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EF372" w14:textId="77777777" w:rsidR="0014252E" w:rsidRDefault="0014252E">
      <w:pPr>
        <w:widowControl/>
        <w:jc w:val="left"/>
        <w:rPr>
          <w:sz w:val="52"/>
        </w:rPr>
      </w:pPr>
    </w:p>
    <w:p w14:paraId="201E5AE5" w14:textId="77777777" w:rsidR="0014252E" w:rsidRDefault="0014252E">
      <w:pPr>
        <w:widowControl/>
        <w:jc w:val="left"/>
        <w:rPr>
          <w:sz w:val="52"/>
        </w:rPr>
      </w:pPr>
    </w:p>
    <w:p w14:paraId="4791CE0B" w14:textId="77777777" w:rsidR="00033BF8" w:rsidRPr="00A277FF" w:rsidRDefault="00351251" w:rsidP="00033BF8">
      <w:pPr>
        <w:widowControl/>
        <w:jc w:val="left"/>
        <w:rPr>
          <w:sz w:val="72"/>
        </w:rPr>
      </w:pPr>
      <w:r>
        <w:rPr>
          <w:rFonts w:hint="eastAsia"/>
          <w:sz w:val="72"/>
        </w:rPr>
        <w:t>TRNSYS18</w:t>
      </w:r>
    </w:p>
    <w:p w14:paraId="3F9A6772" w14:textId="77777777" w:rsidR="00033BF8" w:rsidRPr="00A277FF" w:rsidRDefault="00033BF8" w:rsidP="00033BF8">
      <w:pPr>
        <w:widowControl/>
        <w:jc w:val="left"/>
        <w:rPr>
          <w:sz w:val="96"/>
        </w:rPr>
      </w:pPr>
      <w:r w:rsidRPr="00A277FF">
        <w:rPr>
          <w:rFonts w:hint="eastAsia"/>
          <w:sz w:val="96"/>
        </w:rPr>
        <w:t>基本操作ガイド</w:t>
      </w:r>
    </w:p>
    <w:p w14:paraId="217F4606" w14:textId="77777777" w:rsidR="00040AE1" w:rsidRPr="00033BF8" w:rsidRDefault="00040AE1">
      <w:pPr>
        <w:widowControl/>
        <w:jc w:val="left"/>
        <w:rPr>
          <w:sz w:val="96"/>
        </w:rPr>
      </w:pPr>
      <w:r w:rsidRPr="00033BF8">
        <w:rPr>
          <w:sz w:val="56"/>
        </w:rPr>
        <w:t>Meteonorm</w:t>
      </w:r>
      <w:r w:rsidRPr="00033BF8">
        <w:rPr>
          <w:rFonts w:hint="eastAsia"/>
          <w:sz w:val="56"/>
        </w:rPr>
        <w:t>気象データ編</w:t>
      </w:r>
    </w:p>
    <w:p w14:paraId="2AAE2434" w14:textId="77777777" w:rsidR="005D2BE3" w:rsidRDefault="005D2BE3">
      <w:pPr>
        <w:widowControl/>
        <w:jc w:val="left"/>
      </w:pPr>
    </w:p>
    <w:p w14:paraId="75AFB86D" w14:textId="77777777" w:rsidR="005D2BE3" w:rsidRDefault="005D2BE3">
      <w:pPr>
        <w:widowControl/>
        <w:jc w:val="left"/>
      </w:pPr>
    </w:p>
    <w:p w14:paraId="7143301F" w14:textId="77777777" w:rsidR="005D2BE3" w:rsidRDefault="005D2BE3">
      <w:pPr>
        <w:widowControl/>
        <w:jc w:val="left"/>
      </w:pPr>
    </w:p>
    <w:p w14:paraId="3999FF49" w14:textId="77777777" w:rsidR="005D2BE3" w:rsidRDefault="005D2BE3">
      <w:pPr>
        <w:widowControl/>
        <w:jc w:val="left"/>
      </w:pPr>
    </w:p>
    <w:p w14:paraId="63E36E41" w14:textId="77777777" w:rsidR="00ED0B0D" w:rsidRDefault="00ED0B0D">
      <w:pPr>
        <w:widowControl/>
        <w:jc w:val="left"/>
      </w:pPr>
    </w:p>
    <w:p w14:paraId="2709B28B" w14:textId="77777777" w:rsidR="00ED0B0D" w:rsidRDefault="00ED0B0D">
      <w:pPr>
        <w:widowControl/>
        <w:jc w:val="left"/>
      </w:pPr>
    </w:p>
    <w:p w14:paraId="3A134CCC" w14:textId="77777777" w:rsidR="00ED0B0D" w:rsidRDefault="00ED0B0D">
      <w:pPr>
        <w:widowControl/>
        <w:jc w:val="left"/>
      </w:pPr>
    </w:p>
    <w:p w14:paraId="117600D5" w14:textId="77777777" w:rsidR="005D2BE3" w:rsidRDefault="005D2BE3">
      <w:pPr>
        <w:widowControl/>
        <w:jc w:val="left"/>
      </w:pPr>
    </w:p>
    <w:p w14:paraId="770AB33B" w14:textId="77777777" w:rsidR="005D2BE3" w:rsidRDefault="005D2BE3">
      <w:pPr>
        <w:widowControl/>
        <w:jc w:val="left"/>
      </w:pPr>
    </w:p>
    <w:p w14:paraId="708AE60D" w14:textId="77777777" w:rsidR="005D2BE3" w:rsidRDefault="005D2BE3">
      <w:pPr>
        <w:widowControl/>
        <w:jc w:val="left"/>
      </w:pPr>
    </w:p>
    <w:p w14:paraId="1BA8783C" w14:textId="77777777" w:rsidR="00585D0D" w:rsidRDefault="00585D0D">
      <w:pPr>
        <w:widowControl/>
        <w:jc w:val="left"/>
      </w:pPr>
    </w:p>
    <w:p w14:paraId="291964D9" w14:textId="77777777" w:rsidR="00585D0D" w:rsidRDefault="00585D0D">
      <w:pPr>
        <w:widowControl/>
        <w:jc w:val="left"/>
      </w:pPr>
    </w:p>
    <w:p w14:paraId="4E3EA482" w14:textId="77777777" w:rsidR="00585D0D" w:rsidRDefault="00585D0D">
      <w:pPr>
        <w:widowControl/>
        <w:jc w:val="left"/>
      </w:pPr>
    </w:p>
    <w:p w14:paraId="5439FA99" w14:textId="77777777" w:rsidR="00585D0D" w:rsidRDefault="00585D0D">
      <w:pPr>
        <w:widowControl/>
        <w:jc w:val="left"/>
      </w:pPr>
    </w:p>
    <w:p w14:paraId="4F4FA496" w14:textId="77777777" w:rsidR="00585D0D" w:rsidRDefault="00585D0D">
      <w:pPr>
        <w:widowControl/>
        <w:jc w:val="left"/>
      </w:pPr>
    </w:p>
    <w:p w14:paraId="3D69E2A3" w14:textId="77777777" w:rsidR="00585D0D" w:rsidRDefault="00585D0D">
      <w:pPr>
        <w:widowControl/>
        <w:jc w:val="left"/>
      </w:pPr>
    </w:p>
    <w:p w14:paraId="22286062" w14:textId="77777777" w:rsidR="00585D0D" w:rsidRDefault="00585D0D">
      <w:pPr>
        <w:widowControl/>
        <w:jc w:val="left"/>
      </w:pPr>
    </w:p>
    <w:p w14:paraId="020648ED" w14:textId="77777777" w:rsidR="005D2BE3" w:rsidRDefault="005D2BE3">
      <w:pPr>
        <w:widowControl/>
        <w:jc w:val="left"/>
      </w:pPr>
    </w:p>
    <w:p w14:paraId="46285DDA" w14:textId="77777777" w:rsidR="00585D0D" w:rsidRDefault="00585D0D" w:rsidP="00585D0D">
      <w:pPr>
        <w:widowControl/>
        <w:jc w:val="left"/>
      </w:pPr>
      <w:r>
        <w:t>このドキュメントは以下のライセンスで提供されます。</w:t>
      </w:r>
    </w:p>
    <w:p w14:paraId="15A53F0E" w14:textId="77777777" w:rsidR="00585D0D" w:rsidRDefault="00585D0D" w:rsidP="00585D0D">
      <w:pPr>
        <w:pStyle w:val="Web"/>
        <w:spacing w:before="0" w:beforeAutospacing="0" w:after="0" w:afterAutospacing="0"/>
        <w:rPr>
          <w:color w:val="000000"/>
          <w:sz w:val="27"/>
          <w:szCs w:val="27"/>
        </w:rPr>
      </w:pPr>
      <w:r>
        <w:rPr>
          <w:noProof/>
          <w:color w:val="0000FF"/>
          <w:sz w:val="27"/>
          <w:szCs w:val="27"/>
        </w:rPr>
        <w:drawing>
          <wp:inline distT="0" distB="0" distL="0" distR="0" wp14:anchorId="29BC09BC" wp14:editId="2DCE4A2A">
            <wp:extent cx="838200" cy="295275"/>
            <wp:effectExtent l="0" t="0" r="0" b="9525"/>
            <wp:docPr id="14" name="図 14" descr="クリエイティブ・コモンズ・ライセンス">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クリエイティブ・コモンズ・ライセンス">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7F70B1CE" w14:textId="77777777" w:rsidR="00585D0D" w:rsidRPr="00EB7F3E" w:rsidRDefault="00585D0D" w:rsidP="00585D0D">
      <w:r w:rsidRPr="00EB7F3E">
        <w:rPr>
          <w:rFonts w:hint="eastAsia"/>
        </w:rPr>
        <w:t>quattro corporate design Co., Ltd.</w:t>
      </w:r>
      <w:r w:rsidRPr="00EB7F3E">
        <w:rPr>
          <w:rStyle w:val="apple-converted-space"/>
          <w:rFonts w:hint="eastAsia"/>
          <w:color w:val="000000"/>
          <w:sz w:val="24"/>
          <w:szCs w:val="27"/>
        </w:rPr>
        <w:t> </w:t>
      </w:r>
      <w:r w:rsidRPr="00EB7F3E">
        <w:rPr>
          <w:rFonts w:hint="eastAsia"/>
        </w:rPr>
        <w:t>作『</w:t>
      </w:r>
      <w:r w:rsidRPr="00EB7F3E">
        <w:rPr>
          <w:rFonts w:hint="eastAsia"/>
        </w:rPr>
        <w:t>TRNSYS.JP Library</w:t>
      </w:r>
      <w:r w:rsidRPr="00EB7F3E">
        <w:rPr>
          <w:rFonts w:hint="eastAsia"/>
        </w:rPr>
        <w:t>』は</w:t>
      </w:r>
      <w:hyperlink r:id="rId10" w:history="1">
        <w:r w:rsidRPr="00EB7F3E">
          <w:rPr>
            <w:rStyle w:val="a6"/>
            <w:rFonts w:hint="eastAsia"/>
            <w:sz w:val="24"/>
            <w:szCs w:val="27"/>
          </w:rPr>
          <w:t>クリエイティブ・コモンズ</w:t>
        </w:r>
        <w:r w:rsidRPr="00EB7F3E">
          <w:rPr>
            <w:rStyle w:val="a6"/>
            <w:rFonts w:hint="eastAsia"/>
            <w:sz w:val="24"/>
            <w:szCs w:val="27"/>
          </w:rPr>
          <w:t xml:space="preserve"> </w:t>
        </w:r>
        <w:r w:rsidRPr="00EB7F3E">
          <w:rPr>
            <w:rStyle w:val="a6"/>
            <w:rFonts w:hint="eastAsia"/>
            <w:sz w:val="24"/>
            <w:szCs w:val="27"/>
          </w:rPr>
          <w:t>表示</w:t>
        </w:r>
        <w:r w:rsidRPr="00EB7F3E">
          <w:rPr>
            <w:rStyle w:val="a6"/>
            <w:rFonts w:hint="eastAsia"/>
            <w:sz w:val="24"/>
            <w:szCs w:val="27"/>
          </w:rPr>
          <w:t xml:space="preserve"> - </w:t>
        </w:r>
        <w:r w:rsidRPr="00EB7F3E">
          <w:rPr>
            <w:rStyle w:val="a6"/>
            <w:rFonts w:hint="eastAsia"/>
            <w:sz w:val="24"/>
            <w:szCs w:val="27"/>
          </w:rPr>
          <w:t>非営利</w:t>
        </w:r>
        <w:r w:rsidRPr="00EB7F3E">
          <w:rPr>
            <w:rStyle w:val="a6"/>
            <w:rFonts w:hint="eastAsia"/>
            <w:sz w:val="24"/>
            <w:szCs w:val="27"/>
          </w:rPr>
          <w:t xml:space="preserve"> - </w:t>
        </w:r>
        <w:r w:rsidRPr="00EB7F3E">
          <w:rPr>
            <w:rStyle w:val="a6"/>
            <w:rFonts w:hint="eastAsia"/>
            <w:sz w:val="24"/>
            <w:szCs w:val="27"/>
          </w:rPr>
          <w:t>継承</w:t>
        </w:r>
        <w:r w:rsidRPr="00EB7F3E">
          <w:rPr>
            <w:rStyle w:val="a6"/>
            <w:rFonts w:hint="eastAsia"/>
            <w:sz w:val="24"/>
            <w:szCs w:val="27"/>
          </w:rPr>
          <w:t xml:space="preserve"> 4.0 </w:t>
        </w:r>
        <w:r w:rsidRPr="00EB7F3E">
          <w:rPr>
            <w:rStyle w:val="a6"/>
            <w:rFonts w:hint="eastAsia"/>
            <w:sz w:val="24"/>
            <w:szCs w:val="27"/>
          </w:rPr>
          <w:t>国際</w:t>
        </w:r>
        <w:r w:rsidRPr="00EB7F3E">
          <w:rPr>
            <w:rStyle w:val="a6"/>
            <w:rFonts w:hint="eastAsia"/>
            <w:sz w:val="24"/>
            <w:szCs w:val="27"/>
          </w:rPr>
          <w:t xml:space="preserve"> </w:t>
        </w:r>
        <w:r w:rsidRPr="00EB7F3E">
          <w:rPr>
            <w:rStyle w:val="a6"/>
            <w:rFonts w:hint="eastAsia"/>
            <w:sz w:val="24"/>
            <w:szCs w:val="27"/>
          </w:rPr>
          <w:t>ライセンス</w:t>
        </w:r>
      </w:hyperlink>
      <w:r w:rsidRPr="00EB7F3E">
        <w:rPr>
          <w:rFonts w:hint="eastAsia"/>
        </w:rPr>
        <w:t>で提供されています。</w:t>
      </w:r>
    </w:p>
    <w:p w14:paraId="2162351B" w14:textId="77777777" w:rsidR="00585D0D" w:rsidRPr="00585D0D" w:rsidRDefault="00585D0D">
      <w:pPr>
        <w:widowControl/>
        <w:jc w:val="left"/>
      </w:pPr>
      <w:r w:rsidRPr="00585D0D">
        <w:br w:type="page"/>
      </w:r>
    </w:p>
    <w:sdt>
      <w:sdtPr>
        <w:rPr>
          <w:lang w:val="ja-JP"/>
        </w:rPr>
        <w:id w:val="373479607"/>
        <w:docPartObj>
          <w:docPartGallery w:val="Table of Contents"/>
          <w:docPartUnique/>
        </w:docPartObj>
      </w:sdtPr>
      <w:sdtEndPr>
        <w:rPr>
          <w:lang w:val="en-US"/>
        </w:rPr>
      </w:sdtEndPr>
      <w:sdtContent>
        <w:p w14:paraId="4F9C1DA8" w14:textId="77777777" w:rsidR="00982E01" w:rsidRDefault="00982E01" w:rsidP="00982E01">
          <w:r>
            <w:rPr>
              <w:lang w:val="ja-JP"/>
            </w:rPr>
            <w:t>内容</w:t>
          </w:r>
        </w:p>
        <w:p w14:paraId="332A8F7F" w14:textId="20B7EA40" w:rsidR="00316BE8" w:rsidRDefault="008D58BF">
          <w:pPr>
            <w:pStyle w:val="11"/>
            <w:rPr>
              <w:rFonts w:asciiTheme="minorHAnsi" w:eastAsiaTheme="minorEastAsia" w:hAnsiTheme="minorHAnsi" w:cstheme="minorBidi"/>
              <w:noProof/>
              <w:szCs w:val="22"/>
            </w:rPr>
          </w:pPr>
          <w:r>
            <w:fldChar w:fldCharType="begin"/>
          </w:r>
          <w:r w:rsidR="00982E01">
            <w:instrText xml:space="preserve"> TOC \o "1-3" \h \z \u </w:instrText>
          </w:r>
          <w:r>
            <w:fldChar w:fldCharType="separate"/>
          </w:r>
          <w:hyperlink w:anchor="_Toc528515494" w:history="1">
            <w:r w:rsidR="00316BE8" w:rsidRPr="002C3189">
              <w:rPr>
                <w:rStyle w:val="a6"/>
                <w:noProof/>
              </w:rPr>
              <w:t>1</w:t>
            </w:r>
            <w:r w:rsidR="00316BE8">
              <w:rPr>
                <w:rFonts w:asciiTheme="minorHAnsi" w:eastAsiaTheme="minorEastAsia" w:hAnsiTheme="minorHAnsi" w:cstheme="minorBidi"/>
                <w:noProof/>
                <w:szCs w:val="22"/>
              </w:rPr>
              <w:tab/>
            </w:r>
            <w:r w:rsidR="00316BE8" w:rsidRPr="002C3189">
              <w:rPr>
                <w:rStyle w:val="a6"/>
                <w:noProof/>
              </w:rPr>
              <w:t>新しいプロジェクトを作成する</w:t>
            </w:r>
            <w:r w:rsidR="00316BE8">
              <w:rPr>
                <w:noProof/>
                <w:webHidden/>
              </w:rPr>
              <w:tab/>
            </w:r>
            <w:r w:rsidR="00316BE8">
              <w:rPr>
                <w:noProof/>
                <w:webHidden/>
              </w:rPr>
              <w:fldChar w:fldCharType="begin"/>
            </w:r>
            <w:r w:rsidR="00316BE8">
              <w:rPr>
                <w:noProof/>
                <w:webHidden/>
              </w:rPr>
              <w:instrText xml:space="preserve"> PAGEREF _Toc528515494 \h </w:instrText>
            </w:r>
            <w:r w:rsidR="00316BE8">
              <w:rPr>
                <w:noProof/>
                <w:webHidden/>
              </w:rPr>
            </w:r>
            <w:r w:rsidR="00316BE8">
              <w:rPr>
                <w:noProof/>
                <w:webHidden/>
              </w:rPr>
              <w:fldChar w:fldCharType="separate"/>
            </w:r>
            <w:r w:rsidR="009B4D8D">
              <w:rPr>
                <w:noProof/>
                <w:webHidden/>
              </w:rPr>
              <w:t>4</w:t>
            </w:r>
            <w:r w:rsidR="00316BE8">
              <w:rPr>
                <w:noProof/>
                <w:webHidden/>
              </w:rPr>
              <w:fldChar w:fldCharType="end"/>
            </w:r>
          </w:hyperlink>
        </w:p>
        <w:p w14:paraId="02CFD056" w14:textId="05C11727"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495" w:history="1">
            <w:r w:rsidR="00316BE8" w:rsidRPr="002C3189">
              <w:rPr>
                <w:rStyle w:val="a6"/>
                <w:rFonts w:ascii="Times New Roman" w:hAnsi="Times New Roman"/>
                <w:noProof/>
                <w:snapToGrid w:val="0"/>
                <w:w w:val="0"/>
                <w:kern w:val="0"/>
              </w:rPr>
              <w:t>1.1</w:t>
            </w:r>
            <w:r w:rsidR="00316BE8">
              <w:rPr>
                <w:rFonts w:asciiTheme="minorHAnsi" w:eastAsiaTheme="minorEastAsia" w:hAnsiTheme="minorHAnsi" w:cstheme="minorBidi"/>
                <w:noProof/>
                <w:szCs w:val="22"/>
              </w:rPr>
              <w:tab/>
            </w:r>
            <w:r w:rsidR="00316BE8" w:rsidRPr="002C3189">
              <w:rPr>
                <w:rStyle w:val="a6"/>
                <w:noProof/>
              </w:rPr>
              <w:t>Empoty TRNSYS Project</w:t>
            </w:r>
            <w:r w:rsidR="00316BE8" w:rsidRPr="002C3189">
              <w:rPr>
                <w:rStyle w:val="a6"/>
                <w:noProof/>
              </w:rPr>
              <w:t>の作成</w:t>
            </w:r>
            <w:r w:rsidR="00316BE8">
              <w:rPr>
                <w:noProof/>
                <w:webHidden/>
              </w:rPr>
              <w:tab/>
            </w:r>
            <w:r w:rsidR="00316BE8">
              <w:rPr>
                <w:noProof/>
                <w:webHidden/>
              </w:rPr>
              <w:fldChar w:fldCharType="begin"/>
            </w:r>
            <w:r w:rsidR="00316BE8">
              <w:rPr>
                <w:noProof/>
                <w:webHidden/>
              </w:rPr>
              <w:instrText xml:space="preserve"> PAGEREF _Toc528515495 \h </w:instrText>
            </w:r>
            <w:r w:rsidR="00316BE8">
              <w:rPr>
                <w:noProof/>
                <w:webHidden/>
              </w:rPr>
            </w:r>
            <w:r w:rsidR="00316BE8">
              <w:rPr>
                <w:noProof/>
                <w:webHidden/>
              </w:rPr>
              <w:fldChar w:fldCharType="separate"/>
            </w:r>
            <w:r w:rsidR="009B4D8D">
              <w:rPr>
                <w:noProof/>
                <w:webHidden/>
              </w:rPr>
              <w:t>4</w:t>
            </w:r>
            <w:r w:rsidR="00316BE8">
              <w:rPr>
                <w:noProof/>
                <w:webHidden/>
              </w:rPr>
              <w:fldChar w:fldCharType="end"/>
            </w:r>
          </w:hyperlink>
        </w:p>
        <w:p w14:paraId="79781482" w14:textId="6D22B939"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496" w:history="1">
            <w:r w:rsidR="00316BE8" w:rsidRPr="002C3189">
              <w:rPr>
                <w:rStyle w:val="a6"/>
                <w:rFonts w:ascii="Times New Roman" w:hAnsi="Times New Roman"/>
                <w:noProof/>
                <w:snapToGrid w:val="0"/>
                <w:w w:val="0"/>
                <w:kern w:val="0"/>
              </w:rPr>
              <w:t>1.2</w:t>
            </w:r>
            <w:r w:rsidR="00316BE8">
              <w:rPr>
                <w:rFonts w:asciiTheme="minorHAnsi" w:eastAsiaTheme="minorEastAsia" w:hAnsiTheme="minorHAnsi" w:cstheme="minorBidi"/>
                <w:noProof/>
                <w:szCs w:val="22"/>
              </w:rPr>
              <w:tab/>
            </w:r>
            <w:r w:rsidR="00316BE8" w:rsidRPr="002C3189">
              <w:rPr>
                <w:rStyle w:val="a6"/>
                <w:noProof/>
              </w:rPr>
              <w:t>Simulation time step</w:t>
            </w:r>
            <w:r w:rsidR="00316BE8" w:rsidRPr="002C3189">
              <w:rPr>
                <w:rStyle w:val="a6"/>
                <w:noProof/>
              </w:rPr>
              <w:t>の設定</w:t>
            </w:r>
            <w:r w:rsidR="00316BE8">
              <w:rPr>
                <w:noProof/>
                <w:webHidden/>
              </w:rPr>
              <w:tab/>
            </w:r>
            <w:r w:rsidR="00316BE8">
              <w:rPr>
                <w:noProof/>
                <w:webHidden/>
              </w:rPr>
              <w:fldChar w:fldCharType="begin"/>
            </w:r>
            <w:r w:rsidR="00316BE8">
              <w:rPr>
                <w:noProof/>
                <w:webHidden/>
              </w:rPr>
              <w:instrText xml:space="preserve"> PAGEREF _Toc528515496 \h </w:instrText>
            </w:r>
            <w:r w:rsidR="00316BE8">
              <w:rPr>
                <w:noProof/>
                <w:webHidden/>
              </w:rPr>
            </w:r>
            <w:r w:rsidR="00316BE8">
              <w:rPr>
                <w:noProof/>
                <w:webHidden/>
              </w:rPr>
              <w:fldChar w:fldCharType="separate"/>
            </w:r>
            <w:r w:rsidR="009B4D8D">
              <w:rPr>
                <w:noProof/>
                <w:webHidden/>
              </w:rPr>
              <w:t>5</w:t>
            </w:r>
            <w:r w:rsidR="00316BE8">
              <w:rPr>
                <w:noProof/>
                <w:webHidden/>
              </w:rPr>
              <w:fldChar w:fldCharType="end"/>
            </w:r>
          </w:hyperlink>
        </w:p>
        <w:p w14:paraId="0EB7B1F3" w14:textId="7C6B956D" w:rsidR="00316BE8" w:rsidRDefault="00782A12">
          <w:pPr>
            <w:pStyle w:val="11"/>
            <w:rPr>
              <w:rFonts w:asciiTheme="minorHAnsi" w:eastAsiaTheme="minorEastAsia" w:hAnsiTheme="minorHAnsi" w:cstheme="minorBidi"/>
              <w:noProof/>
              <w:szCs w:val="22"/>
            </w:rPr>
          </w:pPr>
          <w:hyperlink w:anchor="_Toc528515497" w:history="1">
            <w:r w:rsidR="00316BE8" w:rsidRPr="002C3189">
              <w:rPr>
                <w:rStyle w:val="a6"/>
                <w:noProof/>
              </w:rPr>
              <w:t>2</w:t>
            </w:r>
            <w:r w:rsidR="00316BE8">
              <w:rPr>
                <w:rFonts w:asciiTheme="minorHAnsi" w:eastAsiaTheme="minorEastAsia" w:hAnsiTheme="minorHAnsi" w:cstheme="minorBidi"/>
                <w:noProof/>
                <w:szCs w:val="22"/>
              </w:rPr>
              <w:tab/>
            </w:r>
            <w:r w:rsidR="00316BE8" w:rsidRPr="002C3189">
              <w:rPr>
                <w:rStyle w:val="a6"/>
                <w:noProof/>
              </w:rPr>
              <w:t>気象データ</w:t>
            </w:r>
            <w:r w:rsidR="00316BE8">
              <w:rPr>
                <w:noProof/>
                <w:webHidden/>
              </w:rPr>
              <w:tab/>
            </w:r>
            <w:r w:rsidR="00316BE8">
              <w:rPr>
                <w:noProof/>
                <w:webHidden/>
              </w:rPr>
              <w:fldChar w:fldCharType="begin"/>
            </w:r>
            <w:r w:rsidR="00316BE8">
              <w:rPr>
                <w:noProof/>
                <w:webHidden/>
              </w:rPr>
              <w:instrText xml:space="preserve"> PAGEREF _Toc528515497 \h </w:instrText>
            </w:r>
            <w:r w:rsidR="00316BE8">
              <w:rPr>
                <w:noProof/>
                <w:webHidden/>
              </w:rPr>
            </w:r>
            <w:r w:rsidR="00316BE8">
              <w:rPr>
                <w:noProof/>
                <w:webHidden/>
              </w:rPr>
              <w:fldChar w:fldCharType="separate"/>
            </w:r>
            <w:r w:rsidR="009B4D8D">
              <w:rPr>
                <w:noProof/>
                <w:webHidden/>
              </w:rPr>
              <w:t>6</w:t>
            </w:r>
            <w:r w:rsidR="00316BE8">
              <w:rPr>
                <w:noProof/>
                <w:webHidden/>
              </w:rPr>
              <w:fldChar w:fldCharType="end"/>
            </w:r>
          </w:hyperlink>
        </w:p>
        <w:p w14:paraId="38325EEA" w14:textId="19F870A1"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498" w:history="1">
            <w:r w:rsidR="00316BE8" w:rsidRPr="002C3189">
              <w:rPr>
                <w:rStyle w:val="a6"/>
                <w:rFonts w:ascii="Times New Roman" w:hAnsi="Times New Roman"/>
                <w:noProof/>
                <w:snapToGrid w:val="0"/>
                <w:w w:val="0"/>
                <w:kern w:val="0"/>
              </w:rPr>
              <w:t>2.1</w:t>
            </w:r>
            <w:r w:rsidR="00316BE8">
              <w:rPr>
                <w:rFonts w:asciiTheme="minorHAnsi" w:eastAsiaTheme="minorEastAsia" w:hAnsiTheme="minorHAnsi" w:cstheme="minorBidi"/>
                <w:noProof/>
                <w:szCs w:val="22"/>
              </w:rPr>
              <w:tab/>
            </w:r>
            <w:r w:rsidR="00316BE8" w:rsidRPr="002C3189">
              <w:rPr>
                <w:rStyle w:val="a6"/>
                <w:noProof/>
              </w:rPr>
              <w:t>コンポーネントの配置</w:t>
            </w:r>
            <w:r w:rsidR="00316BE8">
              <w:rPr>
                <w:noProof/>
                <w:webHidden/>
              </w:rPr>
              <w:tab/>
            </w:r>
            <w:r w:rsidR="00316BE8">
              <w:rPr>
                <w:noProof/>
                <w:webHidden/>
              </w:rPr>
              <w:fldChar w:fldCharType="begin"/>
            </w:r>
            <w:r w:rsidR="00316BE8">
              <w:rPr>
                <w:noProof/>
                <w:webHidden/>
              </w:rPr>
              <w:instrText xml:space="preserve"> PAGEREF _Toc528515498 \h </w:instrText>
            </w:r>
            <w:r w:rsidR="00316BE8">
              <w:rPr>
                <w:noProof/>
                <w:webHidden/>
              </w:rPr>
            </w:r>
            <w:r w:rsidR="00316BE8">
              <w:rPr>
                <w:noProof/>
                <w:webHidden/>
              </w:rPr>
              <w:fldChar w:fldCharType="separate"/>
            </w:r>
            <w:r w:rsidR="009B4D8D">
              <w:rPr>
                <w:noProof/>
                <w:webHidden/>
              </w:rPr>
              <w:t>6</w:t>
            </w:r>
            <w:r w:rsidR="00316BE8">
              <w:rPr>
                <w:noProof/>
                <w:webHidden/>
              </w:rPr>
              <w:fldChar w:fldCharType="end"/>
            </w:r>
          </w:hyperlink>
        </w:p>
        <w:p w14:paraId="7F701437" w14:textId="51A0DE7E"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499" w:history="1">
            <w:r w:rsidR="00316BE8" w:rsidRPr="002C3189">
              <w:rPr>
                <w:rStyle w:val="a6"/>
                <w:rFonts w:ascii="Times New Roman" w:hAnsi="Times New Roman"/>
                <w:noProof/>
                <w:snapToGrid w:val="0"/>
                <w:w w:val="0"/>
                <w:kern w:val="0"/>
              </w:rPr>
              <w:t>2.2</w:t>
            </w:r>
            <w:r w:rsidR="00316BE8">
              <w:rPr>
                <w:rFonts w:asciiTheme="minorHAnsi" w:eastAsiaTheme="minorEastAsia" w:hAnsiTheme="minorHAnsi" w:cstheme="minorBidi"/>
                <w:noProof/>
                <w:szCs w:val="22"/>
              </w:rPr>
              <w:tab/>
            </w:r>
            <w:r w:rsidR="00316BE8" w:rsidRPr="002C3189">
              <w:rPr>
                <w:rStyle w:val="a6"/>
                <w:noProof/>
              </w:rPr>
              <w:t>気象データファイルの設定</w:t>
            </w:r>
            <w:r w:rsidR="00316BE8">
              <w:rPr>
                <w:noProof/>
                <w:webHidden/>
              </w:rPr>
              <w:tab/>
            </w:r>
            <w:r w:rsidR="00316BE8">
              <w:rPr>
                <w:noProof/>
                <w:webHidden/>
              </w:rPr>
              <w:fldChar w:fldCharType="begin"/>
            </w:r>
            <w:r w:rsidR="00316BE8">
              <w:rPr>
                <w:noProof/>
                <w:webHidden/>
              </w:rPr>
              <w:instrText xml:space="preserve"> PAGEREF _Toc528515499 \h </w:instrText>
            </w:r>
            <w:r w:rsidR="00316BE8">
              <w:rPr>
                <w:noProof/>
                <w:webHidden/>
              </w:rPr>
            </w:r>
            <w:r w:rsidR="00316BE8">
              <w:rPr>
                <w:noProof/>
                <w:webHidden/>
              </w:rPr>
              <w:fldChar w:fldCharType="separate"/>
            </w:r>
            <w:r w:rsidR="009B4D8D">
              <w:rPr>
                <w:noProof/>
                <w:webHidden/>
              </w:rPr>
              <w:t>7</w:t>
            </w:r>
            <w:r w:rsidR="00316BE8">
              <w:rPr>
                <w:noProof/>
                <w:webHidden/>
              </w:rPr>
              <w:fldChar w:fldCharType="end"/>
            </w:r>
          </w:hyperlink>
        </w:p>
        <w:p w14:paraId="09C480B0" w14:textId="27CCDF47"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500" w:history="1">
            <w:r w:rsidR="00316BE8" w:rsidRPr="002C3189">
              <w:rPr>
                <w:rStyle w:val="a6"/>
                <w:rFonts w:ascii="Times New Roman" w:hAnsi="Times New Roman"/>
                <w:noProof/>
                <w:snapToGrid w:val="0"/>
                <w:w w:val="0"/>
                <w:kern w:val="0"/>
              </w:rPr>
              <w:t>2.3</w:t>
            </w:r>
            <w:r w:rsidR="00316BE8">
              <w:rPr>
                <w:rFonts w:asciiTheme="minorHAnsi" w:eastAsiaTheme="minorEastAsia" w:hAnsiTheme="minorHAnsi" w:cstheme="minorBidi"/>
                <w:noProof/>
                <w:szCs w:val="22"/>
              </w:rPr>
              <w:tab/>
            </w:r>
            <w:r w:rsidR="00316BE8" w:rsidRPr="002C3189">
              <w:rPr>
                <w:rStyle w:val="a6"/>
                <w:noProof/>
              </w:rPr>
              <w:t>コネクションを作成する</w:t>
            </w:r>
            <w:r w:rsidR="00316BE8">
              <w:rPr>
                <w:noProof/>
                <w:webHidden/>
              </w:rPr>
              <w:tab/>
            </w:r>
            <w:r w:rsidR="00316BE8">
              <w:rPr>
                <w:noProof/>
                <w:webHidden/>
              </w:rPr>
              <w:fldChar w:fldCharType="begin"/>
            </w:r>
            <w:r w:rsidR="00316BE8">
              <w:rPr>
                <w:noProof/>
                <w:webHidden/>
              </w:rPr>
              <w:instrText xml:space="preserve"> PAGEREF _Toc528515500 \h </w:instrText>
            </w:r>
            <w:r w:rsidR="00316BE8">
              <w:rPr>
                <w:noProof/>
                <w:webHidden/>
              </w:rPr>
            </w:r>
            <w:r w:rsidR="00316BE8">
              <w:rPr>
                <w:noProof/>
                <w:webHidden/>
              </w:rPr>
              <w:fldChar w:fldCharType="separate"/>
            </w:r>
            <w:r w:rsidR="009B4D8D">
              <w:rPr>
                <w:noProof/>
                <w:webHidden/>
              </w:rPr>
              <w:t>8</w:t>
            </w:r>
            <w:r w:rsidR="00316BE8">
              <w:rPr>
                <w:noProof/>
                <w:webHidden/>
              </w:rPr>
              <w:fldChar w:fldCharType="end"/>
            </w:r>
          </w:hyperlink>
        </w:p>
        <w:p w14:paraId="52899968" w14:textId="505D9CA9"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501" w:history="1">
            <w:r w:rsidR="00316BE8" w:rsidRPr="002C3189">
              <w:rPr>
                <w:rStyle w:val="a6"/>
                <w:rFonts w:ascii="Times New Roman" w:hAnsi="Times New Roman"/>
                <w:noProof/>
                <w:snapToGrid w:val="0"/>
                <w:w w:val="0"/>
                <w:kern w:val="0"/>
              </w:rPr>
              <w:t>2.4</w:t>
            </w:r>
            <w:r w:rsidR="00316BE8">
              <w:rPr>
                <w:rFonts w:asciiTheme="minorHAnsi" w:eastAsiaTheme="minorEastAsia" w:hAnsiTheme="minorHAnsi" w:cstheme="minorBidi"/>
                <w:noProof/>
                <w:szCs w:val="22"/>
              </w:rPr>
              <w:tab/>
            </w:r>
            <w:r w:rsidR="00316BE8" w:rsidRPr="002C3189">
              <w:rPr>
                <w:rStyle w:val="a6"/>
                <w:noProof/>
              </w:rPr>
              <w:t>コネクションの設定</w:t>
            </w:r>
            <w:r w:rsidR="00316BE8">
              <w:rPr>
                <w:noProof/>
                <w:webHidden/>
              </w:rPr>
              <w:tab/>
            </w:r>
            <w:r w:rsidR="00316BE8">
              <w:rPr>
                <w:noProof/>
                <w:webHidden/>
              </w:rPr>
              <w:fldChar w:fldCharType="begin"/>
            </w:r>
            <w:r w:rsidR="00316BE8">
              <w:rPr>
                <w:noProof/>
                <w:webHidden/>
              </w:rPr>
              <w:instrText xml:space="preserve"> PAGEREF _Toc528515501 \h </w:instrText>
            </w:r>
            <w:r w:rsidR="00316BE8">
              <w:rPr>
                <w:noProof/>
                <w:webHidden/>
              </w:rPr>
            </w:r>
            <w:r w:rsidR="00316BE8">
              <w:rPr>
                <w:noProof/>
                <w:webHidden/>
              </w:rPr>
              <w:fldChar w:fldCharType="separate"/>
            </w:r>
            <w:r w:rsidR="009B4D8D">
              <w:rPr>
                <w:noProof/>
                <w:webHidden/>
              </w:rPr>
              <w:t>9</w:t>
            </w:r>
            <w:r w:rsidR="00316BE8">
              <w:rPr>
                <w:noProof/>
                <w:webHidden/>
              </w:rPr>
              <w:fldChar w:fldCharType="end"/>
            </w:r>
          </w:hyperlink>
        </w:p>
        <w:p w14:paraId="03CF10D6" w14:textId="3EC60804"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502" w:history="1">
            <w:r w:rsidR="00316BE8" w:rsidRPr="002C3189">
              <w:rPr>
                <w:rStyle w:val="a6"/>
                <w:rFonts w:ascii="Times New Roman" w:hAnsi="Times New Roman"/>
                <w:noProof/>
                <w:snapToGrid w:val="0"/>
                <w:w w:val="0"/>
                <w:kern w:val="0"/>
              </w:rPr>
              <w:t>2.5</w:t>
            </w:r>
            <w:r w:rsidR="00316BE8">
              <w:rPr>
                <w:rFonts w:asciiTheme="minorHAnsi" w:eastAsiaTheme="minorEastAsia" w:hAnsiTheme="minorHAnsi" w:cstheme="minorBidi"/>
                <w:noProof/>
                <w:szCs w:val="22"/>
              </w:rPr>
              <w:tab/>
            </w:r>
            <w:r w:rsidR="00316BE8" w:rsidRPr="002C3189">
              <w:rPr>
                <w:rStyle w:val="a6"/>
                <w:noProof/>
              </w:rPr>
              <w:t>動作確認</w:t>
            </w:r>
            <w:r w:rsidR="00316BE8">
              <w:rPr>
                <w:noProof/>
                <w:webHidden/>
              </w:rPr>
              <w:tab/>
            </w:r>
            <w:r w:rsidR="00316BE8">
              <w:rPr>
                <w:noProof/>
                <w:webHidden/>
              </w:rPr>
              <w:fldChar w:fldCharType="begin"/>
            </w:r>
            <w:r w:rsidR="00316BE8">
              <w:rPr>
                <w:noProof/>
                <w:webHidden/>
              </w:rPr>
              <w:instrText xml:space="preserve"> PAGEREF _Toc528515502 \h </w:instrText>
            </w:r>
            <w:r w:rsidR="00316BE8">
              <w:rPr>
                <w:noProof/>
                <w:webHidden/>
              </w:rPr>
            </w:r>
            <w:r w:rsidR="00316BE8">
              <w:rPr>
                <w:noProof/>
                <w:webHidden/>
              </w:rPr>
              <w:fldChar w:fldCharType="separate"/>
            </w:r>
            <w:r w:rsidR="009B4D8D">
              <w:rPr>
                <w:noProof/>
                <w:webHidden/>
              </w:rPr>
              <w:t>10</w:t>
            </w:r>
            <w:r w:rsidR="00316BE8">
              <w:rPr>
                <w:noProof/>
                <w:webHidden/>
              </w:rPr>
              <w:fldChar w:fldCharType="end"/>
            </w:r>
          </w:hyperlink>
        </w:p>
        <w:p w14:paraId="39C5A45B" w14:textId="657C4661"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503" w:history="1">
            <w:r w:rsidR="00316BE8" w:rsidRPr="002C3189">
              <w:rPr>
                <w:rStyle w:val="a6"/>
                <w:rFonts w:ascii="Times New Roman" w:hAnsi="Times New Roman"/>
                <w:noProof/>
                <w:snapToGrid w:val="0"/>
                <w:w w:val="0"/>
                <w:kern w:val="0"/>
              </w:rPr>
              <w:t>2.6</w:t>
            </w:r>
            <w:r w:rsidR="00316BE8">
              <w:rPr>
                <w:rFonts w:asciiTheme="minorHAnsi" w:eastAsiaTheme="minorEastAsia" w:hAnsiTheme="minorHAnsi" w:cstheme="minorBidi"/>
                <w:noProof/>
                <w:szCs w:val="22"/>
              </w:rPr>
              <w:tab/>
            </w:r>
            <w:r w:rsidR="00316BE8" w:rsidRPr="002C3189">
              <w:rPr>
                <w:rStyle w:val="a6"/>
                <w:noProof/>
              </w:rPr>
              <w:t>日射量の計算</w:t>
            </w:r>
            <w:r w:rsidR="00316BE8">
              <w:rPr>
                <w:noProof/>
                <w:webHidden/>
              </w:rPr>
              <w:tab/>
            </w:r>
            <w:r w:rsidR="00316BE8">
              <w:rPr>
                <w:noProof/>
                <w:webHidden/>
              </w:rPr>
              <w:fldChar w:fldCharType="begin"/>
            </w:r>
            <w:r w:rsidR="00316BE8">
              <w:rPr>
                <w:noProof/>
                <w:webHidden/>
              </w:rPr>
              <w:instrText xml:space="preserve"> PAGEREF _Toc528515503 \h </w:instrText>
            </w:r>
            <w:r w:rsidR="00316BE8">
              <w:rPr>
                <w:noProof/>
                <w:webHidden/>
              </w:rPr>
            </w:r>
            <w:r w:rsidR="00316BE8">
              <w:rPr>
                <w:noProof/>
                <w:webHidden/>
              </w:rPr>
              <w:fldChar w:fldCharType="separate"/>
            </w:r>
            <w:r w:rsidR="009B4D8D">
              <w:rPr>
                <w:noProof/>
                <w:webHidden/>
              </w:rPr>
              <w:t>11</w:t>
            </w:r>
            <w:r w:rsidR="00316BE8">
              <w:rPr>
                <w:noProof/>
                <w:webHidden/>
              </w:rPr>
              <w:fldChar w:fldCharType="end"/>
            </w:r>
          </w:hyperlink>
        </w:p>
        <w:p w14:paraId="6E3EFCE4" w14:textId="2F79A0F8" w:rsidR="00316BE8" w:rsidRDefault="00782A12">
          <w:pPr>
            <w:pStyle w:val="23"/>
            <w:tabs>
              <w:tab w:val="left" w:pos="1050"/>
              <w:tab w:val="right" w:leader="dot" w:pos="8494"/>
            </w:tabs>
            <w:rPr>
              <w:rFonts w:asciiTheme="minorHAnsi" w:eastAsiaTheme="minorEastAsia" w:hAnsiTheme="minorHAnsi" w:cstheme="minorBidi"/>
              <w:noProof/>
              <w:szCs w:val="22"/>
            </w:rPr>
          </w:pPr>
          <w:hyperlink w:anchor="_Toc528515504" w:history="1">
            <w:r w:rsidR="00316BE8" w:rsidRPr="002C3189">
              <w:rPr>
                <w:rStyle w:val="a6"/>
                <w:rFonts w:ascii="Times New Roman" w:hAnsi="Times New Roman"/>
                <w:noProof/>
                <w:snapToGrid w:val="0"/>
                <w:w w:val="0"/>
                <w:kern w:val="0"/>
              </w:rPr>
              <w:t>2.6.1</w:t>
            </w:r>
            <w:r w:rsidR="00316BE8">
              <w:rPr>
                <w:rFonts w:asciiTheme="minorHAnsi" w:eastAsiaTheme="minorEastAsia" w:hAnsiTheme="minorHAnsi" w:cstheme="minorBidi"/>
                <w:noProof/>
                <w:szCs w:val="22"/>
              </w:rPr>
              <w:tab/>
            </w:r>
            <w:r w:rsidR="00316BE8" w:rsidRPr="002C3189">
              <w:rPr>
                <w:rStyle w:val="a6"/>
                <w:noProof/>
              </w:rPr>
              <w:t>方位数の設定</w:t>
            </w:r>
            <w:r w:rsidR="00316BE8">
              <w:rPr>
                <w:noProof/>
                <w:webHidden/>
              </w:rPr>
              <w:tab/>
            </w:r>
            <w:r w:rsidR="00316BE8">
              <w:rPr>
                <w:noProof/>
                <w:webHidden/>
              </w:rPr>
              <w:fldChar w:fldCharType="begin"/>
            </w:r>
            <w:r w:rsidR="00316BE8">
              <w:rPr>
                <w:noProof/>
                <w:webHidden/>
              </w:rPr>
              <w:instrText xml:space="preserve"> PAGEREF _Toc528515504 \h </w:instrText>
            </w:r>
            <w:r w:rsidR="00316BE8">
              <w:rPr>
                <w:noProof/>
                <w:webHidden/>
              </w:rPr>
            </w:r>
            <w:r w:rsidR="00316BE8">
              <w:rPr>
                <w:noProof/>
                <w:webHidden/>
              </w:rPr>
              <w:fldChar w:fldCharType="separate"/>
            </w:r>
            <w:r w:rsidR="009B4D8D">
              <w:rPr>
                <w:noProof/>
                <w:webHidden/>
              </w:rPr>
              <w:t>11</w:t>
            </w:r>
            <w:r w:rsidR="00316BE8">
              <w:rPr>
                <w:noProof/>
                <w:webHidden/>
              </w:rPr>
              <w:fldChar w:fldCharType="end"/>
            </w:r>
          </w:hyperlink>
        </w:p>
        <w:p w14:paraId="01789BC3" w14:textId="5A04DE27" w:rsidR="00316BE8" w:rsidRDefault="00782A12">
          <w:pPr>
            <w:pStyle w:val="23"/>
            <w:tabs>
              <w:tab w:val="left" w:pos="1050"/>
              <w:tab w:val="right" w:leader="dot" w:pos="8494"/>
            </w:tabs>
            <w:rPr>
              <w:rFonts w:asciiTheme="minorHAnsi" w:eastAsiaTheme="minorEastAsia" w:hAnsiTheme="minorHAnsi" w:cstheme="minorBidi"/>
              <w:noProof/>
              <w:szCs w:val="22"/>
            </w:rPr>
          </w:pPr>
          <w:hyperlink w:anchor="_Toc528515505" w:history="1">
            <w:r w:rsidR="00316BE8" w:rsidRPr="002C3189">
              <w:rPr>
                <w:rStyle w:val="a6"/>
                <w:rFonts w:ascii="Times New Roman" w:hAnsi="Times New Roman"/>
                <w:noProof/>
                <w:snapToGrid w:val="0"/>
                <w:w w:val="0"/>
                <w:kern w:val="0"/>
              </w:rPr>
              <w:t>2.6.2</w:t>
            </w:r>
            <w:r w:rsidR="00316BE8">
              <w:rPr>
                <w:rFonts w:asciiTheme="minorHAnsi" w:eastAsiaTheme="minorEastAsia" w:hAnsiTheme="minorHAnsi" w:cstheme="minorBidi"/>
                <w:noProof/>
                <w:szCs w:val="22"/>
              </w:rPr>
              <w:tab/>
            </w:r>
            <w:r w:rsidR="00316BE8" w:rsidRPr="002C3189">
              <w:rPr>
                <w:rStyle w:val="a6"/>
                <w:noProof/>
              </w:rPr>
              <w:t>方位の設定</w:t>
            </w:r>
            <w:r w:rsidR="00316BE8">
              <w:rPr>
                <w:noProof/>
                <w:webHidden/>
              </w:rPr>
              <w:tab/>
            </w:r>
            <w:r w:rsidR="00316BE8">
              <w:rPr>
                <w:noProof/>
                <w:webHidden/>
              </w:rPr>
              <w:fldChar w:fldCharType="begin"/>
            </w:r>
            <w:r w:rsidR="00316BE8">
              <w:rPr>
                <w:noProof/>
                <w:webHidden/>
              </w:rPr>
              <w:instrText xml:space="preserve"> PAGEREF _Toc528515505 \h </w:instrText>
            </w:r>
            <w:r w:rsidR="00316BE8">
              <w:rPr>
                <w:noProof/>
                <w:webHidden/>
              </w:rPr>
            </w:r>
            <w:r w:rsidR="00316BE8">
              <w:rPr>
                <w:noProof/>
                <w:webHidden/>
              </w:rPr>
              <w:fldChar w:fldCharType="separate"/>
            </w:r>
            <w:r w:rsidR="009B4D8D">
              <w:rPr>
                <w:noProof/>
                <w:webHidden/>
              </w:rPr>
              <w:t>11</w:t>
            </w:r>
            <w:r w:rsidR="00316BE8">
              <w:rPr>
                <w:noProof/>
                <w:webHidden/>
              </w:rPr>
              <w:fldChar w:fldCharType="end"/>
            </w:r>
          </w:hyperlink>
        </w:p>
        <w:p w14:paraId="0AFC2EBB" w14:textId="1E275FF9" w:rsidR="00316BE8" w:rsidRDefault="00782A12">
          <w:pPr>
            <w:pStyle w:val="23"/>
            <w:tabs>
              <w:tab w:val="left" w:pos="840"/>
              <w:tab w:val="right" w:leader="dot" w:pos="8494"/>
            </w:tabs>
            <w:rPr>
              <w:rFonts w:asciiTheme="minorHAnsi" w:eastAsiaTheme="minorEastAsia" w:hAnsiTheme="minorHAnsi" w:cstheme="minorBidi"/>
              <w:noProof/>
              <w:szCs w:val="22"/>
            </w:rPr>
          </w:pPr>
          <w:hyperlink w:anchor="_Toc528515506" w:history="1">
            <w:r w:rsidR="00316BE8" w:rsidRPr="002C3189">
              <w:rPr>
                <w:rStyle w:val="a6"/>
                <w:rFonts w:ascii="Times New Roman" w:hAnsi="Times New Roman"/>
                <w:noProof/>
                <w:snapToGrid w:val="0"/>
                <w:w w:val="0"/>
                <w:kern w:val="0"/>
              </w:rPr>
              <w:t>2.7</w:t>
            </w:r>
            <w:r w:rsidR="00316BE8">
              <w:rPr>
                <w:rFonts w:asciiTheme="minorHAnsi" w:eastAsiaTheme="minorEastAsia" w:hAnsiTheme="minorHAnsi" w:cstheme="minorBidi"/>
                <w:noProof/>
                <w:szCs w:val="22"/>
              </w:rPr>
              <w:tab/>
            </w:r>
            <w:r w:rsidR="00316BE8" w:rsidRPr="002C3189">
              <w:rPr>
                <w:rStyle w:val="a6"/>
                <w:noProof/>
              </w:rPr>
              <w:t>方位別日射量を確認する</w:t>
            </w:r>
            <w:r w:rsidR="00316BE8">
              <w:rPr>
                <w:noProof/>
                <w:webHidden/>
              </w:rPr>
              <w:tab/>
            </w:r>
            <w:r w:rsidR="00316BE8">
              <w:rPr>
                <w:noProof/>
                <w:webHidden/>
              </w:rPr>
              <w:fldChar w:fldCharType="begin"/>
            </w:r>
            <w:r w:rsidR="00316BE8">
              <w:rPr>
                <w:noProof/>
                <w:webHidden/>
              </w:rPr>
              <w:instrText xml:space="preserve"> PAGEREF _Toc528515506 \h </w:instrText>
            </w:r>
            <w:r w:rsidR="00316BE8">
              <w:rPr>
                <w:noProof/>
                <w:webHidden/>
              </w:rPr>
            </w:r>
            <w:r w:rsidR="00316BE8">
              <w:rPr>
                <w:noProof/>
                <w:webHidden/>
              </w:rPr>
              <w:fldChar w:fldCharType="separate"/>
            </w:r>
            <w:r w:rsidR="009B4D8D">
              <w:rPr>
                <w:noProof/>
                <w:webHidden/>
              </w:rPr>
              <w:t>12</w:t>
            </w:r>
            <w:r w:rsidR="00316BE8">
              <w:rPr>
                <w:noProof/>
                <w:webHidden/>
              </w:rPr>
              <w:fldChar w:fldCharType="end"/>
            </w:r>
          </w:hyperlink>
        </w:p>
        <w:p w14:paraId="079979D4" w14:textId="77777777" w:rsidR="00982E01" w:rsidRDefault="008D58BF">
          <w:r>
            <w:fldChar w:fldCharType="end"/>
          </w:r>
        </w:p>
      </w:sdtContent>
    </w:sdt>
    <w:p w14:paraId="25E37A58" w14:textId="77777777" w:rsidR="00982E01" w:rsidRDefault="00982E01">
      <w:pPr>
        <w:widowControl/>
        <w:jc w:val="left"/>
      </w:pPr>
    </w:p>
    <w:p w14:paraId="22D94645" w14:textId="77777777" w:rsidR="00982E01" w:rsidRDefault="00982E01">
      <w:pPr>
        <w:widowControl/>
        <w:jc w:val="left"/>
      </w:pPr>
      <w:r>
        <w:br w:type="page"/>
      </w:r>
    </w:p>
    <w:p w14:paraId="04697B0E" w14:textId="77777777" w:rsidR="0014252E" w:rsidRDefault="0014252E" w:rsidP="006905FA">
      <w:r>
        <w:rPr>
          <w:rFonts w:hint="eastAsia"/>
        </w:rPr>
        <w:lastRenderedPageBreak/>
        <w:t>このドキュメントでは</w:t>
      </w:r>
      <w:r>
        <w:rPr>
          <w:rFonts w:hint="eastAsia"/>
        </w:rPr>
        <w:t>TRNSYS</w:t>
      </w:r>
      <w:r>
        <w:rPr>
          <w:rFonts w:hint="eastAsia"/>
        </w:rPr>
        <w:t>の基本的な操作方法を説明しています。</w:t>
      </w:r>
    </w:p>
    <w:p w14:paraId="5DA289D6" w14:textId="77777777" w:rsidR="0014252E" w:rsidRDefault="0014252E" w:rsidP="006905FA"/>
    <w:p w14:paraId="3F8EAC59" w14:textId="77777777" w:rsidR="0014252E" w:rsidRDefault="0014252E" w:rsidP="006905FA">
      <w:r>
        <w:rPr>
          <w:rFonts w:hint="eastAsia"/>
        </w:rPr>
        <w:t>前提条件</w:t>
      </w:r>
    </w:p>
    <w:p w14:paraId="5F76AD25" w14:textId="77777777" w:rsidR="0014252E" w:rsidRDefault="0014252E" w:rsidP="0014252E">
      <w:r>
        <w:rPr>
          <w:rFonts w:hint="eastAsia"/>
        </w:rPr>
        <w:t>以下の環境を前提とし</w:t>
      </w:r>
      <w:r w:rsidR="00EE55DE">
        <w:rPr>
          <w:rFonts w:hint="eastAsia"/>
        </w:rPr>
        <w:t>て</w:t>
      </w:r>
      <w:r>
        <w:rPr>
          <w:rFonts w:hint="eastAsia"/>
        </w:rPr>
        <w:t>記載</w:t>
      </w:r>
      <w:r w:rsidR="00EE55DE">
        <w:rPr>
          <w:rFonts w:hint="eastAsia"/>
        </w:rPr>
        <w:t>しています。</w:t>
      </w:r>
    </w:p>
    <w:p w14:paraId="66DD43F9" w14:textId="77777777" w:rsidR="0014252E" w:rsidRDefault="0014252E" w:rsidP="006905FA">
      <w:r>
        <w:rPr>
          <w:rFonts w:hint="eastAsia"/>
        </w:rPr>
        <w:t>TRNSYS</w:t>
      </w:r>
      <w:r>
        <w:rPr>
          <w:rFonts w:hint="eastAsia"/>
        </w:rPr>
        <w:tab/>
      </w:r>
      <w:r w:rsidR="003E595F">
        <w:t>18.00.0019(64bit)</w:t>
      </w:r>
    </w:p>
    <w:p w14:paraId="51859800" w14:textId="77777777" w:rsidR="00EE55DE" w:rsidRDefault="00EE55DE" w:rsidP="006905FA">
      <w:r>
        <w:rPr>
          <w:rFonts w:hint="eastAsia"/>
        </w:rPr>
        <w:t>OS</w:t>
      </w:r>
      <w:r>
        <w:rPr>
          <w:rFonts w:hint="eastAsia"/>
        </w:rPr>
        <w:tab/>
      </w:r>
      <w:r>
        <w:rPr>
          <w:rFonts w:hint="eastAsia"/>
        </w:rPr>
        <w:tab/>
      </w:r>
      <w:r w:rsidR="003E595F">
        <w:t>Windows10 Pro(64bit, 1803)</w:t>
      </w:r>
    </w:p>
    <w:p w14:paraId="0D250B19" w14:textId="77777777" w:rsidR="0014252E" w:rsidRDefault="0014252E" w:rsidP="006905FA">
      <w:r>
        <w:rPr>
          <w:rFonts w:hint="eastAsia"/>
        </w:rPr>
        <w:t>気象データ</w:t>
      </w:r>
      <w:r>
        <w:rPr>
          <w:rFonts w:hint="eastAsia"/>
        </w:rPr>
        <w:tab/>
      </w:r>
      <w:r w:rsidR="00052225" w:rsidRPr="00052225">
        <w:t xml:space="preserve">Meteonorm </w:t>
      </w:r>
    </w:p>
    <w:p w14:paraId="6127826A" w14:textId="77777777" w:rsidR="003E595F" w:rsidRDefault="003E595F" w:rsidP="003E595F"/>
    <w:p w14:paraId="43C30F86" w14:textId="77777777" w:rsidR="008D0E18" w:rsidRDefault="008D0E18">
      <w:pPr>
        <w:widowControl/>
        <w:jc w:val="left"/>
        <w:rPr>
          <w:sz w:val="28"/>
        </w:rPr>
      </w:pPr>
      <w:r>
        <w:rPr>
          <w:sz w:val="28"/>
        </w:rPr>
        <w:br w:type="page"/>
      </w:r>
    </w:p>
    <w:p w14:paraId="2D375A8D" w14:textId="77777777" w:rsidR="00030D6B" w:rsidRPr="00EE55DE" w:rsidRDefault="00030D6B" w:rsidP="006905FA">
      <w:pPr>
        <w:rPr>
          <w:sz w:val="28"/>
        </w:rPr>
      </w:pPr>
      <w:r w:rsidRPr="00EE55DE">
        <w:rPr>
          <w:rFonts w:hint="eastAsia"/>
          <w:sz w:val="28"/>
        </w:rPr>
        <w:lastRenderedPageBreak/>
        <w:t>Simulation Studio</w:t>
      </w:r>
      <w:r w:rsidRPr="00EE55DE">
        <w:rPr>
          <w:rFonts w:hint="eastAsia"/>
          <w:sz w:val="28"/>
        </w:rPr>
        <w:t>の基本操作</w:t>
      </w:r>
    </w:p>
    <w:p w14:paraId="3F99A904" w14:textId="77777777" w:rsidR="00030D6B" w:rsidRDefault="00030D6B" w:rsidP="006905FA">
      <w:r>
        <w:rPr>
          <w:rFonts w:hint="eastAsia"/>
        </w:rPr>
        <w:t>以下、気象データの読み込みとグラフへの表示を例に</w:t>
      </w:r>
      <w:r>
        <w:rPr>
          <w:rFonts w:hint="eastAsia"/>
        </w:rPr>
        <w:t>Simulation Studio</w:t>
      </w:r>
      <w:r>
        <w:rPr>
          <w:rFonts w:hint="eastAsia"/>
        </w:rPr>
        <w:t>の基本操作を説明します。</w:t>
      </w:r>
    </w:p>
    <w:p w14:paraId="04F5D779" w14:textId="77777777" w:rsidR="006905FA" w:rsidRDefault="006905FA" w:rsidP="006905FA">
      <w:pPr>
        <w:pStyle w:val="1"/>
      </w:pPr>
      <w:bookmarkStart w:id="0" w:name="_Toc528515494"/>
      <w:r>
        <w:rPr>
          <w:rFonts w:hint="eastAsia"/>
        </w:rPr>
        <w:t>新しいプロジェクトを作成する</w:t>
      </w:r>
      <w:bookmarkEnd w:id="0"/>
    </w:p>
    <w:p w14:paraId="6657E857" w14:textId="77777777" w:rsidR="002C770D" w:rsidRDefault="005E1212" w:rsidP="002C770D">
      <w:pPr>
        <w:pStyle w:val="10"/>
      </w:pPr>
      <w:bookmarkStart w:id="1" w:name="_Toc528515495"/>
      <w:r>
        <w:t>Empty</w:t>
      </w:r>
      <w:r w:rsidR="002C770D">
        <w:t xml:space="preserve"> TRNSYS Project</w:t>
      </w:r>
      <w:r w:rsidR="002C770D">
        <w:rPr>
          <w:rFonts w:hint="eastAsia"/>
        </w:rPr>
        <w:t>の作成</w:t>
      </w:r>
      <w:bookmarkEnd w:id="1"/>
    </w:p>
    <w:p w14:paraId="557931F6" w14:textId="77777777" w:rsidR="00FC30C2" w:rsidRDefault="0014252E" w:rsidP="00FC30C2">
      <w:r>
        <w:rPr>
          <w:rFonts w:hint="eastAsia"/>
        </w:rPr>
        <w:t>メニューから</w:t>
      </w:r>
      <w:r>
        <w:rPr>
          <w:rFonts w:hint="eastAsia"/>
        </w:rPr>
        <w:t>[File</w:t>
      </w:r>
      <w:r w:rsidR="00FC30C2">
        <w:rPr>
          <w:rFonts w:hint="eastAsia"/>
        </w:rPr>
        <w:t>]</w:t>
      </w:r>
      <w:r>
        <w:rPr>
          <w:rFonts w:hint="eastAsia"/>
        </w:rPr>
        <w:t>-[New]</w:t>
      </w:r>
      <w:r>
        <w:rPr>
          <w:rFonts w:hint="eastAsia"/>
        </w:rPr>
        <w:t>を選択し、表示されるダイアログから</w:t>
      </w:r>
      <w:r w:rsidR="00464190">
        <w:rPr>
          <w:rFonts w:hint="eastAsia"/>
        </w:rPr>
        <w:t>「</w:t>
      </w:r>
      <w:r w:rsidR="00464190">
        <w:rPr>
          <w:rFonts w:hint="eastAsia"/>
        </w:rPr>
        <w:t>Empty TRNSYS Project</w:t>
      </w:r>
      <w:r w:rsidR="00464190">
        <w:rPr>
          <w:rFonts w:hint="eastAsia"/>
        </w:rPr>
        <w:t>」</w:t>
      </w:r>
      <w:r>
        <w:rPr>
          <w:rFonts w:hint="eastAsia"/>
        </w:rPr>
        <w:t>を選択して、</w:t>
      </w:r>
      <w:r w:rsidR="00464190">
        <w:rPr>
          <w:rFonts w:hint="eastAsia"/>
        </w:rPr>
        <w:t>「</w:t>
      </w:r>
      <w:r w:rsidR="00464190">
        <w:rPr>
          <w:rFonts w:hint="eastAsia"/>
        </w:rPr>
        <w:t>Create</w:t>
      </w:r>
      <w:r w:rsidR="00464190">
        <w:rPr>
          <w:rFonts w:hint="eastAsia"/>
        </w:rPr>
        <w:t>」</w:t>
      </w:r>
      <w:r>
        <w:rPr>
          <w:rFonts w:hint="eastAsia"/>
        </w:rPr>
        <w:t>ボタンをクリックする。</w:t>
      </w:r>
    </w:p>
    <w:p w14:paraId="257E9AD6" w14:textId="77777777" w:rsidR="003E595F" w:rsidRDefault="003E595F" w:rsidP="00FC30C2">
      <w:r>
        <w:rPr>
          <w:rFonts w:hint="eastAsia"/>
          <w:noProof/>
        </w:rPr>
        <mc:AlternateContent>
          <mc:Choice Requires="wpc">
            <w:drawing>
              <wp:inline distT="0" distB="0" distL="0" distR="0" wp14:anchorId="5DFFF111" wp14:editId="3ED001C7">
                <wp:extent cx="5400040" cy="2099749"/>
                <wp:effectExtent l="0" t="0" r="0" b="0"/>
                <wp:docPr id="31" name="キャンバス 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9" name="図 39"/>
                          <pic:cNvPicPr>
                            <a:picLocks noChangeAspect="1"/>
                          </pic:cNvPicPr>
                        </pic:nvPicPr>
                        <pic:blipFill>
                          <a:blip r:embed="rId11"/>
                          <a:stretch>
                            <a:fillRect/>
                          </a:stretch>
                        </pic:blipFill>
                        <pic:spPr>
                          <a:xfrm>
                            <a:off x="0" y="0"/>
                            <a:ext cx="2779908" cy="2099310"/>
                          </a:xfrm>
                          <a:prstGeom prst="rect">
                            <a:avLst/>
                          </a:prstGeom>
                        </pic:spPr>
                      </pic:pic>
                      <wps:wsp>
                        <wps:cNvPr id="38" name="楕円 38"/>
                        <wps:cNvSpPr/>
                        <wps:spPr>
                          <a:xfrm>
                            <a:off x="101600" y="266656"/>
                            <a:ext cx="476250" cy="476150"/>
                          </a:xfrm>
                          <a:prstGeom prst="ellipse">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四角形: 角を丸くする 40"/>
                        <wps:cNvSpPr/>
                        <wps:spPr>
                          <a:xfrm>
                            <a:off x="996950" y="1905000"/>
                            <a:ext cx="400050" cy="157884"/>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D92271B" id="キャンバス 31" o:spid="_x0000_s1026" editas="canvas" style="width:425.2pt;height:165.35pt;mso-position-horizontal-relative:char;mso-position-vertical-relative:line" coordsize="54000,20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0993;visibility:visible;mso-wrap-style:square">
                  <v:fill o:detectmouseclick="t"/>
                  <v:path o:connecttype="none"/>
                </v:shape>
                <v:shape id="図 39" o:spid="_x0000_s1028" type="#_x0000_t75" style="position:absolute;width:27799;height:209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">
                  <v:imagedata r:id="rId12" o:title=""/>
                </v:shape>
                <v:oval id="楕円 38" o:spid="_x0000_s1029" style="position:absolute;left:1016;top:2666;width:4762;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" filled="f" strokecolor="red" strokeweight="1pt"/>
                <v:roundrect id="四角形: 角を丸くする 40" o:spid="_x0000_s1030" style="position:absolute;left:9969;top:19050;width:4001;height:15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" filled="f" strokecolor="red" strokeweight="1pt"/>
                <w10:anchorlock/>
              </v:group>
            </w:pict>
          </mc:Fallback>
        </mc:AlternateContent>
      </w:r>
    </w:p>
    <w:p w14:paraId="0506CFE0" w14:textId="77777777" w:rsidR="002C770D" w:rsidRDefault="002C770D">
      <w:pPr>
        <w:widowControl/>
        <w:jc w:val="left"/>
        <w:rPr>
          <w:rFonts w:ascii="Helvetica" w:eastAsia="平成角ゴシック" w:hAnsi="Helvetica"/>
          <w:sz w:val="28"/>
          <w:szCs w:val="20"/>
        </w:rPr>
      </w:pPr>
      <w:r>
        <w:br w:type="page"/>
      </w:r>
    </w:p>
    <w:p w14:paraId="71616677" w14:textId="77777777" w:rsidR="002C770D" w:rsidRDefault="002C770D" w:rsidP="002C770D">
      <w:pPr>
        <w:pStyle w:val="10"/>
      </w:pPr>
      <w:bookmarkStart w:id="2" w:name="_Toc528515496"/>
      <w:r>
        <w:rPr>
          <w:rFonts w:hint="eastAsia"/>
        </w:rPr>
        <w:lastRenderedPageBreak/>
        <w:t>Simulation</w:t>
      </w:r>
      <w:r>
        <w:t xml:space="preserve"> time step</w:t>
      </w:r>
      <w:r>
        <w:rPr>
          <w:rFonts w:hint="eastAsia"/>
        </w:rPr>
        <w:t>の設定</w:t>
      </w:r>
      <w:bookmarkEnd w:id="2"/>
    </w:p>
    <w:p w14:paraId="40A4D5DF" w14:textId="77777777" w:rsidR="002C770D" w:rsidRDefault="002C770D" w:rsidP="00FC30C2">
      <w:r>
        <w:rPr>
          <w:rFonts w:hint="eastAsia"/>
        </w:rPr>
        <w:t>シミュレーションのタイムステップを設定します。</w:t>
      </w:r>
    </w:p>
    <w:p w14:paraId="0EADA28F" w14:textId="77777777" w:rsidR="002C770D" w:rsidRDefault="0074124B" w:rsidP="002C770D">
      <w:pPr>
        <w:pStyle w:val="ae"/>
        <w:numPr>
          <w:ilvl w:val="0"/>
          <w:numId w:val="18"/>
        </w:numPr>
        <w:ind w:leftChars="0"/>
      </w:pPr>
      <w:r>
        <w:rPr>
          <w:rFonts w:hint="eastAsia"/>
        </w:rPr>
        <w:t>画面左側の「</w:t>
      </w:r>
      <w:r>
        <w:rPr>
          <w:rFonts w:hint="eastAsia"/>
        </w:rPr>
        <w:t>Project Toolbar</w:t>
      </w:r>
      <w:r>
        <w:rPr>
          <w:rFonts w:hint="eastAsia"/>
        </w:rPr>
        <w:t>」から「</w:t>
      </w:r>
      <w:r w:rsidR="003E595F">
        <w:rPr>
          <w:rFonts w:hint="eastAsia"/>
        </w:rPr>
        <w:t>Settings</w:t>
      </w:r>
      <w:r w:rsidR="002C770D">
        <w:rPr>
          <w:rFonts w:hint="eastAsia"/>
        </w:rPr>
        <w:t>」をクリックする。</w:t>
      </w:r>
    </w:p>
    <w:p w14:paraId="3641F38F" w14:textId="77777777" w:rsidR="002C770D" w:rsidRDefault="0074124B" w:rsidP="002C770D">
      <w:pPr>
        <w:pStyle w:val="ae"/>
        <w:numPr>
          <w:ilvl w:val="0"/>
          <w:numId w:val="18"/>
        </w:numPr>
        <w:ind w:leftChars="0"/>
      </w:pPr>
      <w:r>
        <w:rPr>
          <w:rFonts w:hint="eastAsia"/>
        </w:rPr>
        <w:t>「</w:t>
      </w:r>
      <w:r>
        <w:rPr>
          <w:rFonts w:hint="eastAsia"/>
        </w:rPr>
        <w:t>Simulation time step</w:t>
      </w:r>
      <w:r>
        <w:rPr>
          <w:rFonts w:hint="eastAsia"/>
        </w:rPr>
        <w:t>」を</w:t>
      </w:r>
      <w:r w:rsidRPr="002C770D">
        <w:rPr>
          <w:rFonts w:hint="eastAsia"/>
          <w:color w:val="FF0000"/>
        </w:rPr>
        <w:t>1</w:t>
      </w:r>
      <w:r w:rsidR="003E595F">
        <w:rPr>
          <w:rFonts w:hint="eastAsia"/>
        </w:rPr>
        <w:t>に変更</w:t>
      </w:r>
      <w:r w:rsidR="002C770D">
        <w:rPr>
          <w:rFonts w:hint="eastAsia"/>
        </w:rPr>
        <w:t>。</w:t>
      </w:r>
    </w:p>
    <w:p w14:paraId="1B2983DA" w14:textId="77777777" w:rsidR="0074124B" w:rsidRDefault="003E595F" w:rsidP="002C770D">
      <w:pPr>
        <w:pStyle w:val="ae"/>
        <w:numPr>
          <w:ilvl w:val="0"/>
          <w:numId w:val="18"/>
        </w:numPr>
        <w:ind w:leftChars="0"/>
      </w:pPr>
      <w:r>
        <w:rPr>
          <w:rFonts w:hint="eastAsia"/>
        </w:rPr>
        <w:t>OK</w:t>
      </w:r>
      <w:r w:rsidR="002C770D">
        <w:rPr>
          <w:rFonts w:hint="eastAsia"/>
        </w:rPr>
        <w:t>ボタンをクリックしてウィンドウを閉じる。</w:t>
      </w:r>
    </w:p>
    <w:p w14:paraId="22B3FFF0" w14:textId="77777777" w:rsidR="003E595F" w:rsidRDefault="003E595F" w:rsidP="00FC30C2">
      <w:r>
        <w:rPr>
          <w:rFonts w:hint="eastAsia"/>
          <w:noProof/>
        </w:rPr>
        <mc:AlternateContent>
          <mc:Choice Requires="wpc">
            <w:drawing>
              <wp:inline distT="0" distB="0" distL="0" distR="0" wp14:anchorId="4CE0F8A6" wp14:editId="6DAFCB79">
                <wp:extent cx="5400040" cy="3150235"/>
                <wp:effectExtent l="0" t="0" r="0" b="0"/>
                <wp:docPr id="41" name="キャンバス 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2" name="図 42"/>
                          <pic:cNvPicPr>
                            <a:picLocks noChangeAspect="1"/>
                          </pic:cNvPicPr>
                        </pic:nvPicPr>
                        <pic:blipFill>
                          <a:blip r:embed="rId13"/>
                          <a:stretch>
                            <a:fillRect/>
                          </a:stretch>
                        </pic:blipFill>
                        <pic:spPr>
                          <a:xfrm>
                            <a:off x="4334" y="0"/>
                            <a:ext cx="5049580" cy="3150235"/>
                          </a:xfrm>
                          <a:prstGeom prst="rect">
                            <a:avLst/>
                          </a:prstGeom>
                        </pic:spPr>
                      </pic:pic>
                      <wps:wsp>
                        <wps:cNvPr id="44" name="四角形: 角を丸くする 44"/>
                        <wps:cNvSpPr/>
                        <wps:spPr>
                          <a:xfrm>
                            <a:off x="0" y="1989750"/>
                            <a:ext cx="146050" cy="15748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AutoShape 167"/>
                        <wps:cNvSpPr>
                          <a:spLocks noChangeArrowheads="1"/>
                        </wps:cNvSpPr>
                        <wps:spPr bwMode="auto">
                          <a:xfrm>
                            <a:off x="122851" y="1596050"/>
                            <a:ext cx="848700" cy="266065"/>
                          </a:xfrm>
                          <a:prstGeom prst="wedgeRectCallout">
                            <a:avLst>
                              <a:gd name="adj1" fmla="val -49676"/>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24ACF2B6" w14:textId="77777777" w:rsidR="003E595F" w:rsidRDefault="003E595F" w:rsidP="003E595F">
                              <w:pPr>
                                <w:pStyle w:val="Web"/>
                                <w:spacing w:before="0" w:beforeAutospacing="0" w:after="0" w:afterAutospacing="0"/>
                                <w:jc w:val="center"/>
                              </w:pPr>
                              <w:r>
                                <w:rPr>
                                  <w:rFonts w:ascii="Century" w:eastAsia="ＭＳ 明朝" w:hAnsi="Century" w:cs="Times New Roman"/>
                                  <w:kern w:val="2"/>
                                  <w:sz w:val="21"/>
                                  <w:szCs w:val="21"/>
                                </w:rPr>
                                <w:t>Settings</w:t>
                              </w:r>
                            </w:p>
                            <w:p w14:paraId="19E8016B" w14:textId="77777777" w:rsidR="003E595F" w:rsidRDefault="003E595F" w:rsidP="003E595F">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45" name="四角形: 角を丸くする 45"/>
                        <wps:cNvSpPr/>
                        <wps:spPr>
                          <a:xfrm>
                            <a:off x="1263650" y="2110400"/>
                            <a:ext cx="488950" cy="15748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四角形: 角を丸くする 46"/>
                        <wps:cNvSpPr/>
                        <wps:spPr>
                          <a:xfrm>
                            <a:off x="2400300" y="2459650"/>
                            <a:ext cx="431800" cy="14385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65" name="グループ化 65"/>
                        <wpg:cNvGrpSpPr/>
                        <wpg:grpSpPr>
                          <a:xfrm>
                            <a:off x="80086" y="1922423"/>
                            <a:ext cx="338454" cy="318770"/>
                            <a:chOff x="-1624" y="0"/>
                            <a:chExt cx="338578" cy="319046"/>
                          </a:xfrm>
                        </wpg:grpSpPr>
                        <wps:wsp>
                          <wps:cNvPr id="66" name="楕円 66"/>
                          <wps:cNvSpPr/>
                          <wps:spPr>
                            <a:xfrm>
                              <a:off x="98192" y="97903"/>
                              <a:ext cx="133800" cy="126081"/>
                            </a:xfrm>
                            <a:prstGeom prst="ellipse">
                              <a:avLst/>
                            </a:prstGeom>
                            <a:solidFill>
                              <a:srgbClr val="E13333"/>
                            </a:solidFill>
                            <a:ln w="9525">
                              <a:solidFill>
                                <a:srgbClr val="F5262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CE17B4" w14:textId="77777777" w:rsidR="00411A2F" w:rsidRDefault="00411A2F" w:rsidP="00411A2F">
                                <w:pPr>
                                  <w:pStyle w:val="Web"/>
                                  <w:spacing w:before="0" w:beforeAutospacing="0" w:after="0" w:afterAutospacing="0"/>
                                  <w:jc w:val="center"/>
                                </w:pPr>
                                <w:r>
                                  <w:rPr>
                                    <w:rFonts w:eastAsia="ＭＳ 明朝" w:cs="Times New Roman"/>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 name="楕円 67"/>
                          <wps:cNvSpPr/>
                          <wps:spPr>
                            <a:xfrm>
                              <a:off x="-1624" y="0"/>
                              <a:ext cx="338578" cy="319046"/>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48FA85" w14:textId="77777777" w:rsidR="00411A2F" w:rsidRPr="00411A2F" w:rsidRDefault="00411A2F" w:rsidP="00411A2F">
                                <w:pPr>
                                  <w:pStyle w:val="Web"/>
                                  <w:snapToGrid w:val="0"/>
                                  <w:spacing w:before="0" w:beforeAutospacing="0" w:after="0" w:afterAutospacing="0"/>
                                  <w:jc w:val="center"/>
                                  <w:rPr>
                                    <w:rFonts w:asciiTheme="minorHAnsi" w:hAnsiTheme="minorHAnsi"/>
                                  </w:rPr>
                                </w:pPr>
                                <w:r>
                                  <w:rPr>
                                    <w:rFonts w:asciiTheme="minorHAnsi" w:eastAsia="ＭＳ 明朝" w:hAnsiTheme="minorHAnsi" w:cs="Times New Roman"/>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56" name="グループ化 56"/>
                        <wpg:cNvGrpSpPr/>
                        <wpg:grpSpPr>
                          <a:xfrm>
                            <a:off x="1019221" y="1949110"/>
                            <a:ext cx="337819" cy="318770"/>
                            <a:chOff x="0" y="0"/>
                            <a:chExt cx="338578" cy="319046"/>
                          </a:xfrm>
                        </wpg:grpSpPr>
                        <wps:wsp>
                          <wps:cNvPr id="59" name="楕円 59"/>
                          <wps:cNvSpPr/>
                          <wps:spPr>
                            <a:xfrm>
                              <a:off x="104152" y="97903"/>
                              <a:ext cx="133800" cy="126081"/>
                            </a:xfrm>
                            <a:prstGeom prst="ellipse">
                              <a:avLst/>
                            </a:prstGeom>
                            <a:solidFill>
                              <a:srgbClr val="E13333"/>
                            </a:solidFill>
                            <a:ln w="9525">
                              <a:solidFill>
                                <a:srgbClr val="F5262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ACFC4" w14:textId="77777777" w:rsidR="00181F36" w:rsidRDefault="00181F36" w:rsidP="00181F36">
                                <w:pPr>
                                  <w:pStyle w:val="Web"/>
                                  <w:spacing w:before="0" w:beforeAutospacing="0" w:after="0" w:afterAutospacing="0"/>
                                  <w:jc w:val="center"/>
                                </w:pPr>
                                <w:r>
                                  <w:rPr>
                                    <w:rFonts w:eastAsia="ＭＳ 明朝" w:cs="Times New Roman" w:hint="eastAsia"/>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 name="楕円 60"/>
                          <wps:cNvSpPr/>
                          <wps:spPr>
                            <a:xfrm>
                              <a:off x="0" y="0"/>
                              <a:ext cx="338578" cy="319046"/>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94AD77" w14:textId="77777777" w:rsidR="00181F36" w:rsidRPr="00181F36" w:rsidRDefault="00181F36" w:rsidP="00181F36">
                                <w:pPr>
                                  <w:pStyle w:val="Web"/>
                                  <w:snapToGrid w:val="0"/>
                                  <w:spacing w:before="0" w:beforeAutospacing="0" w:after="0" w:afterAutospacing="0"/>
                                  <w:jc w:val="center"/>
                                  <w:rPr>
                                    <w:rFonts w:asciiTheme="minorHAnsi" w:hAnsiTheme="minorHAnsi"/>
                                  </w:rPr>
                                </w:pPr>
                                <w:r>
                                  <w:rPr>
                                    <w:rFonts w:asciiTheme="minorHAnsi" w:eastAsia="ＭＳ 明朝" w:hAnsiTheme="minorHAnsi" w:cs="Times New Roman"/>
                                    <w:color w:val="FFFFFF"/>
                                    <w:kern w:val="2"/>
                                    <w:sz w:val="12"/>
                                    <w:szCs w:val="1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61" name="グループ化 61"/>
                        <wpg:cNvGrpSpPr/>
                        <wpg:grpSpPr>
                          <a:xfrm>
                            <a:off x="2169145" y="2255818"/>
                            <a:ext cx="337186" cy="318770"/>
                            <a:chOff x="0" y="0"/>
                            <a:chExt cx="338578" cy="319046"/>
                          </a:xfrm>
                        </wpg:grpSpPr>
                        <wps:wsp>
                          <wps:cNvPr id="62" name="楕円 62"/>
                          <wps:cNvSpPr/>
                          <wps:spPr>
                            <a:xfrm>
                              <a:off x="104152" y="97903"/>
                              <a:ext cx="133800" cy="126081"/>
                            </a:xfrm>
                            <a:prstGeom prst="ellipse">
                              <a:avLst/>
                            </a:prstGeom>
                            <a:solidFill>
                              <a:srgbClr val="E13333"/>
                            </a:solidFill>
                            <a:ln w="9525">
                              <a:solidFill>
                                <a:srgbClr val="F5262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ECF98D" w14:textId="77777777" w:rsidR="00930A28" w:rsidRDefault="00930A28" w:rsidP="00930A28">
                                <w:pPr>
                                  <w:pStyle w:val="Web"/>
                                  <w:spacing w:before="0" w:beforeAutospacing="0" w:after="0" w:afterAutospacing="0"/>
                                  <w:jc w:val="center"/>
                                </w:pPr>
                                <w:r>
                                  <w:rPr>
                                    <w:rFonts w:eastAsia="ＭＳ 明朝" w:cs="Times New Roman" w:hint="eastAsia"/>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3" name="楕円 63"/>
                          <wps:cNvSpPr/>
                          <wps:spPr>
                            <a:xfrm>
                              <a:off x="0" y="0"/>
                              <a:ext cx="338578" cy="319046"/>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1B9AB3" w14:textId="77777777" w:rsidR="00930A28" w:rsidRPr="00930A28" w:rsidRDefault="00930A28" w:rsidP="00930A28">
                                <w:pPr>
                                  <w:pStyle w:val="Web"/>
                                  <w:snapToGrid w:val="0"/>
                                  <w:spacing w:before="0" w:beforeAutospacing="0" w:after="0" w:afterAutospacing="0"/>
                                  <w:jc w:val="center"/>
                                  <w:rPr>
                                    <w:rFonts w:asciiTheme="minorHAnsi" w:hAnsiTheme="minorHAnsi"/>
                                  </w:rPr>
                                </w:pPr>
                                <w:r>
                                  <w:rPr>
                                    <w:rFonts w:asciiTheme="minorHAnsi" w:eastAsia="ＭＳ 明朝" w:hAnsiTheme="minorHAnsi" w:cs="Times New Roman"/>
                                    <w:color w:val="FFFFFF"/>
                                    <w:kern w:val="2"/>
                                    <w:sz w:val="12"/>
                                    <w:szCs w:val="12"/>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4CE0F8A6" id="キャンバス 41"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31502;visibility:visible;mso-wrap-style:square">
                  <v:fill o:detectmouseclick="t"/>
                  <v:path o:connecttype="none"/>
                </v:shape>
                <v:shape id="図 42" o:spid="_x0000_s1028" type="#_x0000_t75" style="position:absolute;left:43;width:50496;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">
                  <v:imagedata r:id="rId14" o:title=""/>
                </v:shape>
                <v:roundrect id="四角形: 角を丸くする 44" o:spid="_x0000_s1029" style="position:absolute;top:19897;width:1460;height:1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" filled="f" strokecolor="red" strokeweight="1p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67" o:spid="_x0000_s1030" type="#_x0000_t61" style="position:absolute;left:1228;top:15960;width:8487;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" adj="70,33663" fillcolor="white [3201]" strokecolor="black [3200]" strokeweight=".5pt">
                  <v:shadow on="t" color="#868686"/>
                  <v:textbox inset="5.85pt,.7pt,5.85pt,.7pt">
                    <w:txbxContent>
                      <w:p w14:paraId="24ACF2B6" w14:textId="77777777" w:rsidR="003E595F" w:rsidRDefault="003E595F" w:rsidP="003E595F">
                        <w:pPr>
                          <w:pStyle w:val="Web"/>
                          <w:spacing w:before="0" w:beforeAutospacing="0" w:after="0" w:afterAutospacing="0"/>
                          <w:jc w:val="center"/>
                        </w:pPr>
                        <w:r>
                          <w:rPr>
                            <w:rFonts w:ascii="Century" w:eastAsia="ＭＳ 明朝" w:hAnsi="Century" w:cs="Times New Roman"/>
                            <w:kern w:val="2"/>
                            <w:sz w:val="21"/>
                            <w:szCs w:val="21"/>
                          </w:rPr>
                          <w:t>Settings</w:t>
                        </w:r>
                      </w:p>
                      <w:p w14:paraId="19E8016B" w14:textId="77777777" w:rsidR="003E595F" w:rsidRDefault="003E595F" w:rsidP="003E595F">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四角形: 角を丸くする 45" o:spid="_x0000_s1031" style="position:absolute;left:12636;top:21104;width:4890;height:1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" filled="f" strokecolor="red" strokeweight="1pt"/>
                <v:roundrect id="四角形: 角を丸くする 46" o:spid="_x0000_s1032" style="position:absolute;left:24003;top:24596;width:4318;height:14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" filled="f" strokecolor="red" strokeweight="1pt"/>
                <v:group id="グループ化 65" o:spid="_x0000_s1033" style="position:absolute;left:800;top:19224;width:3385;height:3187" coordorigin="-1624" coordsize="338578,31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oval id="楕円 66" o:spid="_x0000_s1034" style="position:absolute;left:98192;top:97903;width:133800;height:126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" fillcolor="#e13333" strokecolor="#f52626">
                    <v:textbox>
                      <w:txbxContent>
                        <w:p w14:paraId="17CE17B4" w14:textId="77777777" w:rsidR="00411A2F" w:rsidRDefault="00411A2F" w:rsidP="00411A2F">
                          <w:pPr>
                            <w:pStyle w:val="Web"/>
                            <w:spacing w:before="0" w:beforeAutospacing="0" w:after="0" w:afterAutospacing="0"/>
                            <w:jc w:val="center"/>
                          </w:pPr>
                          <w:r>
                            <w:rPr>
                              <w:rFonts w:eastAsia="ＭＳ 明朝" w:cs="Times New Roman"/>
                              <w:color w:val="FFFFFF"/>
                              <w:kern w:val="2"/>
                              <w:sz w:val="12"/>
                              <w:szCs w:val="12"/>
                            </w:rPr>
                            <w:t>1</w:t>
                          </w:r>
                        </w:p>
                      </w:txbxContent>
                    </v:textbox>
                  </v:oval>
                  <v:oval id="楕円 67" o:spid="_x0000_s1035" style="position:absolute;left:-1624;width:338578;height:319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" filled="f" stroked="f">
                    <v:textbox>
                      <w:txbxContent>
                        <w:p w14:paraId="6048FA85" w14:textId="77777777" w:rsidR="00411A2F" w:rsidRPr="00411A2F" w:rsidRDefault="00411A2F" w:rsidP="00411A2F">
                          <w:pPr>
                            <w:pStyle w:val="Web"/>
                            <w:snapToGrid w:val="0"/>
                            <w:spacing w:before="0" w:beforeAutospacing="0" w:after="0" w:afterAutospacing="0"/>
                            <w:jc w:val="center"/>
                            <w:rPr>
                              <w:rFonts w:asciiTheme="minorHAnsi" w:hAnsiTheme="minorHAnsi"/>
                            </w:rPr>
                          </w:pPr>
                          <w:r>
                            <w:rPr>
                              <w:rFonts w:asciiTheme="minorHAnsi" w:eastAsia="ＭＳ 明朝" w:hAnsiTheme="minorHAnsi" w:cs="Times New Roman"/>
                              <w:color w:val="FFFFFF"/>
                              <w:kern w:val="2"/>
                              <w:sz w:val="12"/>
                              <w:szCs w:val="12"/>
                            </w:rPr>
                            <w:t>1</w:t>
                          </w:r>
                        </w:p>
                      </w:txbxContent>
                    </v:textbox>
                  </v:oval>
                </v:group>
                <v:group id="グループ化 56" o:spid="_x0000_s1036" style="position:absolute;left:10192;top:19491;width:3378;height:3187" coordsize="338578,31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oval id="楕円 59" o:spid="_x0000_s1037" style="position:absolute;left:104152;top:97903;width:133800;height:126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" fillcolor="#e13333" strokecolor="#f52626">
                    <v:textbox>
                      <w:txbxContent>
                        <w:p w14:paraId="57EACFC4" w14:textId="77777777" w:rsidR="00181F36" w:rsidRDefault="00181F36" w:rsidP="00181F36">
                          <w:pPr>
                            <w:pStyle w:val="Web"/>
                            <w:spacing w:before="0" w:beforeAutospacing="0" w:after="0" w:afterAutospacing="0"/>
                            <w:jc w:val="center"/>
                          </w:pPr>
                          <w:r>
                            <w:rPr>
                              <w:rFonts w:eastAsia="ＭＳ 明朝" w:cs="Times New Roman" w:hint="eastAsia"/>
                              <w:color w:val="FFFFFF"/>
                              <w:kern w:val="2"/>
                              <w:sz w:val="12"/>
                              <w:szCs w:val="12"/>
                            </w:rPr>
                            <w:t>1</w:t>
                          </w:r>
                        </w:p>
                      </w:txbxContent>
                    </v:textbox>
                  </v:oval>
                  <v:oval id="楕円 60" o:spid="_x0000_s1038" style="position:absolute;width:338578;height:319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" filled="f" stroked="f">
                    <v:textbox>
                      <w:txbxContent>
                        <w:p w14:paraId="1194AD77" w14:textId="77777777" w:rsidR="00181F36" w:rsidRPr="00181F36" w:rsidRDefault="00181F36" w:rsidP="00181F36">
                          <w:pPr>
                            <w:pStyle w:val="Web"/>
                            <w:snapToGrid w:val="0"/>
                            <w:spacing w:before="0" w:beforeAutospacing="0" w:after="0" w:afterAutospacing="0"/>
                            <w:jc w:val="center"/>
                            <w:rPr>
                              <w:rFonts w:asciiTheme="minorHAnsi" w:hAnsiTheme="minorHAnsi"/>
                            </w:rPr>
                          </w:pPr>
                          <w:r>
                            <w:rPr>
                              <w:rFonts w:asciiTheme="minorHAnsi" w:eastAsia="ＭＳ 明朝" w:hAnsiTheme="minorHAnsi" w:cs="Times New Roman"/>
                              <w:color w:val="FFFFFF"/>
                              <w:kern w:val="2"/>
                              <w:sz w:val="12"/>
                              <w:szCs w:val="12"/>
                            </w:rPr>
                            <w:t>2</w:t>
                          </w:r>
                        </w:p>
                      </w:txbxContent>
                    </v:textbox>
                  </v:oval>
                </v:group>
                <v:group id="グループ化 61" o:spid="_x0000_s1039" style="position:absolute;left:21691;top:22558;width:3372;height:3187" coordsize="338578,31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oval id="楕円 62" o:spid="_x0000_s1040" style="position:absolute;left:104152;top:97903;width:133800;height:126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" fillcolor="#e13333" strokecolor="#f52626">
                    <v:textbox>
                      <w:txbxContent>
                        <w:p w14:paraId="20ECF98D" w14:textId="77777777" w:rsidR="00930A28" w:rsidRDefault="00930A28" w:rsidP="00930A28">
                          <w:pPr>
                            <w:pStyle w:val="Web"/>
                            <w:spacing w:before="0" w:beforeAutospacing="0" w:after="0" w:afterAutospacing="0"/>
                            <w:jc w:val="center"/>
                          </w:pPr>
                          <w:r>
                            <w:rPr>
                              <w:rFonts w:eastAsia="ＭＳ 明朝" w:cs="Times New Roman" w:hint="eastAsia"/>
                              <w:color w:val="FFFFFF"/>
                              <w:kern w:val="2"/>
                              <w:sz w:val="12"/>
                              <w:szCs w:val="12"/>
                            </w:rPr>
                            <w:t>1</w:t>
                          </w:r>
                        </w:p>
                      </w:txbxContent>
                    </v:textbox>
                  </v:oval>
                  <v:oval id="楕円 63" o:spid="_x0000_s1041" style="position:absolute;width:338578;height:319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" filled="f" stroked="f">
                    <v:textbox>
                      <w:txbxContent>
                        <w:p w14:paraId="121B9AB3" w14:textId="77777777" w:rsidR="00930A28" w:rsidRPr="00930A28" w:rsidRDefault="00930A28" w:rsidP="00930A28">
                          <w:pPr>
                            <w:pStyle w:val="Web"/>
                            <w:snapToGrid w:val="0"/>
                            <w:spacing w:before="0" w:beforeAutospacing="0" w:after="0" w:afterAutospacing="0"/>
                            <w:jc w:val="center"/>
                            <w:rPr>
                              <w:rFonts w:asciiTheme="minorHAnsi" w:hAnsiTheme="minorHAnsi"/>
                            </w:rPr>
                          </w:pPr>
                          <w:r>
                            <w:rPr>
                              <w:rFonts w:asciiTheme="minorHAnsi" w:eastAsia="ＭＳ 明朝" w:hAnsiTheme="minorHAnsi" w:cs="Times New Roman"/>
                              <w:color w:val="FFFFFF"/>
                              <w:kern w:val="2"/>
                              <w:sz w:val="12"/>
                              <w:szCs w:val="12"/>
                            </w:rPr>
                            <w:t>3</w:t>
                          </w:r>
                        </w:p>
                      </w:txbxContent>
                    </v:textbox>
                  </v:oval>
                </v:group>
                <w10:anchorlock/>
              </v:group>
            </w:pict>
          </mc:Fallback>
        </mc:AlternateContent>
      </w:r>
    </w:p>
    <w:p w14:paraId="6E6E6770" w14:textId="77777777" w:rsidR="0074124B" w:rsidRDefault="0074124B" w:rsidP="00FC30C2"/>
    <w:p w14:paraId="1C8317F2" w14:textId="77777777" w:rsidR="002C770D" w:rsidRDefault="002C770D">
      <w:pPr>
        <w:widowControl/>
        <w:jc w:val="left"/>
        <w:rPr>
          <w:rFonts w:ascii="Helvetica" w:eastAsia="平成角ゴシック" w:hAnsi="Helvetica"/>
          <w:sz w:val="28"/>
          <w:szCs w:val="20"/>
        </w:rPr>
      </w:pPr>
      <w:r>
        <w:br w:type="page"/>
      </w:r>
    </w:p>
    <w:p w14:paraId="6C3A53E3" w14:textId="77777777" w:rsidR="0014252E" w:rsidRPr="0014252E" w:rsidRDefault="006905FA" w:rsidP="0014252E">
      <w:pPr>
        <w:pStyle w:val="1"/>
      </w:pPr>
      <w:bookmarkStart w:id="3" w:name="_Toc528515497"/>
      <w:r>
        <w:rPr>
          <w:rFonts w:hint="eastAsia"/>
        </w:rPr>
        <w:lastRenderedPageBreak/>
        <w:t>気象データ</w:t>
      </w:r>
      <w:bookmarkEnd w:id="3"/>
    </w:p>
    <w:p w14:paraId="14B1156B" w14:textId="77777777" w:rsidR="006905FA" w:rsidRDefault="00C85E45" w:rsidP="006905FA">
      <w:pPr>
        <w:pStyle w:val="10"/>
      </w:pPr>
      <w:bookmarkStart w:id="4" w:name="_Toc528515498"/>
      <w:r>
        <w:rPr>
          <w:rFonts w:hint="eastAsia"/>
        </w:rPr>
        <w:t>コンポーネントの配置</w:t>
      </w:r>
      <w:bookmarkEnd w:id="4"/>
    </w:p>
    <w:p w14:paraId="688F575A" w14:textId="77777777" w:rsidR="00F73244" w:rsidRDefault="006905FA" w:rsidP="006905FA">
      <w:r>
        <w:rPr>
          <w:rFonts w:hint="eastAsia"/>
        </w:rPr>
        <w:t>画面右側の</w:t>
      </w:r>
      <w:r w:rsidR="006E2892">
        <w:rPr>
          <w:rFonts w:hint="eastAsia"/>
        </w:rPr>
        <w:t>「</w:t>
      </w:r>
      <w:r>
        <w:rPr>
          <w:rFonts w:hint="eastAsia"/>
        </w:rPr>
        <w:t>Direct Access</w:t>
      </w:r>
      <w:r w:rsidR="00FC30C2">
        <w:rPr>
          <w:rFonts w:hint="eastAsia"/>
        </w:rPr>
        <w:t xml:space="preserve"> Toolbar</w:t>
      </w:r>
      <w:r w:rsidR="006E2892">
        <w:rPr>
          <w:rFonts w:hint="eastAsia"/>
        </w:rPr>
        <w:t>」</w:t>
      </w:r>
      <w:r w:rsidR="00FC30C2">
        <w:rPr>
          <w:rFonts w:hint="eastAsia"/>
        </w:rPr>
        <w:t>か</w:t>
      </w:r>
      <w:r>
        <w:rPr>
          <w:rFonts w:hint="eastAsia"/>
        </w:rPr>
        <w:t>ら気象データリーダー（</w:t>
      </w:r>
      <w:r w:rsidR="00040AE1">
        <w:rPr>
          <w:rFonts w:hint="eastAsia"/>
        </w:rPr>
        <w:t>Type15-6</w:t>
      </w:r>
      <w:r>
        <w:rPr>
          <w:rFonts w:hint="eastAsia"/>
        </w:rPr>
        <w:t>）、オンラインプロッター</w:t>
      </w:r>
      <w:r>
        <w:rPr>
          <w:rFonts w:hint="eastAsia"/>
        </w:rPr>
        <w:t>(Type65d)</w:t>
      </w:r>
      <w:r>
        <w:rPr>
          <w:rFonts w:hint="eastAsia"/>
        </w:rPr>
        <w:t>を</w:t>
      </w:r>
      <w:r w:rsidR="006E2892">
        <w:rPr>
          <w:rFonts w:hint="eastAsia"/>
        </w:rPr>
        <w:t>「</w:t>
      </w:r>
      <w:r w:rsidR="00FC30C2">
        <w:rPr>
          <w:rFonts w:hint="eastAsia"/>
        </w:rPr>
        <w:t>Assembly Panel Window</w:t>
      </w:r>
      <w:r w:rsidR="006E2892">
        <w:rPr>
          <w:rFonts w:hint="eastAsia"/>
        </w:rPr>
        <w:t>」</w:t>
      </w:r>
      <w:r w:rsidR="00FC30C2">
        <w:rPr>
          <w:rFonts w:hint="eastAsia"/>
        </w:rPr>
        <w:t>へドラッグ＆ドロップで配置します。</w:t>
      </w:r>
    </w:p>
    <w:p w14:paraId="5E16FB59" w14:textId="77777777" w:rsidR="003E595F" w:rsidRDefault="007B52BB" w:rsidP="006905FA">
      <w:r>
        <w:rPr>
          <w:rFonts w:hint="eastAsia"/>
          <w:noProof/>
        </w:rPr>
        <mc:AlternateContent>
          <mc:Choice Requires="wps">
            <w:drawing>
              <wp:anchor distT="0" distB="0" distL="114300" distR="114300" simplePos="0" relativeHeight="251781632" behindDoc="0" locked="0" layoutInCell="1" allowOverlap="1" wp14:anchorId="0C1DD2A0" wp14:editId="6F260CBA">
                <wp:simplePos x="0" y="0"/>
                <wp:positionH relativeFrom="column">
                  <wp:posOffset>2607153</wp:posOffset>
                </wp:positionH>
                <wp:positionV relativeFrom="paragraph">
                  <wp:posOffset>957555</wp:posOffset>
                </wp:positionV>
                <wp:extent cx="1176337" cy="442913"/>
                <wp:effectExtent l="38100" t="0" r="24130" b="52705"/>
                <wp:wrapNone/>
                <wp:docPr id="54" name="フリーフォーム: 図形 54"/>
                <wp:cNvGraphicFramePr/>
                <a:graphic xmlns:a="http://schemas.openxmlformats.org/drawingml/2006/main">
                  <a:graphicData uri="http://schemas.microsoft.com/office/word/2010/wordprocessingShape">
                    <wps:wsp>
                      <wps:cNvSpPr/>
                      <wps:spPr>
                        <a:xfrm flipV="1">
                          <a:off x="0" y="0"/>
                          <a:ext cx="1176337" cy="442913"/>
                        </a:xfrm>
                        <a:custGeom>
                          <a:avLst/>
                          <a:gdLst>
                            <a:gd name="connsiteX0" fmla="*/ 2767013 w 2767013"/>
                            <a:gd name="connsiteY0" fmla="*/ 857250 h 871537"/>
                            <a:gd name="connsiteX1" fmla="*/ 1771650 w 2767013"/>
                            <a:gd name="connsiteY1" fmla="*/ 842963 h 871537"/>
                            <a:gd name="connsiteX2" fmla="*/ 771525 w 2767013"/>
                            <a:gd name="connsiteY2" fmla="*/ 600075 h 871537"/>
                            <a:gd name="connsiteX3" fmla="*/ 0 w 2767013"/>
                            <a:gd name="connsiteY3" fmla="*/ 0 h 871537"/>
                          </a:gdLst>
                          <a:ahLst/>
                          <a:cxnLst>
                            <a:cxn ang="0">
                              <a:pos x="connsiteX0" y="connsiteY0"/>
                            </a:cxn>
                            <a:cxn ang="0">
                              <a:pos x="connsiteX1" y="connsiteY1"/>
                            </a:cxn>
                            <a:cxn ang="0">
                              <a:pos x="connsiteX2" y="connsiteY2"/>
                            </a:cxn>
                            <a:cxn ang="0">
                              <a:pos x="connsiteX3" y="connsiteY3"/>
                            </a:cxn>
                          </a:cxnLst>
                          <a:rect l="l" t="t" r="r" b="b"/>
                          <a:pathLst>
                            <a:path w="2767013" h="871537">
                              <a:moveTo>
                                <a:pt x="2767013" y="857250"/>
                              </a:moveTo>
                              <a:cubicBezTo>
                                <a:pt x="2435622" y="871537"/>
                                <a:pt x="2104231" y="885825"/>
                                <a:pt x="1771650" y="842963"/>
                              </a:cubicBezTo>
                              <a:cubicBezTo>
                                <a:pt x="1439069" y="800101"/>
                                <a:pt x="1066800" y="740569"/>
                                <a:pt x="771525" y="600075"/>
                              </a:cubicBezTo>
                              <a:cubicBezTo>
                                <a:pt x="476250" y="459581"/>
                                <a:pt x="238125" y="229790"/>
                                <a:pt x="0" y="0"/>
                              </a:cubicBezTo>
                            </a:path>
                          </a:pathLst>
                        </a:custGeom>
                        <a:noFill/>
                        <a:ln w="19050">
                          <a:solidFill>
                            <a:srgbClr val="FF0000"/>
                          </a:solidFill>
                          <a:headEnd type="none" w="med" len="med"/>
                          <a:tailEnd type="arrow"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8C503" id="フリーフォーム: 図形 54" o:spid="_x0000_s1026" style="position:absolute;left:0;text-align:left;margin-left:205.3pt;margin-top:75.4pt;width:92.6pt;height:34.9pt;flip:y;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67013,871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" path="m2767013,857250v-331391,14287,-662782,28575,-995363,-14287c1439069,800101,1066800,740569,771525,600075,476250,459581,238125,229790,,e" filled="f" strokecolor="red" strokeweight="1.5pt">
                <v:stroke endarrow="open"/>
                <v:path arrowok="t" o:connecttype="custom" o:connectlocs="1176337,435652;753179,428392;327998,304957;0,0" o:connectangles="0,0,0,0"/>
              </v:shape>
            </w:pict>
          </mc:Fallback>
        </mc:AlternateContent>
      </w:r>
      <w:r w:rsidRPr="007B52BB">
        <w:rPr>
          <w:rFonts w:hint="eastAsia"/>
          <w:noProof/>
          <w:color w:val="FF0000"/>
        </w:rPr>
        <mc:AlternateContent>
          <mc:Choice Requires="wps">
            <w:drawing>
              <wp:anchor distT="0" distB="0" distL="114300" distR="114300" simplePos="0" relativeHeight="251779584" behindDoc="0" locked="0" layoutInCell="1" allowOverlap="1" wp14:anchorId="21C33C26" wp14:editId="59E74BF4">
                <wp:simplePos x="0" y="0"/>
                <wp:positionH relativeFrom="column">
                  <wp:posOffset>986155</wp:posOffset>
                </wp:positionH>
                <wp:positionV relativeFrom="paragraph">
                  <wp:posOffset>1746885</wp:posOffset>
                </wp:positionV>
                <wp:extent cx="2776220" cy="942340"/>
                <wp:effectExtent l="38100" t="38100" r="24130" b="10160"/>
                <wp:wrapNone/>
                <wp:docPr id="53" name="フリーフォーム: 図形 53"/>
                <wp:cNvGraphicFramePr/>
                <a:graphic xmlns:a="http://schemas.openxmlformats.org/drawingml/2006/main">
                  <a:graphicData uri="http://schemas.microsoft.com/office/word/2010/wordprocessingShape">
                    <wps:wsp>
                      <wps:cNvSpPr/>
                      <wps:spPr>
                        <a:xfrm>
                          <a:off x="0" y="0"/>
                          <a:ext cx="2776220" cy="942340"/>
                        </a:xfrm>
                        <a:custGeom>
                          <a:avLst/>
                          <a:gdLst>
                            <a:gd name="connsiteX0" fmla="*/ 2767013 w 2767013"/>
                            <a:gd name="connsiteY0" fmla="*/ 857250 h 871537"/>
                            <a:gd name="connsiteX1" fmla="*/ 1771650 w 2767013"/>
                            <a:gd name="connsiteY1" fmla="*/ 842963 h 871537"/>
                            <a:gd name="connsiteX2" fmla="*/ 771525 w 2767013"/>
                            <a:gd name="connsiteY2" fmla="*/ 600075 h 871537"/>
                            <a:gd name="connsiteX3" fmla="*/ 0 w 2767013"/>
                            <a:gd name="connsiteY3" fmla="*/ 0 h 871537"/>
                          </a:gdLst>
                          <a:ahLst/>
                          <a:cxnLst>
                            <a:cxn ang="0">
                              <a:pos x="connsiteX0" y="connsiteY0"/>
                            </a:cxn>
                            <a:cxn ang="0">
                              <a:pos x="connsiteX1" y="connsiteY1"/>
                            </a:cxn>
                            <a:cxn ang="0">
                              <a:pos x="connsiteX2" y="connsiteY2"/>
                            </a:cxn>
                            <a:cxn ang="0">
                              <a:pos x="connsiteX3" y="connsiteY3"/>
                            </a:cxn>
                          </a:cxnLst>
                          <a:rect l="l" t="t" r="r" b="b"/>
                          <a:pathLst>
                            <a:path w="2767013" h="871537">
                              <a:moveTo>
                                <a:pt x="2767013" y="857250"/>
                              </a:moveTo>
                              <a:cubicBezTo>
                                <a:pt x="2435622" y="871537"/>
                                <a:pt x="2104231" y="885825"/>
                                <a:pt x="1771650" y="842963"/>
                              </a:cubicBezTo>
                              <a:cubicBezTo>
                                <a:pt x="1439069" y="800101"/>
                                <a:pt x="1066800" y="740569"/>
                                <a:pt x="771525" y="600075"/>
                              </a:cubicBezTo>
                              <a:cubicBezTo>
                                <a:pt x="476250" y="459581"/>
                                <a:pt x="238125" y="229790"/>
                                <a:pt x="0" y="0"/>
                              </a:cubicBezTo>
                            </a:path>
                          </a:pathLst>
                        </a:custGeom>
                        <a:noFill/>
                        <a:ln w="19050">
                          <a:solidFill>
                            <a:srgbClr val="FF0000"/>
                          </a:solidFill>
                          <a:headEnd type="none" w="med" len="med"/>
                          <a:tailEnd type="arrow"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CB07E" id="フリーフォーム: 図形 53" o:spid="_x0000_s1026" style="position:absolute;left:0;text-align:left;margin-left:77.65pt;margin-top:137.55pt;width:218.6pt;height:74.2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767013,871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" path="m2767013,857250v-331391,14287,-662782,28575,-995363,-14287c1439069,800101,1066800,740569,771525,600075,476250,459581,238125,229790,,e" filled="f" strokecolor="red" strokeweight="1.5pt">
                <v:stroke endarrow="open"/>
                <v:path arrowok="t" o:connecttype="custom" o:connectlocs="2776220,926892;1777545,911445;774092,648825;0,0" o:connectangles="0,0,0,0"/>
              </v:shape>
            </w:pict>
          </mc:Fallback>
        </mc:AlternateContent>
      </w:r>
      <w:r w:rsidR="003E595F" w:rsidRPr="002C770D">
        <w:rPr>
          <w:rFonts w:hint="eastAsia"/>
          <w:noProof/>
          <w:sz w:val="12"/>
          <w:szCs w:val="12"/>
        </w:rPr>
        <mc:AlternateContent>
          <mc:Choice Requires="wpc">
            <w:drawing>
              <wp:inline distT="0" distB="0" distL="0" distR="0" wp14:anchorId="1959BACA" wp14:editId="225FA77C">
                <wp:extent cx="5400040" cy="3150235"/>
                <wp:effectExtent l="0" t="0" r="10160" b="0"/>
                <wp:docPr id="47" name="キャンバス 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8" name="図 48"/>
                          <pic:cNvPicPr>
                            <a:picLocks noChangeAspect="1"/>
                          </pic:cNvPicPr>
                        </pic:nvPicPr>
                        <pic:blipFill>
                          <a:blip r:embed="rId15"/>
                          <a:stretch>
                            <a:fillRect/>
                          </a:stretch>
                        </pic:blipFill>
                        <pic:spPr>
                          <a:xfrm>
                            <a:off x="0" y="0"/>
                            <a:ext cx="5056053" cy="3150235"/>
                          </a:xfrm>
                          <a:prstGeom prst="rect">
                            <a:avLst/>
                          </a:prstGeom>
                        </pic:spPr>
                      </pic:pic>
                      <wps:wsp>
                        <wps:cNvPr id="49" name="AutoShape 153"/>
                        <wps:cNvSpPr>
                          <a:spLocks noChangeArrowheads="1"/>
                        </wps:cNvSpPr>
                        <wps:spPr bwMode="auto">
                          <a:xfrm>
                            <a:off x="3763305" y="148250"/>
                            <a:ext cx="1584325" cy="266065"/>
                          </a:xfrm>
                          <a:prstGeom prst="wedgeRectCallout">
                            <a:avLst>
                              <a:gd name="adj1" fmla="val -32162"/>
                              <a:gd name="adj2" fmla="val 109903"/>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57C5DB9E" w14:textId="77777777" w:rsidR="003E595F" w:rsidRDefault="003E595F" w:rsidP="003E595F">
                              <w:pPr>
                                <w:pStyle w:val="Web"/>
                                <w:spacing w:before="0" w:beforeAutospacing="0" w:after="0" w:afterAutospacing="0"/>
                                <w:jc w:val="center"/>
                              </w:pPr>
                              <w:r>
                                <w:rPr>
                                  <w:rFonts w:ascii="Century" w:eastAsia="ＭＳ 明朝" w:hAnsi="Century" w:cs="Times New Roman"/>
                                  <w:kern w:val="2"/>
                                  <w:sz w:val="21"/>
                                  <w:szCs w:val="21"/>
                                </w:rPr>
                                <w:t>Direct Access Toolbar</w:t>
                              </w:r>
                            </w:p>
                            <w:p w14:paraId="5C8715A3" w14:textId="77777777" w:rsidR="003E595F" w:rsidRDefault="003E595F" w:rsidP="003E595F">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50" name="AutoShape 154"/>
                        <wps:cNvSpPr>
                          <a:spLocks noChangeArrowheads="1"/>
                        </wps:cNvSpPr>
                        <wps:spPr bwMode="auto">
                          <a:xfrm>
                            <a:off x="332400" y="480355"/>
                            <a:ext cx="1828800" cy="266065"/>
                          </a:xfrm>
                          <a:prstGeom prst="wedgeRectCallout">
                            <a:avLst>
                              <a:gd name="adj1" fmla="val -28125"/>
                              <a:gd name="adj2" fmla="val 146181"/>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0D9FBCA5" w14:textId="77777777" w:rsidR="003E595F" w:rsidRDefault="003E595F" w:rsidP="003E595F">
                              <w:pPr>
                                <w:pStyle w:val="Web"/>
                                <w:spacing w:before="0" w:beforeAutospacing="0" w:after="0" w:afterAutospacing="0"/>
                                <w:jc w:val="center"/>
                              </w:pPr>
                              <w:r>
                                <w:rPr>
                                  <w:rFonts w:ascii="Century" w:eastAsia="ＭＳ 明朝" w:hAnsi="Century" w:cs="Times New Roman"/>
                                  <w:kern w:val="2"/>
                                  <w:sz w:val="21"/>
                                  <w:szCs w:val="21"/>
                                </w:rPr>
                                <w:t>Assembly Panel Window</w:t>
                              </w:r>
                            </w:p>
                          </w:txbxContent>
                        </wps:txbx>
                        <wps:bodyPr rot="0" vert="horz" wrap="square" lIns="74295" tIns="8890" rIns="74295" bIns="8890" anchor="t" anchorCtr="0" upright="1">
                          <a:noAutofit/>
                        </wps:bodyPr>
                      </wps:wsp>
                      <wps:wsp>
                        <wps:cNvPr id="51" name="四角形: 角を丸くする 51"/>
                        <wps:cNvSpPr/>
                        <wps:spPr>
                          <a:xfrm>
                            <a:off x="3812200" y="2618400"/>
                            <a:ext cx="569300" cy="9940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四角形: 角を丸くする 52"/>
                        <wps:cNvSpPr/>
                        <wps:spPr>
                          <a:xfrm>
                            <a:off x="3812200" y="891200"/>
                            <a:ext cx="569300" cy="9940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959BACA" id="キャンバス 47" o:spid="_x0000_s1042"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">
                <v:shape id="_x0000_s1043" type="#_x0000_t75" style="position:absolute;width:54000;height:31502;visibility:visible;mso-wrap-style:square">
                  <v:fill o:detectmouseclick="t"/>
                  <v:path o:connecttype="none"/>
                </v:shape>
                <v:shape id="図 48" o:spid="_x0000_s1044" type="#_x0000_t75" style="position:absolute;width:50560;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">
                  <v:imagedata r:id="rId16" o:title=""/>
                </v:shape>
                <v:shape id="AutoShape 153" o:spid="_x0000_s1045" type="#_x0000_t61" style="position:absolute;left:37633;top:1482;width:15843;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" adj="3853,34539" fillcolor="white [3201]" strokecolor="black [3200]" strokeweight=".5pt">
                  <v:shadow on="t" color="#868686"/>
                  <v:textbox inset="5.85pt,.7pt,5.85pt,.7pt">
                    <w:txbxContent>
                      <w:p w14:paraId="57C5DB9E" w14:textId="77777777" w:rsidR="003E595F" w:rsidRDefault="003E595F" w:rsidP="003E595F">
                        <w:pPr>
                          <w:pStyle w:val="Web"/>
                          <w:spacing w:before="0" w:beforeAutospacing="0" w:after="0" w:afterAutospacing="0"/>
                          <w:jc w:val="center"/>
                        </w:pPr>
                        <w:r>
                          <w:rPr>
                            <w:rFonts w:ascii="Century" w:eastAsia="ＭＳ 明朝" w:hAnsi="Century" w:cs="Times New Roman"/>
                            <w:kern w:val="2"/>
                            <w:sz w:val="21"/>
                            <w:szCs w:val="21"/>
                          </w:rPr>
                          <w:t>Direct Access Toolbar</w:t>
                        </w:r>
                      </w:p>
                      <w:p w14:paraId="5C8715A3" w14:textId="77777777" w:rsidR="003E595F" w:rsidRDefault="003E595F" w:rsidP="003E595F">
                        <w:pPr>
                          <w:pStyle w:val="Web"/>
                          <w:spacing w:before="0" w:beforeAutospacing="0" w:after="0" w:afterAutospacing="0"/>
                          <w:jc w:val="both"/>
                        </w:pPr>
                        <w:r>
                          <w:rPr>
                            <w:rFonts w:ascii="Century" w:eastAsia="ＭＳ 明朝" w:hAnsi="Century" w:cs="Times New Roman"/>
                            <w:kern w:val="2"/>
                            <w:sz w:val="21"/>
                            <w:szCs w:val="21"/>
                          </w:rPr>
                          <w:t> </w:t>
                        </w:r>
                      </w:p>
                    </w:txbxContent>
                  </v:textbox>
                </v:shape>
                <v:shape id="AutoShape 154" o:spid="_x0000_s1046" type="#_x0000_t61" style="position:absolute;left:3324;top:4803;width:18288;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" adj="4725,42375" fillcolor="white [3201]" strokecolor="black [3200]" strokeweight=".5pt">
                  <v:shadow on="t" color="#868686"/>
                  <v:textbox inset="5.85pt,.7pt,5.85pt,.7pt">
                    <w:txbxContent>
                      <w:p w14:paraId="0D9FBCA5" w14:textId="77777777" w:rsidR="003E595F" w:rsidRDefault="003E595F" w:rsidP="003E595F">
                        <w:pPr>
                          <w:pStyle w:val="Web"/>
                          <w:spacing w:before="0" w:beforeAutospacing="0" w:after="0" w:afterAutospacing="0"/>
                          <w:jc w:val="center"/>
                        </w:pPr>
                        <w:r>
                          <w:rPr>
                            <w:rFonts w:ascii="Century" w:eastAsia="ＭＳ 明朝" w:hAnsi="Century" w:cs="Times New Roman"/>
                            <w:kern w:val="2"/>
                            <w:sz w:val="21"/>
                            <w:szCs w:val="21"/>
                          </w:rPr>
                          <w:t>Assembly Panel Window</w:t>
                        </w:r>
                      </w:p>
                    </w:txbxContent>
                  </v:textbox>
                </v:shape>
                <v:roundrect id="四角形: 角を丸くする 51" o:spid="_x0000_s1047" style="position:absolute;left:38122;top:26184;width:5693;height:9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" filled="f" strokecolor="red" strokeweight="1pt"/>
                <v:roundrect id="四角形: 角を丸くする 52" o:spid="_x0000_s1048" style="position:absolute;left:38122;top:8912;width:5693;height:99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" filled="f" strokecolor="red" strokeweight="1pt"/>
                <w10:anchorlock/>
              </v:group>
            </w:pict>
          </mc:Fallback>
        </mc:AlternateContent>
      </w:r>
    </w:p>
    <w:p w14:paraId="32B57580" w14:textId="77777777" w:rsidR="002C770D" w:rsidRDefault="002C770D">
      <w:pPr>
        <w:widowControl/>
        <w:jc w:val="left"/>
        <w:rPr>
          <w:rFonts w:ascii="Helvetica" w:eastAsia="平成角ゴシック" w:hAnsi="Helvetica"/>
          <w:sz w:val="28"/>
          <w:szCs w:val="20"/>
        </w:rPr>
      </w:pPr>
      <w:r>
        <w:br w:type="page"/>
      </w:r>
    </w:p>
    <w:p w14:paraId="7669861D" w14:textId="77777777" w:rsidR="00C85E45" w:rsidRDefault="007B52BB" w:rsidP="00C85E45">
      <w:pPr>
        <w:pStyle w:val="10"/>
      </w:pPr>
      <w:bookmarkStart w:id="5" w:name="_Toc528515499"/>
      <w:r>
        <w:rPr>
          <w:rFonts w:hint="eastAsia"/>
        </w:rPr>
        <w:lastRenderedPageBreak/>
        <w:t>気象データファイルの</w:t>
      </w:r>
      <w:r w:rsidR="00C85E45">
        <w:rPr>
          <w:rFonts w:hint="eastAsia"/>
        </w:rPr>
        <w:t>設定</w:t>
      </w:r>
      <w:bookmarkEnd w:id="5"/>
    </w:p>
    <w:p w14:paraId="494B05D7" w14:textId="77777777" w:rsidR="002C770D" w:rsidRDefault="00C85E45">
      <w:pPr>
        <w:widowControl/>
        <w:jc w:val="left"/>
      </w:pPr>
      <w:r>
        <w:rPr>
          <w:rFonts w:hint="eastAsia"/>
        </w:rPr>
        <w:t>気象</w:t>
      </w:r>
      <w:r w:rsidR="002C770D">
        <w:rPr>
          <w:rFonts w:hint="eastAsia"/>
        </w:rPr>
        <w:t>データリーダーで読み込む気象</w:t>
      </w:r>
      <w:r>
        <w:rPr>
          <w:rFonts w:hint="eastAsia"/>
        </w:rPr>
        <w:t>データ</w:t>
      </w:r>
      <w:r w:rsidR="007B52BB">
        <w:rPr>
          <w:rFonts w:hint="eastAsia"/>
        </w:rPr>
        <w:t>ファイル</w:t>
      </w:r>
      <w:r>
        <w:rPr>
          <w:rFonts w:hint="eastAsia"/>
        </w:rPr>
        <w:t>の設定を行います。</w:t>
      </w:r>
    </w:p>
    <w:p w14:paraId="5E2BD3F5" w14:textId="77777777" w:rsidR="00C85E45" w:rsidRDefault="00ED0B0D" w:rsidP="002C770D">
      <w:pPr>
        <w:pStyle w:val="ae"/>
        <w:widowControl/>
        <w:numPr>
          <w:ilvl w:val="0"/>
          <w:numId w:val="19"/>
        </w:numPr>
        <w:ind w:leftChars="0"/>
        <w:jc w:val="left"/>
      </w:pPr>
      <w:r>
        <w:rPr>
          <w:rFonts w:hint="eastAsia"/>
        </w:rPr>
        <w:t>Type15-6</w:t>
      </w:r>
      <w:r w:rsidR="00A04E7C">
        <w:rPr>
          <w:rFonts w:hint="eastAsia"/>
        </w:rPr>
        <w:t>のアイコン</w:t>
      </w:r>
      <w:r w:rsidR="00C85E45">
        <w:rPr>
          <w:rFonts w:hint="eastAsia"/>
        </w:rPr>
        <w:t>をブルクリックして</w:t>
      </w:r>
      <w:r w:rsidR="006E2892">
        <w:rPr>
          <w:rFonts w:hint="eastAsia"/>
        </w:rPr>
        <w:t>「</w:t>
      </w:r>
      <w:r w:rsidR="00C85E45">
        <w:rPr>
          <w:rFonts w:hint="eastAsia"/>
        </w:rPr>
        <w:t>Variable Window</w:t>
      </w:r>
      <w:r w:rsidR="006E2892">
        <w:rPr>
          <w:rFonts w:hint="eastAsia"/>
        </w:rPr>
        <w:t>」</w:t>
      </w:r>
      <w:r w:rsidR="002C770D">
        <w:rPr>
          <w:rFonts w:hint="eastAsia"/>
        </w:rPr>
        <w:t>を表示します。</w:t>
      </w:r>
    </w:p>
    <w:p w14:paraId="526F4973" w14:textId="77777777" w:rsidR="002C770D" w:rsidRDefault="00040AE1" w:rsidP="002C770D">
      <w:pPr>
        <w:pStyle w:val="ae"/>
        <w:widowControl/>
        <w:numPr>
          <w:ilvl w:val="0"/>
          <w:numId w:val="19"/>
        </w:numPr>
        <w:ind w:leftChars="0"/>
        <w:jc w:val="left"/>
      </w:pPr>
      <w:r>
        <w:rPr>
          <w:rFonts w:hint="eastAsia"/>
        </w:rPr>
        <w:t>「</w:t>
      </w:r>
      <w:r>
        <w:rPr>
          <w:rFonts w:hint="eastAsia"/>
        </w:rPr>
        <w:t>External</w:t>
      </w:r>
      <w:r>
        <w:rPr>
          <w:rFonts w:hint="eastAsia"/>
        </w:rPr>
        <w:t xml:space="preserve">　</w:t>
      </w:r>
      <w:r>
        <w:rPr>
          <w:rFonts w:hint="eastAsia"/>
        </w:rPr>
        <w:t>Files</w:t>
      </w:r>
      <w:r w:rsidR="00F526B6">
        <w:rPr>
          <w:rFonts w:hint="eastAsia"/>
        </w:rPr>
        <w:t>」タブを</w:t>
      </w:r>
      <w:r w:rsidR="002C770D">
        <w:rPr>
          <w:rFonts w:hint="eastAsia"/>
        </w:rPr>
        <w:t>選択</w:t>
      </w:r>
      <w:r w:rsidR="00F526B6">
        <w:rPr>
          <w:rFonts w:hint="eastAsia"/>
        </w:rPr>
        <w:t>。</w:t>
      </w:r>
    </w:p>
    <w:p w14:paraId="1261ACC1" w14:textId="77777777" w:rsidR="00040AE1" w:rsidRDefault="00040AE1" w:rsidP="002C770D">
      <w:pPr>
        <w:pStyle w:val="ae"/>
        <w:widowControl/>
        <w:numPr>
          <w:ilvl w:val="0"/>
          <w:numId w:val="19"/>
        </w:numPr>
        <w:ind w:leftChars="0"/>
        <w:jc w:val="left"/>
      </w:pPr>
      <w:r>
        <w:rPr>
          <w:rFonts w:hint="eastAsia"/>
        </w:rPr>
        <w:t>日本の気象データを選択します。</w:t>
      </w:r>
      <w:r w:rsidR="00F526B6">
        <w:rPr>
          <w:rFonts w:hint="eastAsia"/>
        </w:rPr>
        <w:t>ここでは、以下のファイルを選択して下さい。</w:t>
      </w:r>
    </w:p>
    <w:p w14:paraId="482D11C6" w14:textId="77777777" w:rsidR="00040AE1" w:rsidRDefault="00040AE1">
      <w:pPr>
        <w:widowControl/>
        <w:jc w:val="left"/>
      </w:pPr>
      <w:r>
        <w:rPr>
          <w:rFonts w:hint="eastAsia"/>
        </w:rPr>
        <w:t>大阪空港</w:t>
      </w:r>
      <w:r w:rsidR="007B52BB">
        <w:rPr>
          <w:rFonts w:hint="eastAsia"/>
        </w:rPr>
        <w:t>（伊丹空港）</w:t>
      </w:r>
    </w:p>
    <w:p w14:paraId="040FB279" w14:textId="77777777" w:rsidR="007B52BB" w:rsidRDefault="007B52BB">
      <w:pPr>
        <w:widowControl/>
        <w:jc w:val="left"/>
      </w:pPr>
      <w:r w:rsidRPr="007B52BB">
        <w:t>C:\TRNSYS18\Weather\Meteonorm\Asia\JP-Osaka-Intl-Itami-477710.tm2</w:t>
      </w:r>
    </w:p>
    <w:p w14:paraId="693E81C1" w14:textId="77777777" w:rsidR="007B52BB" w:rsidRDefault="007B52BB">
      <w:pPr>
        <w:widowControl/>
        <w:jc w:val="left"/>
      </w:pPr>
      <w:r>
        <w:rPr>
          <w:noProof/>
        </w:rPr>
        <mc:AlternateContent>
          <mc:Choice Requires="wpc">
            <w:drawing>
              <wp:inline distT="0" distB="0" distL="0" distR="0" wp14:anchorId="4AA8FA31" wp14:editId="4F9301D7">
                <wp:extent cx="5400040" cy="3150235"/>
                <wp:effectExtent l="0" t="0" r="0" b="0"/>
                <wp:docPr id="55" name="キャンバス 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8" name="図 58"/>
                          <pic:cNvPicPr>
                            <a:picLocks noChangeAspect="1"/>
                          </pic:cNvPicPr>
                        </pic:nvPicPr>
                        <pic:blipFill>
                          <a:blip r:embed="rId17"/>
                          <a:stretch>
                            <a:fillRect/>
                          </a:stretch>
                        </pic:blipFill>
                        <pic:spPr>
                          <a:xfrm>
                            <a:off x="0" y="0"/>
                            <a:ext cx="5056053" cy="3150235"/>
                          </a:xfrm>
                          <a:prstGeom prst="rect">
                            <a:avLst/>
                          </a:prstGeom>
                        </pic:spPr>
                      </pic:pic>
                      <wps:wsp>
                        <wps:cNvPr id="57" name="四角形: 角を丸くする 57"/>
                        <wps:cNvSpPr/>
                        <wps:spPr>
                          <a:xfrm>
                            <a:off x="2407494" y="921054"/>
                            <a:ext cx="773007" cy="231698"/>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四角形: 角を丸くする 79"/>
                        <wps:cNvSpPr/>
                        <wps:spPr>
                          <a:xfrm>
                            <a:off x="1796449" y="736721"/>
                            <a:ext cx="444047" cy="151676"/>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80" name="グループ化 80"/>
                        <wpg:cNvGrpSpPr/>
                        <wpg:grpSpPr>
                          <a:xfrm>
                            <a:off x="517819" y="1116068"/>
                            <a:ext cx="337819" cy="318770"/>
                            <a:chOff x="0" y="0"/>
                            <a:chExt cx="338578" cy="319046"/>
                          </a:xfrm>
                        </wpg:grpSpPr>
                        <wps:wsp>
                          <wps:cNvPr id="87" name="楕円 87"/>
                          <wps:cNvSpPr/>
                          <wps:spPr>
                            <a:xfrm>
                              <a:off x="99816" y="97903"/>
                              <a:ext cx="133800" cy="126081"/>
                            </a:xfrm>
                            <a:prstGeom prst="ellipse">
                              <a:avLst/>
                            </a:prstGeom>
                            <a:solidFill>
                              <a:srgbClr val="E13333"/>
                            </a:solidFill>
                            <a:ln w="9525">
                              <a:solidFill>
                                <a:srgbClr val="F5262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A9468B" w14:textId="77777777" w:rsidR="002C770D" w:rsidRPr="002C770D" w:rsidRDefault="002C770D" w:rsidP="002C770D">
                                <w:pPr>
                                  <w:pStyle w:val="Web"/>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楕円 88"/>
                          <wps:cNvSpPr/>
                          <wps:spPr>
                            <a:xfrm>
                              <a:off x="0" y="0"/>
                              <a:ext cx="338578" cy="319046"/>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20C31E" w14:textId="77777777" w:rsidR="002C770D" w:rsidRPr="002C770D" w:rsidRDefault="002C770D" w:rsidP="002C770D">
                                <w:pPr>
                                  <w:pStyle w:val="Web"/>
                                  <w:snapToGrid w:val="0"/>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81" name="グループ化 81"/>
                        <wpg:cNvGrpSpPr/>
                        <wpg:grpSpPr>
                          <a:xfrm>
                            <a:off x="1569661" y="549028"/>
                            <a:ext cx="337186" cy="318770"/>
                            <a:chOff x="939165" y="26670"/>
                            <a:chExt cx="338578" cy="319046"/>
                          </a:xfrm>
                        </wpg:grpSpPr>
                        <wps:wsp>
                          <wps:cNvPr id="85" name="楕円 85"/>
                          <wps:cNvSpPr/>
                          <wps:spPr>
                            <a:xfrm>
                              <a:off x="1043317" y="124573"/>
                              <a:ext cx="133800" cy="126081"/>
                            </a:xfrm>
                            <a:prstGeom prst="ellipse">
                              <a:avLst/>
                            </a:prstGeom>
                            <a:solidFill>
                              <a:srgbClr val="E13333"/>
                            </a:solidFill>
                            <a:ln w="9525">
                              <a:solidFill>
                                <a:srgbClr val="F5262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DDE2F" w14:textId="77777777" w:rsidR="002C770D" w:rsidRPr="002C770D" w:rsidRDefault="002C770D" w:rsidP="002C770D">
                                <w:pPr>
                                  <w:pStyle w:val="Web"/>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楕円 86"/>
                          <wps:cNvSpPr/>
                          <wps:spPr>
                            <a:xfrm>
                              <a:off x="939165" y="26670"/>
                              <a:ext cx="338578" cy="319046"/>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06378C" w14:textId="77777777" w:rsidR="002C770D" w:rsidRPr="002C770D" w:rsidRDefault="002C770D" w:rsidP="002C770D">
                                <w:pPr>
                                  <w:pStyle w:val="Web"/>
                                  <w:snapToGrid w:val="0"/>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82" name="グループ化 82"/>
                        <wpg:cNvGrpSpPr/>
                        <wpg:grpSpPr>
                          <a:xfrm>
                            <a:off x="2943527" y="691054"/>
                            <a:ext cx="337186" cy="318770"/>
                            <a:chOff x="2088515" y="333375"/>
                            <a:chExt cx="338578" cy="319046"/>
                          </a:xfrm>
                        </wpg:grpSpPr>
                        <wps:wsp>
                          <wps:cNvPr id="83" name="楕円 83"/>
                          <wps:cNvSpPr/>
                          <wps:spPr>
                            <a:xfrm>
                              <a:off x="2192667" y="431278"/>
                              <a:ext cx="133800" cy="126081"/>
                            </a:xfrm>
                            <a:prstGeom prst="ellipse">
                              <a:avLst/>
                            </a:prstGeom>
                            <a:solidFill>
                              <a:srgbClr val="E13333"/>
                            </a:solidFill>
                            <a:ln w="9525">
                              <a:solidFill>
                                <a:srgbClr val="F5262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8318EF" w14:textId="77777777" w:rsidR="002C770D" w:rsidRPr="002C770D" w:rsidRDefault="002C770D" w:rsidP="002C770D">
                                <w:pPr>
                                  <w:pStyle w:val="Web"/>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楕円 84"/>
                          <wps:cNvSpPr/>
                          <wps:spPr>
                            <a:xfrm>
                              <a:off x="2088515" y="333375"/>
                              <a:ext cx="338578" cy="319046"/>
                            </a:xfrm>
                            <a:prstGeom prst="ellipse">
                              <a:avLst/>
                            </a:prstGeom>
                            <a:noFill/>
                            <a:ln w="952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229DFC" w14:textId="77777777" w:rsidR="002C770D" w:rsidRPr="002C770D" w:rsidRDefault="002C770D" w:rsidP="002C770D">
                                <w:pPr>
                                  <w:pStyle w:val="Web"/>
                                  <w:snapToGrid w:val="0"/>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4AA8FA31" id="キャンバス 55" o:spid="_x0000_s1049"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">
                <v:shape id="_x0000_s1050" type="#_x0000_t75" style="position:absolute;width:54000;height:31502;visibility:visible;mso-wrap-style:square">
                  <v:fill o:detectmouseclick="t"/>
                  <v:path o:connecttype="none"/>
                </v:shape>
                <v:shape id="図 58" o:spid="_x0000_s1051" type="#_x0000_t75" style="position:absolute;width:50560;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">
                  <v:imagedata r:id="rId18" o:title=""/>
                </v:shape>
                <v:roundrect id="四角形: 角を丸くする 57" o:spid="_x0000_s1052" style="position:absolute;left:24074;top:9210;width:7731;height:23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" filled="f" strokecolor="red" strokeweight="1pt"/>
                <v:roundrect id="四角形: 角を丸くする 79" o:spid="_x0000_s1053" style="position:absolute;left:17964;top:7367;width:4440;height:15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" filled="f" strokecolor="red" strokeweight="1pt"/>
                <v:group id="グループ化 80" o:spid="_x0000_s1054" style="position:absolute;left:5178;top:11160;width:3378;height:3188" coordsize="338578,319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oval id="楕円 87" o:spid="_x0000_s1055" style="position:absolute;left:99816;top:97903;width:133800;height:1260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" fillcolor="#e13333" strokecolor="#f52626">
                    <v:textbox>
                      <w:txbxContent>
                        <w:p w14:paraId="6DA9468B" w14:textId="77777777" w:rsidR="002C770D" w:rsidRPr="002C770D" w:rsidRDefault="002C770D" w:rsidP="002C770D">
                          <w:pPr>
                            <w:pStyle w:val="Web"/>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v:textbox>
                  </v:oval>
                  <v:oval id="楕円 88" o:spid="_x0000_s1056" style="position:absolute;width:338578;height:319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" filled="f" stroked="f">
                    <v:textbox>
                      <w:txbxContent>
                        <w:p w14:paraId="4820C31E" w14:textId="77777777" w:rsidR="002C770D" w:rsidRPr="002C770D" w:rsidRDefault="002C770D" w:rsidP="002C770D">
                          <w:pPr>
                            <w:pStyle w:val="Web"/>
                            <w:snapToGrid w:val="0"/>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v:textbox>
                  </v:oval>
                </v:group>
                <v:group id="グループ化 81" o:spid="_x0000_s1057" style="position:absolute;left:15696;top:5490;width:3372;height:3187" coordorigin="9391,266" coordsize="3385,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oval id="楕円 85" o:spid="_x0000_s1058" style="position:absolute;left:10433;top:1245;width:1338;height:1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" fillcolor="#e13333" strokecolor="#f52626">
                    <v:textbox>
                      <w:txbxContent>
                        <w:p w14:paraId="519DDE2F" w14:textId="77777777" w:rsidR="002C770D" w:rsidRPr="002C770D" w:rsidRDefault="002C770D" w:rsidP="002C770D">
                          <w:pPr>
                            <w:pStyle w:val="Web"/>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v:textbox>
                  </v:oval>
                  <v:oval id="楕円 86" o:spid="_x0000_s1059" style="position:absolute;left:9391;top:266;width:3386;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" filled="f" stroked="f">
                    <v:textbox>
                      <w:txbxContent>
                        <w:p w14:paraId="2D06378C" w14:textId="77777777" w:rsidR="002C770D" w:rsidRPr="002C770D" w:rsidRDefault="002C770D" w:rsidP="002C770D">
                          <w:pPr>
                            <w:pStyle w:val="Web"/>
                            <w:snapToGrid w:val="0"/>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2</w:t>
                          </w:r>
                        </w:p>
                      </w:txbxContent>
                    </v:textbox>
                  </v:oval>
                </v:group>
                <v:group id="グループ化 82" o:spid="_x0000_s1060" style="position:absolute;left:29435;top:6910;width:3372;height:3188" coordorigin="20885,3333" coordsize="3385,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楕円 83" o:spid="_x0000_s1061" style="position:absolute;left:21926;top:4312;width:1338;height:1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" fillcolor="#e13333" strokecolor="#f52626">
                    <v:textbox>
                      <w:txbxContent>
                        <w:p w14:paraId="728318EF" w14:textId="77777777" w:rsidR="002C770D" w:rsidRPr="002C770D" w:rsidRDefault="002C770D" w:rsidP="002C770D">
                          <w:pPr>
                            <w:pStyle w:val="Web"/>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1</w:t>
                          </w:r>
                        </w:p>
                      </w:txbxContent>
                    </v:textbox>
                  </v:oval>
                  <v:oval id="楕円 84" o:spid="_x0000_s1062" style="position:absolute;left:20885;top:3333;width:3385;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" filled="f" stroked="f">
                    <v:textbox>
                      <w:txbxContent>
                        <w:p w14:paraId="52229DFC" w14:textId="77777777" w:rsidR="002C770D" w:rsidRPr="002C770D" w:rsidRDefault="002C770D" w:rsidP="002C770D">
                          <w:pPr>
                            <w:pStyle w:val="Web"/>
                            <w:snapToGrid w:val="0"/>
                            <w:spacing w:before="0" w:beforeAutospacing="0" w:after="0" w:afterAutospacing="0"/>
                            <w:jc w:val="center"/>
                            <w:rPr>
                              <w:rFonts w:asciiTheme="minorHAnsi" w:hAnsiTheme="minorHAnsi"/>
                            </w:rPr>
                          </w:pPr>
                          <w:r w:rsidRPr="002C770D">
                            <w:rPr>
                              <w:rFonts w:asciiTheme="minorHAnsi" w:eastAsia="ＭＳ 明朝" w:hAnsiTheme="minorHAnsi" w:cs="Times New Roman"/>
                              <w:color w:val="FFFFFF"/>
                              <w:kern w:val="2"/>
                              <w:sz w:val="12"/>
                              <w:szCs w:val="12"/>
                            </w:rPr>
                            <w:t>3</w:t>
                          </w:r>
                        </w:p>
                      </w:txbxContent>
                    </v:textbox>
                  </v:oval>
                </v:group>
                <w10:anchorlock/>
              </v:group>
            </w:pict>
          </mc:Fallback>
        </mc:AlternateContent>
      </w:r>
    </w:p>
    <w:p w14:paraId="1E04B2FD" w14:textId="77777777" w:rsidR="00040AE1" w:rsidRDefault="00040AE1">
      <w:pPr>
        <w:widowControl/>
        <w:jc w:val="left"/>
      </w:pPr>
    </w:p>
    <w:p w14:paraId="355360A3" w14:textId="77777777" w:rsidR="005E1212" w:rsidRDefault="005E1212">
      <w:pPr>
        <w:widowControl/>
        <w:jc w:val="left"/>
      </w:pPr>
    </w:p>
    <w:p w14:paraId="5AAF270D" w14:textId="77777777" w:rsidR="005E1212" w:rsidRDefault="005E1212">
      <w:pPr>
        <w:widowControl/>
        <w:jc w:val="left"/>
      </w:pPr>
    </w:p>
    <w:p w14:paraId="0C7A15C3" w14:textId="77777777" w:rsidR="005E1212" w:rsidRDefault="005E1212" w:rsidP="005E1212">
      <w:pPr>
        <w:widowControl/>
        <w:pBdr>
          <w:top w:val="single" w:sz="4" w:space="1" w:color="00B050"/>
          <w:left w:val="single" w:sz="4" w:space="4" w:color="00B050"/>
          <w:bottom w:val="single" w:sz="4" w:space="1" w:color="00B050"/>
          <w:right w:val="single" w:sz="4" w:space="4" w:color="00B050"/>
        </w:pBdr>
        <w:jc w:val="left"/>
      </w:pPr>
      <w:r>
        <w:rPr>
          <w:rFonts w:hint="eastAsia"/>
          <w:noProof/>
        </w:rPr>
        <w:drawing>
          <wp:inline distT="0" distB="0" distL="0" distR="0" wp14:anchorId="55BA7F5A" wp14:editId="6EB48F43">
            <wp:extent cx="381000" cy="381000"/>
            <wp:effectExtent l="0" t="0" r="0" b="0"/>
            <wp:docPr id="29" name="グラフィックス 29" descr="教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fessor.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81000" cy="381000"/>
                    </a:xfrm>
                    <a:prstGeom prst="rect">
                      <a:avLst/>
                    </a:prstGeom>
                  </pic:spPr>
                </pic:pic>
              </a:graphicData>
            </a:graphic>
          </wp:inline>
        </w:drawing>
      </w:r>
      <w:r>
        <w:rPr>
          <w:rFonts w:hint="eastAsia"/>
        </w:rPr>
        <w:t>Weat</w:t>
      </w:r>
      <w:r>
        <w:t>h</w:t>
      </w:r>
      <w:r>
        <w:rPr>
          <w:rFonts w:hint="eastAsia"/>
        </w:rPr>
        <w:t>er</w:t>
      </w:r>
      <w:r>
        <w:t xml:space="preserve"> Data Map Plugin</w:t>
      </w:r>
    </w:p>
    <w:p w14:paraId="42A18CDE" w14:textId="77777777" w:rsidR="005E1212" w:rsidRDefault="005E1212" w:rsidP="005E1212">
      <w:pPr>
        <w:widowControl/>
        <w:pBdr>
          <w:top w:val="single" w:sz="4" w:space="1" w:color="00B050"/>
          <w:left w:val="single" w:sz="4" w:space="4" w:color="00B050"/>
          <w:bottom w:val="single" w:sz="4" w:space="1" w:color="00B050"/>
          <w:right w:val="single" w:sz="4" w:space="4" w:color="00B050"/>
        </w:pBdr>
        <w:jc w:val="left"/>
      </w:pPr>
      <w:r>
        <w:rPr>
          <w:rFonts w:hint="eastAsia"/>
        </w:rPr>
        <w:t>「</w:t>
      </w:r>
      <w:r>
        <w:rPr>
          <w:rFonts w:hint="eastAsia"/>
        </w:rPr>
        <w:t>TRNSYS18</w:t>
      </w:r>
      <w:r>
        <w:rPr>
          <w:rFonts w:hint="eastAsia"/>
        </w:rPr>
        <w:t>日本語サプリメント」に添付されている</w:t>
      </w:r>
      <w:r>
        <w:rPr>
          <w:rFonts w:hint="eastAsia"/>
        </w:rPr>
        <w:t>Weather</w:t>
      </w:r>
      <w:r>
        <w:t xml:space="preserve"> Data Map plugin</w:t>
      </w:r>
      <w:r>
        <w:rPr>
          <w:rFonts w:hint="eastAsia"/>
        </w:rPr>
        <w:t>を使うと地図上から気象データファイルを選択することができます。</w:t>
      </w:r>
    </w:p>
    <w:p w14:paraId="4AA5EEE0" w14:textId="77777777" w:rsidR="005E1212" w:rsidRDefault="005E1212" w:rsidP="005E1212">
      <w:pPr>
        <w:widowControl/>
        <w:pBdr>
          <w:top w:val="single" w:sz="4" w:space="1" w:color="00B050"/>
          <w:left w:val="single" w:sz="4" w:space="4" w:color="00B050"/>
          <w:bottom w:val="single" w:sz="4" w:space="1" w:color="00B050"/>
          <w:right w:val="single" w:sz="4" w:space="4" w:color="00B050"/>
        </w:pBdr>
        <w:jc w:val="left"/>
      </w:pPr>
      <w:r w:rsidRPr="00FA7BBD">
        <w:rPr>
          <w:rFonts w:hint="eastAsia"/>
        </w:rPr>
        <w:t>詳しくは</w:t>
      </w:r>
      <w:r>
        <w:rPr>
          <w:rFonts w:hint="eastAsia"/>
        </w:rPr>
        <w:t>TRNSYS18</w:t>
      </w:r>
      <w:r>
        <w:rPr>
          <w:rFonts w:hint="eastAsia"/>
        </w:rPr>
        <w:t>日本語サプリメントに添付の書類を</w:t>
      </w:r>
      <w:r w:rsidRPr="00FA7BBD">
        <w:rPr>
          <w:rFonts w:hint="eastAsia"/>
        </w:rPr>
        <w:t>参照</w:t>
      </w:r>
      <w:r>
        <w:rPr>
          <w:rFonts w:hint="eastAsia"/>
        </w:rPr>
        <w:t>してください。</w:t>
      </w:r>
    </w:p>
    <w:p w14:paraId="5AC9D320" w14:textId="77777777" w:rsidR="005E1212" w:rsidRDefault="005E1212" w:rsidP="005E1212">
      <w:pPr>
        <w:widowControl/>
        <w:pBdr>
          <w:top w:val="single" w:sz="4" w:space="1" w:color="00B050"/>
          <w:left w:val="single" w:sz="4" w:space="4" w:color="00B050"/>
          <w:bottom w:val="single" w:sz="4" w:space="1" w:color="00B050"/>
          <w:right w:val="single" w:sz="4" w:space="4" w:color="00B050"/>
        </w:pBdr>
        <w:jc w:val="left"/>
      </w:pPr>
      <w:r w:rsidRPr="005E1212">
        <w:rPr>
          <w:noProof/>
        </w:rPr>
        <w:drawing>
          <wp:inline distT="0" distB="0" distL="0" distR="0" wp14:anchorId="1FE8E8F0" wp14:editId="453D12BC">
            <wp:extent cx="2475558" cy="1587398"/>
            <wp:effectExtent l="0" t="0" r="127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6880" cy="1601071"/>
                    </a:xfrm>
                    <a:prstGeom prst="rect">
                      <a:avLst/>
                    </a:prstGeom>
                  </pic:spPr>
                </pic:pic>
              </a:graphicData>
            </a:graphic>
          </wp:inline>
        </w:drawing>
      </w:r>
    </w:p>
    <w:p w14:paraId="0BB564F8" w14:textId="77777777" w:rsidR="00F526B6" w:rsidRDefault="00F526B6">
      <w:pPr>
        <w:widowControl/>
        <w:jc w:val="left"/>
        <w:rPr>
          <w:rFonts w:ascii="Helvetica" w:eastAsia="平成角ゴシック" w:hAnsi="Helvetica"/>
          <w:sz w:val="28"/>
          <w:szCs w:val="20"/>
        </w:rPr>
      </w:pPr>
      <w:r>
        <w:br w:type="page"/>
      </w:r>
    </w:p>
    <w:p w14:paraId="48EF389D" w14:textId="77777777" w:rsidR="006905FA" w:rsidRDefault="00B1764E" w:rsidP="006905FA">
      <w:pPr>
        <w:pStyle w:val="10"/>
      </w:pPr>
      <w:bookmarkStart w:id="6" w:name="_Toc528515500"/>
      <w:r>
        <w:rPr>
          <w:rFonts w:hint="eastAsia"/>
        </w:rPr>
        <w:lastRenderedPageBreak/>
        <w:t>コネクションを作成する</w:t>
      </w:r>
      <w:bookmarkEnd w:id="6"/>
    </w:p>
    <w:p w14:paraId="1C5BB38F" w14:textId="77777777" w:rsidR="00885D7A" w:rsidRDefault="00885D7A" w:rsidP="00FC30C2">
      <w:r>
        <w:rPr>
          <w:rFonts w:hint="eastAsia"/>
        </w:rPr>
        <w:t>配置したコンポーネント間にデータの流れ（コネクション）を設定します。</w:t>
      </w:r>
    </w:p>
    <w:p w14:paraId="0504243C" w14:textId="77777777" w:rsidR="00885D7A" w:rsidRDefault="006E2892" w:rsidP="00885D7A">
      <w:pPr>
        <w:pStyle w:val="ae"/>
        <w:numPr>
          <w:ilvl w:val="0"/>
          <w:numId w:val="21"/>
        </w:numPr>
        <w:ind w:leftChars="0"/>
      </w:pPr>
      <w:r>
        <w:rPr>
          <w:rFonts w:hint="eastAsia"/>
        </w:rPr>
        <w:t>画面左</w:t>
      </w:r>
      <w:r w:rsidR="00FC30C2">
        <w:rPr>
          <w:rFonts w:hint="eastAsia"/>
        </w:rPr>
        <w:t>側の</w:t>
      </w:r>
      <w:r>
        <w:rPr>
          <w:rFonts w:hint="eastAsia"/>
        </w:rPr>
        <w:t>「</w:t>
      </w:r>
      <w:r w:rsidR="00FC30C2">
        <w:rPr>
          <w:rFonts w:hint="eastAsia"/>
        </w:rPr>
        <w:t>Project Toolbar</w:t>
      </w:r>
      <w:r>
        <w:rPr>
          <w:rFonts w:hint="eastAsia"/>
        </w:rPr>
        <w:t>」</w:t>
      </w:r>
      <w:r w:rsidR="00FC30C2">
        <w:rPr>
          <w:rFonts w:hint="eastAsia"/>
        </w:rPr>
        <w:t>から「</w:t>
      </w:r>
      <w:r w:rsidR="00FC30C2">
        <w:rPr>
          <w:rFonts w:hint="eastAsia"/>
        </w:rPr>
        <w:t>Link</w:t>
      </w:r>
      <w:r w:rsidR="00FC30C2">
        <w:rPr>
          <w:rFonts w:hint="eastAsia"/>
        </w:rPr>
        <w:t>」を選択</w:t>
      </w:r>
      <w:r w:rsidR="00885D7A">
        <w:rPr>
          <w:rFonts w:hint="eastAsia"/>
        </w:rPr>
        <w:t>します。</w:t>
      </w:r>
    </w:p>
    <w:p w14:paraId="0AEEB684" w14:textId="77777777" w:rsidR="00561AFA" w:rsidRDefault="00885D7A" w:rsidP="00885D7A">
      <w:pPr>
        <w:pStyle w:val="ae"/>
        <w:numPr>
          <w:ilvl w:val="0"/>
          <w:numId w:val="21"/>
        </w:numPr>
        <w:ind w:leftChars="0"/>
      </w:pPr>
      <w:r>
        <w:rPr>
          <w:rFonts w:hint="eastAsia"/>
        </w:rPr>
        <w:t>次に</w:t>
      </w:r>
      <w:r w:rsidR="00FC30C2">
        <w:rPr>
          <w:rFonts w:hint="eastAsia"/>
        </w:rPr>
        <w:t>Type</w:t>
      </w:r>
      <w:r w:rsidR="0074124B">
        <w:rPr>
          <w:rFonts w:hint="eastAsia"/>
        </w:rPr>
        <w:t>15-6</w:t>
      </w:r>
      <w:r w:rsidR="00877E72">
        <w:rPr>
          <w:rFonts w:hint="eastAsia"/>
        </w:rPr>
        <w:t>クリック</w:t>
      </w:r>
      <w:r w:rsidR="00FC30C2">
        <w:rPr>
          <w:rFonts w:hint="eastAsia"/>
        </w:rPr>
        <w:t>、</w:t>
      </w:r>
    </w:p>
    <w:p w14:paraId="02DC9995" w14:textId="77777777" w:rsidR="00885D7A" w:rsidRDefault="00877E72" w:rsidP="00885D7A">
      <w:pPr>
        <w:pStyle w:val="ae"/>
        <w:numPr>
          <w:ilvl w:val="0"/>
          <w:numId w:val="21"/>
        </w:numPr>
        <w:ind w:leftChars="0"/>
      </w:pPr>
      <w:r>
        <w:rPr>
          <w:rFonts w:hint="eastAsia"/>
        </w:rPr>
        <w:t>つづいて</w:t>
      </w:r>
      <w:r w:rsidR="00FC30C2">
        <w:rPr>
          <w:rFonts w:hint="eastAsia"/>
        </w:rPr>
        <w:t>Type65d</w:t>
      </w:r>
      <w:r w:rsidR="00FC30C2">
        <w:rPr>
          <w:rFonts w:hint="eastAsia"/>
        </w:rPr>
        <w:t>の順でアイコンをクリック</w:t>
      </w:r>
      <w:r w:rsidR="00885D7A">
        <w:rPr>
          <w:rFonts w:hint="eastAsia"/>
        </w:rPr>
        <w:t>ます。</w:t>
      </w:r>
    </w:p>
    <w:p w14:paraId="63FCA25F" w14:textId="77777777" w:rsidR="00FC30C2" w:rsidRDefault="00FC30C2" w:rsidP="00FC30C2">
      <w:r>
        <w:rPr>
          <w:rFonts w:hint="eastAsia"/>
        </w:rPr>
        <w:t>これで</w:t>
      </w:r>
      <w:r>
        <w:rPr>
          <w:rFonts w:hint="eastAsia"/>
        </w:rPr>
        <w:t>2</w:t>
      </w:r>
      <w:r>
        <w:rPr>
          <w:rFonts w:hint="eastAsia"/>
        </w:rPr>
        <w:t>つのコンポーネント間に</w:t>
      </w:r>
      <w:r w:rsidR="00B1764E">
        <w:rPr>
          <w:rFonts w:hint="eastAsia"/>
        </w:rPr>
        <w:t>コネクションが作成されま</w:t>
      </w:r>
      <w:r w:rsidR="00885D7A">
        <w:rPr>
          <w:rFonts w:hint="eastAsia"/>
        </w:rPr>
        <w:t>した</w:t>
      </w:r>
      <w:r w:rsidR="00B1764E">
        <w:rPr>
          <w:rFonts w:hint="eastAsia"/>
        </w:rPr>
        <w:t>。</w:t>
      </w:r>
    </w:p>
    <w:p w14:paraId="6DEE0E06" w14:textId="77777777" w:rsidR="00561AFA" w:rsidRDefault="00561AFA" w:rsidP="00FC30C2">
      <w:r>
        <w:rPr>
          <w:rFonts w:hint="eastAsia"/>
          <w:noProof/>
        </w:rPr>
        <mc:AlternateContent>
          <mc:Choice Requires="wpc">
            <w:drawing>
              <wp:inline distT="0" distB="0" distL="0" distR="0" wp14:anchorId="53047E14" wp14:editId="6E659F8D">
                <wp:extent cx="5400040" cy="3150235"/>
                <wp:effectExtent l="0" t="0" r="0" b="0"/>
                <wp:docPr id="16" name="キャンバス 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 name="図 19"/>
                          <pic:cNvPicPr>
                            <a:picLocks noChangeAspect="1"/>
                          </pic:cNvPicPr>
                        </pic:nvPicPr>
                        <pic:blipFill>
                          <a:blip r:embed="rId22"/>
                          <a:stretch>
                            <a:fillRect/>
                          </a:stretch>
                        </pic:blipFill>
                        <pic:spPr>
                          <a:xfrm>
                            <a:off x="0" y="0"/>
                            <a:ext cx="5056053" cy="3150235"/>
                          </a:xfrm>
                          <a:prstGeom prst="rect">
                            <a:avLst/>
                          </a:prstGeom>
                        </pic:spPr>
                      </pic:pic>
                      <wps:wsp>
                        <wps:cNvPr id="71" name="AutoShape 136"/>
                        <wps:cNvSpPr>
                          <a:spLocks noChangeArrowheads="1"/>
                        </wps:cNvSpPr>
                        <wps:spPr bwMode="auto">
                          <a:xfrm>
                            <a:off x="36698" y="166352"/>
                            <a:ext cx="1290320" cy="266065"/>
                          </a:xfrm>
                          <a:prstGeom prst="wedgeRectCallout">
                            <a:avLst>
                              <a:gd name="adj1" fmla="val -42866"/>
                              <a:gd name="adj2" fmla="val 89856"/>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2F2D86C4" w14:textId="77777777" w:rsidR="00561AFA" w:rsidRDefault="00561AFA" w:rsidP="00561AFA">
                              <w:pPr>
                                <w:pStyle w:val="Web"/>
                                <w:spacing w:before="0" w:beforeAutospacing="0" w:after="0" w:afterAutospacing="0"/>
                                <w:jc w:val="center"/>
                              </w:pPr>
                              <w:r>
                                <w:rPr>
                                  <w:rFonts w:ascii="Century" w:eastAsia="ＭＳ 明朝" w:hAnsi="Century" w:cs="Times New Roman"/>
                                  <w:kern w:val="2"/>
                                  <w:sz w:val="21"/>
                                  <w:szCs w:val="21"/>
                                </w:rPr>
                                <w:t>Project Toolbar</w:t>
                              </w:r>
                            </w:p>
                            <w:p w14:paraId="0097D909" w14:textId="77777777" w:rsidR="00561AFA" w:rsidRDefault="00561AFA" w:rsidP="00561AFA">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73" name="四角形: 角を丸くする 73"/>
                        <wps:cNvSpPr/>
                        <wps:spPr>
                          <a:xfrm>
                            <a:off x="0" y="1510656"/>
                            <a:ext cx="163773" cy="15113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 name="AutoShape 137"/>
                        <wps:cNvSpPr>
                          <a:spLocks noChangeArrowheads="1"/>
                        </wps:cNvSpPr>
                        <wps:spPr bwMode="auto">
                          <a:xfrm>
                            <a:off x="122745" y="1094049"/>
                            <a:ext cx="591185" cy="266065"/>
                          </a:xfrm>
                          <a:prstGeom prst="wedgeRectCallout">
                            <a:avLst>
                              <a:gd name="adj1" fmla="val -49356"/>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7D71B9F4" w14:textId="77777777" w:rsidR="00561AFA" w:rsidRDefault="00561AFA" w:rsidP="00561AFA">
                              <w:pPr>
                                <w:pStyle w:val="Web"/>
                                <w:spacing w:before="0" w:beforeAutospacing="0" w:after="0" w:afterAutospacing="0"/>
                                <w:jc w:val="center"/>
                              </w:pPr>
                              <w:r>
                                <w:rPr>
                                  <w:rFonts w:ascii="Century" w:eastAsia="ＭＳ 明朝" w:hAnsi="Century" w:cs="Times New Roman"/>
                                  <w:kern w:val="2"/>
                                  <w:sz w:val="21"/>
                                  <w:szCs w:val="21"/>
                                </w:rPr>
                                <w:t>Link</w:t>
                              </w:r>
                            </w:p>
                            <w:p w14:paraId="0EF7CC5D" w14:textId="77777777" w:rsidR="00561AFA" w:rsidRDefault="00561AFA" w:rsidP="00561AFA">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c:wpc>
                  </a:graphicData>
                </a:graphic>
              </wp:inline>
            </w:drawing>
          </mc:Choice>
          <mc:Fallback>
            <w:pict>
              <v:group w14:anchorId="53047E14" id="キャンバス 16" o:spid="_x0000_s1063"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">
                <v:shape id="_x0000_s1064" type="#_x0000_t75" style="position:absolute;width:54000;height:31502;visibility:visible;mso-wrap-style:square">
                  <v:fill o:detectmouseclick="t"/>
                  <v:path o:connecttype="none"/>
                </v:shape>
                <v:shape id="図 19" o:spid="_x0000_s1065" type="#_x0000_t75" style="position:absolute;width:50560;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">
                  <v:imagedata r:id="rId23" o:title=""/>
                </v:shape>
                <v:shape id="AutoShape 136" o:spid="_x0000_s1066" type="#_x0000_t61" style="position:absolute;left:366;top:1663;width:12904;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" adj="1541,30209" fillcolor="white [3201]" strokecolor="black [3200]" strokeweight=".5pt">
                  <v:shadow on="t" color="#868686"/>
                  <v:textbox inset="5.85pt,.7pt,5.85pt,.7pt">
                    <w:txbxContent>
                      <w:p w14:paraId="2F2D86C4" w14:textId="77777777" w:rsidR="00561AFA" w:rsidRDefault="00561AFA" w:rsidP="00561AFA">
                        <w:pPr>
                          <w:pStyle w:val="Web"/>
                          <w:spacing w:before="0" w:beforeAutospacing="0" w:after="0" w:afterAutospacing="0"/>
                          <w:jc w:val="center"/>
                        </w:pPr>
                        <w:r>
                          <w:rPr>
                            <w:rFonts w:ascii="Century" w:eastAsia="ＭＳ 明朝" w:hAnsi="Century" w:cs="Times New Roman"/>
                            <w:kern w:val="2"/>
                            <w:sz w:val="21"/>
                            <w:szCs w:val="21"/>
                          </w:rPr>
                          <w:t>Project Toolbar</w:t>
                        </w:r>
                      </w:p>
                      <w:p w14:paraId="0097D909" w14:textId="77777777" w:rsidR="00561AFA" w:rsidRDefault="00561AFA" w:rsidP="00561AFA">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四角形: 角を丸くする 73" o:spid="_x0000_s1067" style="position:absolute;top:15106;width:1637;height:1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" filled="f" strokecolor="red" strokeweight="1pt"/>
                <v:shape id="AutoShape 137" o:spid="_x0000_s1068" type="#_x0000_t61" style="position:absolute;left:1227;top:10940;width:5912;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" adj="139,33663" fillcolor="white [3201]" strokecolor="black [3200]" strokeweight=".5pt">
                  <v:shadow on="t" color="#868686"/>
                  <v:textbox inset="5.85pt,.7pt,5.85pt,.7pt">
                    <w:txbxContent>
                      <w:p w14:paraId="7D71B9F4" w14:textId="77777777" w:rsidR="00561AFA" w:rsidRDefault="00561AFA" w:rsidP="00561AFA">
                        <w:pPr>
                          <w:pStyle w:val="Web"/>
                          <w:spacing w:before="0" w:beforeAutospacing="0" w:after="0" w:afterAutospacing="0"/>
                          <w:jc w:val="center"/>
                        </w:pPr>
                        <w:r>
                          <w:rPr>
                            <w:rFonts w:ascii="Century" w:eastAsia="ＭＳ 明朝" w:hAnsi="Century" w:cs="Times New Roman"/>
                            <w:kern w:val="2"/>
                            <w:sz w:val="21"/>
                            <w:szCs w:val="21"/>
                          </w:rPr>
                          <w:t>Link</w:t>
                        </w:r>
                      </w:p>
                      <w:p w14:paraId="0EF7CC5D" w14:textId="77777777" w:rsidR="00561AFA" w:rsidRDefault="00561AFA" w:rsidP="00561AFA">
                        <w:pPr>
                          <w:pStyle w:val="Web"/>
                          <w:spacing w:before="0" w:beforeAutospacing="0" w:after="0" w:afterAutospacing="0"/>
                          <w:jc w:val="both"/>
                        </w:pPr>
                        <w:r>
                          <w:rPr>
                            <w:rFonts w:ascii="Century" w:eastAsia="ＭＳ 明朝" w:hAnsi="Century" w:cs="Times New Roman"/>
                            <w:kern w:val="2"/>
                            <w:sz w:val="21"/>
                            <w:szCs w:val="21"/>
                          </w:rPr>
                          <w:t> </w:t>
                        </w:r>
                      </w:p>
                    </w:txbxContent>
                  </v:textbox>
                </v:shape>
                <w10:anchorlock/>
              </v:group>
            </w:pict>
          </mc:Fallback>
        </mc:AlternateContent>
      </w:r>
    </w:p>
    <w:p w14:paraId="609CE228" w14:textId="77777777" w:rsidR="00040AE1" w:rsidRDefault="00040AE1" w:rsidP="00FC30C2"/>
    <w:p w14:paraId="7D9CFA9C" w14:textId="77777777" w:rsidR="00561AFA" w:rsidRDefault="00561AFA">
      <w:pPr>
        <w:widowControl/>
        <w:jc w:val="left"/>
        <w:rPr>
          <w:rFonts w:ascii="Helvetica" w:eastAsia="平成角ゴシック" w:hAnsi="Helvetica"/>
          <w:sz w:val="28"/>
          <w:szCs w:val="20"/>
        </w:rPr>
      </w:pPr>
      <w:r>
        <w:br w:type="page"/>
      </w:r>
    </w:p>
    <w:p w14:paraId="0A4729F6" w14:textId="77777777" w:rsidR="00B1764E" w:rsidRDefault="00B1764E" w:rsidP="00B1764E">
      <w:pPr>
        <w:pStyle w:val="10"/>
      </w:pPr>
      <w:bookmarkStart w:id="7" w:name="_Toc528515501"/>
      <w:r>
        <w:rPr>
          <w:rFonts w:hint="eastAsia"/>
        </w:rPr>
        <w:lastRenderedPageBreak/>
        <w:t>コネクションの設定</w:t>
      </w:r>
      <w:bookmarkEnd w:id="7"/>
    </w:p>
    <w:p w14:paraId="67217C6F" w14:textId="77777777" w:rsidR="000C3AF1" w:rsidRDefault="004D0F41" w:rsidP="00DF71C5">
      <w:r>
        <w:rPr>
          <w:rFonts w:hint="eastAsia"/>
        </w:rPr>
        <w:t>コネクションを作成</w:t>
      </w:r>
      <w:r w:rsidR="00877E72">
        <w:rPr>
          <w:rFonts w:hint="eastAsia"/>
        </w:rPr>
        <w:t>するとコンポーネント間で引き渡す値の組み合わせを設定するウィンドウが表示されます。もし、表示されていないければ、</w:t>
      </w:r>
    </w:p>
    <w:p w14:paraId="0AAFA5C3" w14:textId="77777777" w:rsidR="000C3AF1" w:rsidRDefault="00B1764E" w:rsidP="000C3AF1">
      <w:pPr>
        <w:pStyle w:val="ae"/>
        <w:numPr>
          <w:ilvl w:val="0"/>
          <w:numId w:val="22"/>
        </w:numPr>
        <w:ind w:leftChars="0"/>
      </w:pPr>
      <w:r>
        <w:rPr>
          <w:rFonts w:hint="eastAsia"/>
        </w:rPr>
        <w:t>「</w:t>
      </w:r>
      <w:r>
        <w:rPr>
          <w:rFonts w:hint="eastAsia"/>
        </w:rPr>
        <w:t>Select</w:t>
      </w:r>
      <w:r>
        <w:rPr>
          <w:rFonts w:hint="eastAsia"/>
        </w:rPr>
        <w:t>」を選択し、</w:t>
      </w:r>
    </w:p>
    <w:p w14:paraId="0F76F1D9" w14:textId="77777777" w:rsidR="00410221" w:rsidRDefault="00B1764E" w:rsidP="000C3AF1">
      <w:pPr>
        <w:pStyle w:val="ae"/>
        <w:numPr>
          <w:ilvl w:val="0"/>
          <w:numId w:val="22"/>
        </w:numPr>
        <w:ind w:leftChars="0"/>
      </w:pPr>
      <w:r>
        <w:rPr>
          <w:rFonts w:hint="eastAsia"/>
        </w:rPr>
        <w:t>コンポーネント間のコネクション</w:t>
      </w:r>
      <w:r w:rsidR="00877E72">
        <w:rPr>
          <w:rFonts w:hint="eastAsia"/>
        </w:rPr>
        <w:t>（青い線）をダブルクリックして表示し</w:t>
      </w:r>
      <w:r w:rsidR="000C3AF1">
        <w:rPr>
          <w:rFonts w:hint="eastAsia"/>
        </w:rPr>
        <w:t>ます</w:t>
      </w:r>
      <w:r w:rsidR="00877E72">
        <w:rPr>
          <w:rFonts w:hint="eastAsia"/>
        </w:rPr>
        <w:t>。</w:t>
      </w:r>
    </w:p>
    <w:p w14:paraId="6128DAA9" w14:textId="77777777" w:rsidR="00B1764E" w:rsidRDefault="000C3AF1" w:rsidP="00DF71C5">
      <w:r>
        <w:rPr>
          <w:rFonts w:hint="eastAsia"/>
        </w:rPr>
        <w:t>値の組み合わせは、</w:t>
      </w:r>
      <w:r w:rsidR="00877E72">
        <w:rPr>
          <w:rFonts w:hint="eastAsia"/>
        </w:rPr>
        <w:t>図のように</w:t>
      </w:r>
      <w:r w:rsidR="00B1764E">
        <w:rPr>
          <w:rFonts w:hint="eastAsia"/>
        </w:rPr>
        <w:t>Type</w:t>
      </w:r>
      <w:r w:rsidR="00AD283B">
        <w:rPr>
          <w:rFonts w:hint="eastAsia"/>
        </w:rPr>
        <w:t>15-6</w:t>
      </w:r>
      <w:r w:rsidR="00B1764E">
        <w:rPr>
          <w:rFonts w:hint="eastAsia"/>
        </w:rPr>
        <w:t>から</w:t>
      </w:r>
      <w:r w:rsidR="00B1764E">
        <w:rPr>
          <w:rFonts w:hint="eastAsia"/>
        </w:rPr>
        <w:t>Type65d</w:t>
      </w:r>
      <w:r w:rsidR="00B1764E">
        <w:rPr>
          <w:rFonts w:hint="eastAsia"/>
        </w:rPr>
        <w:t>への接続を設定します。</w:t>
      </w:r>
    </w:p>
    <w:p w14:paraId="77597483" w14:textId="77777777" w:rsidR="00B1764E" w:rsidRDefault="00B1764E" w:rsidP="000C3AF1">
      <w:pPr>
        <w:pStyle w:val="ae"/>
        <w:numPr>
          <w:ilvl w:val="0"/>
          <w:numId w:val="23"/>
        </w:numPr>
        <w:ind w:leftChars="0"/>
      </w:pPr>
      <w:r>
        <w:rPr>
          <w:rFonts w:hint="eastAsia"/>
        </w:rPr>
        <w:t>「</w:t>
      </w:r>
      <w:r>
        <w:rPr>
          <w:rFonts w:hint="eastAsia"/>
        </w:rPr>
        <w:t>Connect mode</w:t>
      </w:r>
      <w:r w:rsidR="000C3AF1">
        <w:rPr>
          <w:rFonts w:hint="eastAsia"/>
        </w:rPr>
        <w:t>」を選択して、</w:t>
      </w:r>
    </w:p>
    <w:p w14:paraId="3DD7ADBE" w14:textId="77777777" w:rsidR="000C3AF1" w:rsidRDefault="000C3AF1" w:rsidP="000C3AF1">
      <w:pPr>
        <w:pStyle w:val="ae"/>
        <w:numPr>
          <w:ilvl w:val="0"/>
          <w:numId w:val="23"/>
        </w:numPr>
        <w:ind w:leftChars="0"/>
      </w:pPr>
      <w:r>
        <w:rPr>
          <w:rFonts w:hint="eastAsia"/>
        </w:rPr>
        <w:t>Dry</w:t>
      </w:r>
      <w:r>
        <w:t xml:space="preserve"> bulb temperature</w:t>
      </w:r>
    </w:p>
    <w:p w14:paraId="16311816" w14:textId="77777777" w:rsidR="000C3AF1" w:rsidRDefault="000C3AF1" w:rsidP="000C3AF1">
      <w:pPr>
        <w:pStyle w:val="ae"/>
        <w:numPr>
          <w:ilvl w:val="0"/>
          <w:numId w:val="23"/>
        </w:numPr>
        <w:ind w:leftChars="0"/>
      </w:pPr>
      <w:r>
        <w:t>Left axis variable-1</w:t>
      </w:r>
    </w:p>
    <w:p w14:paraId="7475B119" w14:textId="77777777" w:rsidR="000C3AF1" w:rsidRDefault="000C3AF1" w:rsidP="000C3AF1">
      <w:pPr>
        <w:pStyle w:val="ae"/>
        <w:numPr>
          <w:ilvl w:val="0"/>
          <w:numId w:val="23"/>
        </w:numPr>
        <w:ind w:leftChars="0"/>
      </w:pPr>
      <w:r>
        <w:t>Percent relative humidity</w:t>
      </w:r>
    </w:p>
    <w:p w14:paraId="6217F342" w14:textId="77777777" w:rsidR="000C3AF1" w:rsidRDefault="000C3AF1" w:rsidP="000C3AF1">
      <w:pPr>
        <w:pStyle w:val="ae"/>
        <w:numPr>
          <w:ilvl w:val="0"/>
          <w:numId w:val="23"/>
        </w:numPr>
        <w:ind w:leftChars="0"/>
      </w:pPr>
      <w:r>
        <w:t>Right axis variable-1</w:t>
      </w:r>
      <w:r>
        <w:rPr>
          <w:rFonts w:hint="eastAsia"/>
        </w:rPr>
        <w:t>の順で接続します。</w:t>
      </w:r>
    </w:p>
    <w:p w14:paraId="4BDC0976" w14:textId="77777777" w:rsidR="00561AFA" w:rsidRDefault="00561AFA" w:rsidP="00DF71C5">
      <w:r>
        <w:rPr>
          <w:noProof/>
        </w:rPr>
        <mc:AlternateContent>
          <mc:Choice Requires="wpc">
            <w:drawing>
              <wp:inline distT="0" distB="0" distL="0" distR="0" wp14:anchorId="4BA6DFB4" wp14:editId="5BE0E36A">
                <wp:extent cx="5377180" cy="4026325"/>
                <wp:effectExtent l="0" t="0" r="0" b="0"/>
                <wp:docPr id="23" name="キャンバス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2" name="図 22"/>
                          <pic:cNvPicPr>
                            <a:picLocks noChangeAspect="1"/>
                          </pic:cNvPicPr>
                        </pic:nvPicPr>
                        <pic:blipFill>
                          <a:blip r:embed="rId24"/>
                          <a:stretch>
                            <a:fillRect/>
                          </a:stretch>
                        </pic:blipFill>
                        <pic:spPr>
                          <a:xfrm>
                            <a:off x="0" y="1"/>
                            <a:ext cx="4960961" cy="3157982"/>
                          </a:xfrm>
                          <a:prstGeom prst="rect">
                            <a:avLst/>
                          </a:prstGeom>
                        </pic:spPr>
                      </pic:pic>
                      <wps:wsp>
                        <wps:cNvPr id="74" name="AutoShape 138"/>
                        <wps:cNvSpPr>
                          <a:spLocks noChangeArrowheads="1"/>
                        </wps:cNvSpPr>
                        <wps:spPr bwMode="auto">
                          <a:xfrm>
                            <a:off x="152705" y="19"/>
                            <a:ext cx="591185" cy="266065"/>
                          </a:xfrm>
                          <a:prstGeom prst="wedgeRectCallout">
                            <a:avLst>
                              <a:gd name="adj1" fmla="val -49356"/>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518B17B2" w14:textId="77777777" w:rsidR="00877E72" w:rsidRDefault="00877E72" w:rsidP="00877E72">
                              <w:pPr>
                                <w:pStyle w:val="Web"/>
                                <w:spacing w:before="0" w:beforeAutospacing="0" w:after="0" w:afterAutospacing="0"/>
                                <w:jc w:val="center"/>
                              </w:pPr>
                              <w:r>
                                <w:rPr>
                                  <w:rFonts w:ascii="Century" w:eastAsia="ＭＳ 明朝" w:hAnsi="Century" w:cs="Times New Roman"/>
                                  <w:kern w:val="2"/>
                                  <w:sz w:val="21"/>
                                  <w:szCs w:val="21"/>
                                </w:rPr>
                                <w:t>Select</w:t>
                              </w:r>
                            </w:p>
                            <w:p w14:paraId="6018EE3D" w14:textId="77777777" w:rsidR="00877E72" w:rsidRDefault="00877E72" w:rsidP="00877E72">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75" name="四角形: 角を丸くする 75"/>
                        <wps:cNvSpPr/>
                        <wps:spPr>
                          <a:xfrm>
                            <a:off x="0" y="425659"/>
                            <a:ext cx="163195" cy="15113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図 24"/>
                          <pic:cNvPicPr>
                            <a:picLocks noChangeAspect="1"/>
                          </pic:cNvPicPr>
                        </pic:nvPicPr>
                        <pic:blipFill>
                          <a:blip r:embed="rId25"/>
                          <a:stretch>
                            <a:fillRect/>
                          </a:stretch>
                        </pic:blipFill>
                        <pic:spPr>
                          <a:xfrm>
                            <a:off x="1911945" y="1698957"/>
                            <a:ext cx="3465235" cy="2326943"/>
                          </a:xfrm>
                          <a:prstGeom prst="rect">
                            <a:avLst/>
                          </a:prstGeom>
                        </pic:spPr>
                      </pic:pic>
                      <wps:wsp>
                        <wps:cNvPr id="89" name="AutoShape 139"/>
                        <wps:cNvSpPr>
                          <a:spLocks noChangeArrowheads="1"/>
                        </wps:cNvSpPr>
                        <wps:spPr bwMode="auto">
                          <a:xfrm>
                            <a:off x="2179397" y="1749493"/>
                            <a:ext cx="1189990" cy="266065"/>
                          </a:xfrm>
                          <a:prstGeom prst="wedgeRectCallout">
                            <a:avLst>
                              <a:gd name="adj1" fmla="val -49681"/>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26DB2993" w14:textId="77777777" w:rsidR="000C3AF1" w:rsidRDefault="000C3AF1" w:rsidP="000C3AF1">
                              <w:pPr>
                                <w:pStyle w:val="Web"/>
                                <w:spacing w:before="0" w:beforeAutospacing="0" w:after="0" w:afterAutospacing="0"/>
                                <w:jc w:val="center"/>
                              </w:pPr>
                              <w:r>
                                <w:rPr>
                                  <w:rFonts w:ascii="Century" w:eastAsia="ＭＳ 明朝" w:hAnsi="Century" w:cs="Times New Roman"/>
                                  <w:kern w:val="2"/>
                                  <w:sz w:val="21"/>
                                  <w:szCs w:val="21"/>
                                </w:rPr>
                                <w:t>Connect mode</w:t>
                              </w:r>
                            </w:p>
                            <w:p w14:paraId="40D6AD97" w14:textId="77777777" w:rsidR="000C3AF1" w:rsidRDefault="000C3AF1" w:rsidP="000C3AF1">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90" name="四角形: 角を丸くする 90"/>
                        <wps:cNvSpPr/>
                        <wps:spPr>
                          <a:xfrm>
                            <a:off x="2016202" y="2179396"/>
                            <a:ext cx="163195" cy="151130"/>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AutoShape 14"/>
                        <wps:cNvSpPr>
                          <a:spLocks noChangeArrowheads="1"/>
                        </wps:cNvSpPr>
                        <wps:spPr bwMode="auto">
                          <a:xfrm>
                            <a:off x="1428769" y="1053401"/>
                            <a:ext cx="1573739" cy="248764"/>
                          </a:xfrm>
                          <a:prstGeom prst="wedgeRoundRectCallout">
                            <a:avLst>
                              <a:gd name="adj1" fmla="val -37901"/>
                              <a:gd name="adj2" fmla="val 112986"/>
                              <a:gd name="adj3" fmla="val 1666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3495E387" w14:textId="77777777" w:rsidR="000C3AF1" w:rsidRDefault="000C3AF1" w:rsidP="000C3AF1">
                              <w:pPr>
                                <w:pStyle w:val="Web"/>
                                <w:spacing w:before="0" w:beforeAutospacing="0" w:after="0" w:afterAutospacing="0"/>
                                <w:jc w:val="both"/>
                              </w:pPr>
                              <w:r>
                                <w:rPr>
                                  <w:rFonts w:ascii="Century" w:eastAsia="ＭＳ 明朝" w:hAnsi="ＭＳ 明朝" w:cs="Times New Roman" w:hint="eastAsia"/>
                                  <w:kern w:val="2"/>
                                  <w:sz w:val="21"/>
                                  <w:szCs w:val="21"/>
                                </w:rPr>
                                <w:t>ここでダブルクリック</w:t>
                              </w:r>
                            </w:p>
                          </w:txbxContent>
                        </wps:txbx>
                        <wps:bodyPr rot="0" vert="horz" wrap="square" lIns="74295" tIns="8890" rIns="74295" bIns="8890" anchor="t" anchorCtr="0" upright="1">
                          <a:noAutofit/>
                        </wps:bodyPr>
                      </wps:wsp>
                    </wpc:wpc>
                  </a:graphicData>
                </a:graphic>
              </wp:inline>
            </w:drawing>
          </mc:Choice>
          <mc:Fallback>
            <w:pict>
              <v:group w14:anchorId="4BA6DFB4" id="キャンバス 23" o:spid="_x0000_s1069" editas="canvas" style="width:423.4pt;height:317.05pt;mso-position-horizontal-relative:char;mso-position-vertical-relative:line" coordsize="53771,40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">
                <v:shape id="_x0000_s1070" type="#_x0000_t75" style="position:absolute;width:53771;height:40259;visibility:visible;mso-wrap-style:square">
                  <v:fill o:detectmouseclick="t"/>
                  <v:path o:connecttype="none"/>
                </v:shape>
                <v:shape id="図 22" o:spid="_x0000_s1071" type="#_x0000_t75" style="position:absolute;width:49609;height:31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">
                  <v:imagedata r:id="rId26" o:title=""/>
                </v:shape>
                <v:shape id="AutoShape 138" o:spid="_x0000_s1072" type="#_x0000_t61" style="position:absolute;left:1527;width:5911;height: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" adj="139,33663" fillcolor="white [3201]" strokecolor="black [3200]" strokeweight=".5pt">
                  <v:shadow on="t" color="#868686"/>
                  <v:textbox inset="5.85pt,.7pt,5.85pt,.7pt">
                    <w:txbxContent>
                      <w:p w14:paraId="518B17B2" w14:textId="77777777" w:rsidR="00877E72" w:rsidRDefault="00877E72" w:rsidP="00877E72">
                        <w:pPr>
                          <w:pStyle w:val="Web"/>
                          <w:spacing w:before="0" w:beforeAutospacing="0" w:after="0" w:afterAutospacing="0"/>
                          <w:jc w:val="center"/>
                        </w:pPr>
                        <w:r>
                          <w:rPr>
                            <w:rFonts w:ascii="Century" w:eastAsia="ＭＳ 明朝" w:hAnsi="Century" w:cs="Times New Roman"/>
                            <w:kern w:val="2"/>
                            <w:sz w:val="21"/>
                            <w:szCs w:val="21"/>
                          </w:rPr>
                          <w:t>Select</w:t>
                        </w:r>
                      </w:p>
                      <w:p w14:paraId="6018EE3D" w14:textId="77777777" w:rsidR="00877E72" w:rsidRDefault="00877E72" w:rsidP="00877E72">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四角形: 角を丸くする 75" o:spid="_x0000_s1073" style="position:absolute;top:4256;width:1631;height:15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" filled="f" strokecolor="red" strokeweight="1pt"/>
                <v:shape id="図 24" o:spid="_x0000_s1074" type="#_x0000_t75" style="position:absolute;left:19119;top:16989;width:34652;height:23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">
                  <v:imagedata r:id="rId27" o:title=""/>
                </v:shape>
                <v:shape id="AutoShape 139" o:spid="_x0000_s1075" type="#_x0000_t61" style="position:absolute;left:21793;top:17494;width:1190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" adj="69,33663" fillcolor="white [3201]" strokecolor="black [3200]" strokeweight=".5pt">
                  <v:shadow on="t" color="#868686"/>
                  <v:textbox inset="5.85pt,.7pt,5.85pt,.7pt">
                    <w:txbxContent>
                      <w:p w14:paraId="26DB2993" w14:textId="77777777" w:rsidR="000C3AF1" w:rsidRDefault="000C3AF1" w:rsidP="000C3AF1">
                        <w:pPr>
                          <w:pStyle w:val="Web"/>
                          <w:spacing w:before="0" w:beforeAutospacing="0" w:after="0" w:afterAutospacing="0"/>
                          <w:jc w:val="center"/>
                        </w:pPr>
                        <w:r>
                          <w:rPr>
                            <w:rFonts w:ascii="Century" w:eastAsia="ＭＳ 明朝" w:hAnsi="Century" w:cs="Times New Roman"/>
                            <w:kern w:val="2"/>
                            <w:sz w:val="21"/>
                            <w:szCs w:val="21"/>
                          </w:rPr>
                          <w:t>Connect mode</w:t>
                        </w:r>
                      </w:p>
                      <w:p w14:paraId="40D6AD97" w14:textId="77777777" w:rsidR="000C3AF1" w:rsidRDefault="000C3AF1" w:rsidP="000C3AF1">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四角形: 角を丸くする 90" o:spid="_x0000_s1076" style="position:absolute;left:20162;top:21793;width:1631;height:15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" filled="f" strokecolor="red" strokeweight="1p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14" o:spid="_x0000_s1077" type="#_x0000_t62" style="position:absolute;left:14287;top:10534;width:15738;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" adj="2613,35205" fillcolor="white [3201]" strokecolor="black [3200]" strokeweight=".5pt">
                  <v:shadow on="t" color="#868686"/>
                  <v:textbox inset="5.85pt,.7pt,5.85pt,.7pt">
                    <w:txbxContent>
                      <w:p w14:paraId="3495E387" w14:textId="77777777" w:rsidR="000C3AF1" w:rsidRDefault="000C3AF1" w:rsidP="000C3AF1">
                        <w:pPr>
                          <w:pStyle w:val="Web"/>
                          <w:spacing w:before="0" w:beforeAutospacing="0" w:after="0" w:afterAutospacing="0"/>
                          <w:jc w:val="both"/>
                        </w:pPr>
                        <w:r>
                          <w:rPr>
                            <w:rFonts w:ascii="Century" w:eastAsia="ＭＳ 明朝" w:hAnsi="ＭＳ 明朝" w:cs="Times New Roman" w:hint="eastAsia"/>
                            <w:kern w:val="2"/>
                            <w:sz w:val="21"/>
                            <w:szCs w:val="21"/>
                          </w:rPr>
                          <w:t>ここでダブルクリック</w:t>
                        </w:r>
                      </w:p>
                    </w:txbxContent>
                  </v:textbox>
                </v:shape>
                <w10:anchorlock/>
              </v:group>
            </w:pict>
          </mc:Fallback>
        </mc:AlternateContent>
      </w:r>
    </w:p>
    <w:p w14:paraId="5363CF94" w14:textId="77777777" w:rsidR="00561AFA" w:rsidRDefault="00561AFA" w:rsidP="00DF71C5"/>
    <w:p w14:paraId="371F4732" w14:textId="77777777" w:rsidR="00B1764E" w:rsidRDefault="00B1764E" w:rsidP="00DF71C5"/>
    <w:p w14:paraId="45FB0841" w14:textId="77777777" w:rsidR="002A79DC" w:rsidRDefault="002A79DC" w:rsidP="00DF71C5"/>
    <w:p w14:paraId="4A787D34" w14:textId="77777777" w:rsidR="00C90EB6" w:rsidRDefault="00C90EB6">
      <w:pPr>
        <w:widowControl/>
        <w:jc w:val="left"/>
      </w:pPr>
    </w:p>
    <w:p w14:paraId="0B681AB2" w14:textId="77777777" w:rsidR="00C90EB6" w:rsidRDefault="00C90EB6">
      <w:pPr>
        <w:widowControl/>
        <w:jc w:val="left"/>
      </w:pPr>
    </w:p>
    <w:p w14:paraId="33D4DA3C" w14:textId="77777777" w:rsidR="00C90EB6" w:rsidRDefault="00C90EB6">
      <w:pPr>
        <w:widowControl/>
        <w:jc w:val="left"/>
      </w:pPr>
    </w:p>
    <w:p w14:paraId="07C4F2C9" w14:textId="77777777" w:rsidR="00C90EB6" w:rsidRDefault="00C90EB6">
      <w:pPr>
        <w:widowControl/>
        <w:jc w:val="left"/>
      </w:pPr>
    </w:p>
    <w:p w14:paraId="29A2CB55" w14:textId="77777777" w:rsidR="00C90EB6" w:rsidRDefault="00C90EB6">
      <w:pPr>
        <w:widowControl/>
        <w:jc w:val="left"/>
      </w:pPr>
    </w:p>
    <w:p w14:paraId="655F4C33" w14:textId="77777777" w:rsidR="002A79DC" w:rsidRDefault="00464190" w:rsidP="00464190">
      <w:pPr>
        <w:pStyle w:val="10"/>
      </w:pPr>
      <w:bookmarkStart w:id="8" w:name="_Toc528515502"/>
      <w:r>
        <w:rPr>
          <w:rFonts w:hint="eastAsia"/>
        </w:rPr>
        <w:lastRenderedPageBreak/>
        <w:t>動作確認</w:t>
      </w:r>
      <w:bookmarkEnd w:id="8"/>
    </w:p>
    <w:p w14:paraId="13FB35F1" w14:textId="77777777" w:rsidR="00464190" w:rsidRDefault="00173F3B" w:rsidP="00DF71C5">
      <w:r>
        <w:rPr>
          <w:rFonts w:hint="eastAsia"/>
        </w:rPr>
        <w:t>「</w:t>
      </w:r>
      <w:r w:rsidR="00464190">
        <w:rPr>
          <w:rFonts w:hint="eastAsia"/>
        </w:rPr>
        <w:t>Project Toolbar</w:t>
      </w:r>
      <w:r>
        <w:rPr>
          <w:rFonts w:hint="eastAsia"/>
        </w:rPr>
        <w:t>」</w:t>
      </w:r>
      <w:r w:rsidR="00464190">
        <w:rPr>
          <w:rFonts w:hint="eastAsia"/>
        </w:rPr>
        <w:t xml:space="preserve"> </w:t>
      </w:r>
      <w:r w:rsidR="00464190">
        <w:rPr>
          <w:rFonts w:hint="eastAsia"/>
        </w:rPr>
        <w:t>の</w:t>
      </w:r>
      <w:r>
        <w:rPr>
          <w:rFonts w:hint="eastAsia"/>
        </w:rPr>
        <w:t>「</w:t>
      </w:r>
      <w:r>
        <w:rPr>
          <w:rFonts w:hint="eastAsia"/>
        </w:rPr>
        <w:t>Run</w:t>
      </w:r>
      <w:r>
        <w:rPr>
          <w:rFonts w:hint="eastAsia"/>
        </w:rPr>
        <w:t>」</w:t>
      </w:r>
      <w:r w:rsidR="00DE78EF">
        <w:rPr>
          <w:rFonts w:hint="eastAsia"/>
        </w:rPr>
        <w:t>をクリックしてシミュレーションを実行します。</w:t>
      </w:r>
    </w:p>
    <w:p w14:paraId="27512A3B" w14:textId="77777777" w:rsidR="00866342" w:rsidRDefault="00DE78EF" w:rsidP="00DF71C5">
      <w:r>
        <w:rPr>
          <w:rFonts w:hint="eastAsia"/>
        </w:rPr>
        <w:t>画面にオンラインプロッター（グラフ）が表示されれば</w:t>
      </w:r>
      <w:r w:rsidR="00866342">
        <w:rPr>
          <w:rFonts w:hint="eastAsia"/>
        </w:rPr>
        <w:t>気象データが読み込まれています。</w:t>
      </w:r>
    </w:p>
    <w:p w14:paraId="6FCDDE71" w14:textId="77777777" w:rsidR="00866342" w:rsidRDefault="00866342" w:rsidP="00DF71C5">
      <w:r>
        <w:rPr>
          <w:rFonts w:hint="eastAsia"/>
        </w:rPr>
        <w:t>気象データの値と比較して正しく読み込まれているか確認してください。</w:t>
      </w:r>
    </w:p>
    <w:p w14:paraId="47DB7A0E" w14:textId="77777777" w:rsidR="000C3AF1" w:rsidRDefault="000C3AF1" w:rsidP="00DF71C5">
      <w:r>
        <w:rPr>
          <w:rFonts w:hint="eastAsia"/>
          <w:noProof/>
        </w:rPr>
        <mc:AlternateContent>
          <mc:Choice Requires="wpc">
            <w:drawing>
              <wp:inline distT="0" distB="0" distL="0" distR="0" wp14:anchorId="5D815058" wp14:editId="44F41CF4">
                <wp:extent cx="5400040" cy="4554393"/>
                <wp:effectExtent l="0" t="0" r="0" b="0"/>
                <wp:docPr id="27" name="キャンバス 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図 32"/>
                          <pic:cNvPicPr>
                            <a:picLocks noChangeAspect="1"/>
                          </pic:cNvPicPr>
                        </pic:nvPicPr>
                        <pic:blipFill>
                          <a:blip r:embed="rId28"/>
                          <a:stretch>
                            <a:fillRect/>
                          </a:stretch>
                        </pic:blipFill>
                        <pic:spPr>
                          <a:xfrm>
                            <a:off x="0" y="0"/>
                            <a:ext cx="4948269" cy="3150235"/>
                          </a:xfrm>
                          <a:prstGeom prst="rect">
                            <a:avLst/>
                          </a:prstGeom>
                        </pic:spPr>
                      </pic:pic>
                      <wps:wsp>
                        <wps:cNvPr id="92" name="AutoShape 140"/>
                        <wps:cNvSpPr>
                          <a:spLocks noChangeArrowheads="1"/>
                        </wps:cNvSpPr>
                        <wps:spPr bwMode="auto">
                          <a:xfrm>
                            <a:off x="193648" y="2206692"/>
                            <a:ext cx="606425" cy="266065"/>
                          </a:xfrm>
                          <a:prstGeom prst="wedgeRectCallout">
                            <a:avLst>
                              <a:gd name="adj1" fmla="val -49370"/>
                              <a:gd name="adj2" fmla="val 105847"/>
                            </a:avLst>
                          </a:prstGeom>
                          <a:solidFill>
                            <a:schemeClr val="lt1">
                              <a:lumMod val="100000"/>
                              <a:lumOff val="0"/>
                            </a:schemeClr>
                          </a:solidFill>
                          <a:ln w="6350">
                            <a:solidFill>
                              <a:schemeClr val="dk1">
                                <a:lumMod val="100000"/>
                                <a:lumOff val="0"/>
                              </a:schemeClr>
                            </a:solidFill>
                            <a:miter lim="800000"/>
                            <a:headEnd/>
                            <a:tailEnd/>
                          </a:ln>
                          <a:effectLst>
                            <a:outerShdw dist="35921" dir="2700000" algn="ctr" rotWithShape="0">
                              <a:srgbClr val="868686"/>
                            </a:outerShdw>
                          </a:effectLst>
                        </wps:spPr>
                        <wps:txbx>
                          <w:txbxContent>
                            <w:p w14:paraId="2B7A50EB" w14:textId="77777777" w:rsidR="000C3AF1" w:rsidRDefault="000C3AF1" w:rsidP="000C3AF1">
                              <w:pPr>
                                <w:pStyle w:val="Web"/>
                                <w:spacing w:before="0" w:beforeAutospacing="0" w:after="0" w:afterAutospacing="0"/>
                                <w:jc w:val="center"/>
                              </w:pPr>
                              <w:r>
                                <w:rPr>
                                  <w:rFonts w:ascii="Century" w:eastAsia="ＭＳ 明朝" w:hAnsi="Century" w:cs="Times New Roman"/>
                                  <w:kern w:val="2"/>
                                  <w:sz w:val="21"/>
                                  <w:szCs w:val="21"/>
                                </w:rPr>
                                <w:t>Run</w:t>
                              </w:r>
                            </w:p>
                            <w:p w14:paraId="0E7F0856" w14:textId="77777777" w:rsidR="000C3AF1" w:rsidRDefault="000C3AF1" w:rsidP="000C3AF1">
                              <w:pPr>
                                <w:pStyle w:val="Web"/>
                                <w:spacing w:before="0" w:beforeAutospacing="0" w:after="0" w:afterAutospacing="0"/>
                                <w:jc w:val="both"/>
                              </w:pPr>
                              <w:r>
                                <w:rPr>
                                  <w:rFonts w:ascii="Century" w:eastAsia="ＭＳ 明朝" w:hAnsi="Century" w:cs="Times New Roman"/>
                                  <w:kern w:val="2"/>
                                  <w:sz w:val="21"/>
                                  <w:szCs w:val="21"/>
                                </w:rPr>
                                <w:t> </w:t>
                              </w:r>
                            </w:p>
                          </w:txbxContent>
                        </wps:txbx>
                        <wps:bodyPr rot="0" vert="horz" wrap="square" lIns="74295" tIns="8890" rIns="74295" bIns="8890" anchor="t" anchorCtr="0" upright="1">
                          <a:noAutofit/>
                        </wps:bodyPr>
                      </wps:wsp>
                      <wps:wsp>
                        <wps:cNvPr id="93" name="四角形: 角を丸くする 93"/>
                        <wps:cNvSpPr/>
                        <wps:spPr>
                          <a:xfrm>
                            <a:off x="0" y="2602477"/>
                            <a:ext cx="163195" cy="150495"/>
                          </a:xfrm>
                          <a:prstGeom prst="roundRect">
                            <a:avLst/>
                          </a:prstGeom>
                          <a:noFill/>
                          <a:ln w="1270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4" name="図 64"/>
                          <pic:cNvPicPr>
                            <a:picLocks noChangeAspect="1"/>
                          </pic:cNvPicPr>
                        </pic:nvPicPr>
                        <pic:blipFill>
                          <a:blip r:embed="rId29"/>
                          <a:stretch>
                            <a:fillRect/>
                          </a:stretch>
                        </pic:blipFill>
                        <pic:spPr>
                          <a:xfrm>
                            <a:off x="1903863" y="2033378"/>
                            <a:ext cx="3496177" cy="2485425"/>
                          </a:xfrm>
                          <a:prstGeom prst="rect">
                            <a:avLst/>
                          </a:prstGeom>
                        </pic:spPr>
                      </pic:pic>
                    </wpc:wpc>
                  </a:graphicData>
                </a:graphic>
              </wp:inline>
            </w:drawing>
          </mc:Choice>
          <mc:Fallback>
            <w:pict>
              <v:group w14:anchorId="5D815058" id="キャンバス 27" o:spid="_x0000_s1078" editas="canvas" style="width:425.2pt;height:358.6pt;mso-position-horizontal-relative:char;mso-position-vertical-relative:line" coordsize="54000,45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">
                <v:shape id="_x0000_s1079" type="#_x0000_t75" style="position:absolute;width:54000;height:45542;visibility:visible;mso-wrap-style:square">
                  <v:fill o:detectmouseclick="t"/>
                  <v:path o:connecttype="none"/>
                </v:shape>
                <v:shape id="図 32" o:spid="_x0000_s1080" type="#_x0000_t75" style="position:absolute;width:49482;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">
                  <v:imagedata r:id="rId30" o:title=""/>
                </v:shape>
                <v:shape id="AutoShape 140" o:spid="_x0000_s1081" type="#_x0000_t61" style="position:absolute;left:1936;top:22066;width:6064;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" adj="136,33663" fillcolor="white [3201]" strokecolor="black [3200]" strokeweight=".5pt">
                  <v:shadow on="t" color="#868686"/>
                  <v:textbox inset="5.85pt,.7pt,5.85pt,.7pt">
                    <w:txbxContent>
                      <w:p w14:paraId="2B7A50EB" w14:textId="77777777" w:rsidR="000C3AF1" w:rsidRDefault="000C3AF1" w:rsidP="000C3AF1">
                        <w:pPr>
                          <w:pStyle w:val="Web"/>
                          <w:spacing w:before="0" w:beforeAutospacing="0" w:after="0" w:afterAutospacing="0"/>
                          <w:jc w:val="center"/>
                        </w:pPr>
                        <w:r>
                          <w:rPr>
                            <w:rFonts w:ascii="Century" w:eastAsia="ＭＳ 明朝" w:hAnsi="Century" w:cs="Times New Roman"/>
                            <w:kern w:val="2"/>
                            <w:sz w:val="21"/>
                            <w:szCs w:val="21"/>
                          </w:rPr>
                          <w:t>Run</w:t>
                        </w:r>
                      </w:p>
                      <w:p w14:paraId="0E7F0856" w14:textId="77777777" w:rsidR="000C3AF1" w:rsidRDefault="000C3AF1" w:rsidP="000C3AF1">
                        <w:pPr>
                          <w:pStyle w:val="Web"/>
                          <w:spacing w:before="0" w:beforeAutospacing="0" w:after="0" w:afterAutospacing="0"/>
                          <w:jc w:val="both"/>
                        </w:pPr>
                        <w:r>
                          <w:rPr>
                            <w:rFonts w:ascii="Century" w:eastAsia="ＭＳ 明朝" w:hAnsi="Century" w:cs="Times New Roman"/>
                            <w:kern w:val="2"/>
                            <w:sz w:val="21"/>
                            <w:szCs w:val="21"/>
                          </w:rPr>
                          <w:t> </w:t>
                        </w:r>
                      </w:p>
                    </w:txbxContent>
                  </v:textbox>
                </v:shape>
                <v:roundrect id="四角形: 角を丸くする 93" o:spid="_x0000_s1082" style="position:absolute;top:26024;width:1631;height:15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" filled="f" strokecolor="red" strokeweight="1pt"/>
                <v:shape id="図 64" o:spid="_x0000_s1083" type="#_x0000_t75" style="position:absolute;left:19038;top:20333;width:34962;height:248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">
                  <v:imagedata r:id="rId31" o:title=""/>
                </v:shape>
                <w10:anchorlock/>
              </v:group>
            </w:pict>
          </mc:Fallback>
        </mc:AlternateContent>
      </w:r>
    </w:p>
    <w:p w14:paraId="49E63F3B" w14:textId="77777777" w:rsidR="00C90EB6" w:rsidRDefault="00C90EB6" w:rsidP="00DF71C5">
      <w:r>
        <w:rPr>
          <w:rFonts w:hint="eastAsia"/>
        </w:rPr>
        <w:t>ヒント！</w:t>
      </w:r>
    </w:p>
    <w:p w14:paraId="2114939A" w14:textId="77777777" w:rsidR="00C90EB6" w:rsidRDefault="00592D92" w:rsidP="00DF71C5">
      <w:r>
        <w:rPr>
          <w:rFonts w:hint="eastAsia"/>
        </w:rPr>
        <w:t>既定では軸の最小値、最大値は</w:t>
      </w:r>
      <w:r>
        <w:rPr>
          <w:rFonts w:hint="eastAsia"/>
        </w:rPr>
        <w:t>0~1000</w:t>
      </w:r>
      <w:r>
        <w:rPr>
          <w:rFonts w:hint="eastAsia"/>
        </w:rPr>
        <w:t>に設定されています。軸の設定を調整するとグラフが見やすくなります。軸をクリックして、設定ダイアログを表示して設定します。</w:t>
      </w:r>
    </w:p>
    <w:p w14:paraId="2D6F3444" w14:textId="77777777" w:rsidR="00592D92" w:rsidRDefault="00592D92" w:rsidP="00DF71C5">
      <w:r>
        <w:rPr>
          <w:rFonts w:hint="eastAsia"/>
        </w:rPr>
        <w:t>例）相対湿度を表示する軸を</w:t>
      </w:r>
      <w:r>
        <w:rPr>
          <w:rFonts w:hint="eastAsia"/>
        </w:rPr>
        <w:t>0~100</w:t>
      </w:r>
      <w:r>
        <w:rPr>
          <w:rFonts w:hint="eastAsia"/>
        </w:rPr>
        <w:t>に設定する。</w:t>
      </w:r>
    </w:p>
    <w:p w14:paraId="1E34ECD2" w14:textId="77777777" w:rsidR="00982E01" w:rsidRDefault="00670AB1" w:rsidP="00592D92">
      <w:r>
        <w:rPr>
          <w:noProof/>
        </w:rPr>
        <mc:AlternateContent>
          <mc:Choice Requires="wpc">
            <w:drawing>
              <wp:inline distT="0" distB="0" distL="0" distR="0" wp14:anchorId="6407A670" wp14:editId="148902D0">
                <wp:extent cx="5400040" cy="1986243"/>
                <wp:effectExtent l="0" t="0" r="0" b="0"/>
                <wp:docPr id="68" name="キャンバス 6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9" name="図 69"/>
                          <pic:cNvPicPr>
                            <a:picLocks noChangeAspect="1"/>
                          </pic:cNvPicPr>
                        </pic:nvPicPr>
                        <pic:blipFill>
                          <a:blip r:embed="rId32"/>
                          <a:stretch>
                            <a:fillRect/>
                          </a:stretch>
                        </pic:blipFill>
                        <pic:spPr>
                          <a:xfrm>
                            <a:off x="0" y="1"/>
                            <a:ext cx="2743200" cy="1950244"/>
                          </a:xfrm>
                          <a:prstGeom prst="rect">
                            <a:avLst/>
                          </a:prstGeom>
                        </pic:spPr>
                      </pic:pic>
                    </wpc:wpc>
                  </a:graphicData>
                </a:graphic>
              </wp:inline>
            </w:drawing>
          </mc:Choice>
          <mc:Fallback>
            <w:pict>
              <v:group w14:anchorId="5083D6F9" id="キャンバス 68" o:spid="_x0000_s1026" editas="canvas" style="width:425.2pt;height:156.4pt;mso-position-horizontal-relative:char;mso-position-vertical-relative:line" coordsize="54000,19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">
                <v:shape id="_x0000_s1027" type="#_x0000_t75" style="position:absolute;width:54000;height:19856;visibility:visible;mso-wrap-style:square">
                  <v:fill o:detectmouseclick="t"/>
                  <v:path o:connecttype="none"/>
                </v:shape>
                <v:shape id="図 69" o:spid="_x0000_s1028" type="#_x0000_t75" style="position:absolute;width:27432;height:19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">
                  <v:imagedata r:id="rId33" o:title=""/>
                </v:shape>
                <w10:anchorlock/>
              </v:group>
            </w:pict>
          </mc:Fallback>
        </mc:AlternateContent>
      </w:r>
    </w:p>
    <w:p w14:paraId="6F6DFF24" w14:textId="77777777" w:rsidR="00592D92" w:rsidRDefault="00592D92" w:rsidP="00592D92">
      <w:pPr>
        <w:pStyle w:val="10"/>
      </w:pPr>
      <w:bookmarkStart w:id="9" w:name="_Toc528515503"/>
      <w:r>
        <w:rPr>
          <w:rFonts w:hint="eastAsia"/>
        </w:rPr>
        <w:lastRenderedPageBreak/>
        <w:t>日射量の計算</w:t>
      </w:r>
      <w:bookmarkEnd w:id="9"/>
    </w:p>
    <w:p w14:paraId="69E1F386" w14:textId="77777777" w:rsidR="00592D92" w:rsidRDefault="00C65AE0" w:rsidP="00592D92">
      <w:r>
        <w:rPr>
          <w:rFonts w:hint="eastAsia"/>
        </w:rPr>
        <w:t>方位別の日射量</w:t>
      </w:r>
      <w:r w:rsidR="00592D92">
        <w:rPr>
          <w:rFonts w:hint="eastAsia"/>
        </w:rPr>
        <w:t>を計算します。</w:t>
      </w:r>
    </w:p>
    <w:p w14:paraId="1C4847CE" w14:textId="77777777" w:rsidR="00592D92" w:rsidRDefault="00592D92" w:rsidP="00592D92">
      <w:r>
        <w:rPr>
          <w:rFonts w:hint="eastAsia"/>
        </w:rPr>
        <w:t>はじめに</w:t>
      </w:r>
      <w:r>
        <w:rPr>
          <w:rFonts w:hint="eastAsia"/>
        </w:rPr>
        <w:t>Type15-6</w:t>
      </w:r>
      <w:r>
        <w:rPr>
          <w:rFonts w:hint="eastAsia"/>
        </w:rPr>
        <w:t>のアイコンをダブルクリックして「</w:t>
      </w:r>
      <w:r>
        <w:rPr>
          <w:rFonts w:hint="eastAsia"/>
        </w:rPr>
        <w:t>Variable Window</w:t>
      </w:r>
      <w:r>
        <w:rPr>
          <w:rFonts w:hint="eastAsia"/>
        </w:rPr>
        <w:t>」を表示します。</w:t>
      </w:r>
    </w:p>
    <w:p w14:paraId="1BF7616F" w14:textId="77777777" w:rsidR="00592D92" w:rsidRPr="00592D92" w:rsidRDefault="00592D92" w:rsidP="00592D92"/>
    <w:p w14:paraId="7C61B09E" w14:textId="77777777" w:rsidR="00592D92" w:rsidRDefault="00592D92" w:rsidP="00592D92">
      <w:pPr>
        <w:pStyle w:val="2"/>
      </w:pPr>
      <w:bookmarkStart w:id="10" w:name="_Toc528515504"/>
      <w:r>
        <w:rPr>
          <w:rFonts w:hint="eastAsia"/>
        </w:rPr>
        <w:t>方位数の設定</w:t>
      </w:r>
      <w:bookmarkEnd w:id="10"/>
    </w:p>
    <w:p w14:paraId="4AC1A0AC" w14:textId="77777777" w:rsidR="00592D92" w:rsidRDefault="00592D92" w:rsidP="00592D92">
      <w:r>
        <w:rPr>
          <w:rFonts w:hint="eastAsia"/>
        </w:rPr>
        <w:t>「</w:t>
      </w:r>
      <w:r>
        <w:rPr>
          <w:rFonts w:hint="eastAsia"/>
        </w:rPr>
        <w:t>Parameter</w:t>
      </w:r>
      <w:r>
        <w:rPr>
          <w:rFonts w:hint="eastAsia"/>
        </w:rPr>
        <w:t>」タブで東西南北の</w:t>
      </w:r>
      <w:r>
        <w:rPr>
          <w:rFonts w:hint="eastAsia"/>
        </w:rPr>
        <w:t>4</w:t>
      </w:r>
      <w:r>
        <w:rPr>
          <w:rFonts w:hint="eastAsia"/>
        </w:rPr>
        <w:t>方位分の設定を行います。「</w:t>
      </w:r>
      <w:r>
        <w:rPr>
          <w:rFonts w:hint="eastAsia"/>
        </w:rPr>
        <w:t>Number of surfaces</w:t>
      </w:r>
      <w:r>
        <w:rPr>
          <w:rFonts w:hint="eastAsia"/>
        </w:rPr>
        <w:t>」の項目に</w:t>
      </w:r>
      <w:r>
        <w:rPr>
          <w:rFonts w:hint="eastAsia"/>
        </w:rPr>
        <w:t>4</w:t>
      </w:r>
      <w:r>
        <w:rPr>
          <w:rFonts w:hint="eastAsia"/>
        </w:rPr>
        <w:t>を入力します。</w:t>
      </w:r>
    </w:p>
    <w:p w14:paraId="013DC952" w14:textId="77777777" w:rsidR="00670AB1" w:rsidRDefault="00670AB1" w:rsidP="00592D92">
      <w:r>
        <w:rPr>
          <w:rFonts w:hint="eastAsia"/>
          <w:noProof/>
        </w:rPr>
        <mc:AlternateContent>
          <mc:Choice Requires="wpc">
            <w:drawing>
              <wp:inline distT="0" distB="0" distL="0" distR="0" wp14:anchorId="673D9D28" wp14:editId="41C2FF31">
                <wp:extent cx="5400040" cy="2709081"/>
                <wp:effectExtent l="0" t="0" r="0" b="0"/>
                <wp:docPr id="70" name="キャンバス 7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6" name="図 76"/>
                          <pic:cNvPicPr>
                            <a:picLocks noChangeAspect="1"/>
                          </pic:cNvPicPr>
                        </pic:nvPicPr>
                        <pic:blipFill>
                          <a:blip r:embed="rId34"/>
                          <a:stretch>
                            <a:fillRect/>
                          </a:stretch>
                        </pic:blipFill>
                        <pic:spPr>
                          <a:xfrm>
                            <a:off x="0" y="0"/>
                            <a:ext cx="4282021" cy="2708910"/>
                          </a:xfrm>
                          <a:prstGeom prst="rect">
                            <a:avLst/>
                          </a:prstGeom>
                        </pic:spPr>
                      </pic:pic>
                    </wpc:wpc>
                  </a:graphicData>
                </a:graphic>
              </wp:inline>
            </w:drawing>
          </mc:Choice>
          <mc:Fallback>
            <w:pict>
              <v:group w14:anchorId="1A0BA785" id="キャンバス 70" o:spid="_x0000_s1026" editas="canvas" style="width:425.2pt;height:213.3pt;mso-position-horizontal-relative:char;mso-position-vertical-relative:line" coordsize="54000,27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">
                <v:shape id="_x0000_s1027" type="#_x0000_t75" style="position:absolute;width:54000;height:27089;visibility:visible;mso-wrap-style:square">
                  <v:fill o:detectmouseclick="t"/>
                  <v:path o:connecttype="none"/>
                </v:shape>
                <v:shape id="図 76" o:spid="_x0000_s1028" type="#_x0000_t75" style="position:absolute;width:42820;height:27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">
                  <v:imagedata r:id="rId35" o:title=""/>
                </v:shape>
                <w10:anchorlock/>
              </v:group>
            </w:pict>
          </mc:Fallback>
        </mc:AlternateContent>
      </w:r>
    </w:p>
    <w:p w14:paraId="3A60F24E" w14:textId="77777777" w:rsidR="00592D92" w:rsidRDefault="00592D92" w:rsidP="00592D92">
      <w:pPr>
        <w:rPr>
          <w:rFonts w:ascii="Helvetica" w:eastAsia="平成角ゴシック" w:hAnsi="Helvetica"/>
          <w:sz w:val="28"/>
          <w:szCs w:val="20"/>
        </w:rPr>
      </w:pPr>
    </w:p>
    <w:p w14:paraId="343C77EC" w14:textId="77777777" w:rsidR="00592D92" w:rsidRDefault="00592D92" w:rsidP="00592D92">
      <w:pPr>
        <w:pStyle w:val="2"/>
      </w:pPr>
      <w:bookmarkStart w:id="11" w:name="_Toc528515505"/>
      <w:r>
        <w:rPr>
          <w:rFonts w:hint="eastAsia"/>
        </w:rPr>
        <w:t>方位の設定</w:t>
      </w:r>
      <w:bookmarkEnd w:id="11"/>
    </w:p>
    <w:p w14:paraId="0ED17905" w14:textId="77777777" w:rsidR="00592D92" w:rsidRDefault="00592D92" w:rsidP="00592D92">
      <w:r>
        <w:rPr>
          <w:rFonts w:hint="eastAsia"/>
        </w:rPr>
        <w:t>各方位は壁の方位（</w:t>
      </w:r>
      <w:r>
        <w:rPr>
          <w:rFonts w:hint="eastAsia"/>
        </w:rPr>
        <w:t>Azimuth</w:t>
      </w:r>
      <w:r>
        <w:rPr>
          <w:rFonts w:hint="eastAsia"/>
        </w:rPr>
        <w:t>）と傾斜角度</w:t>
      </w:r>
      <w:r>
        <w:rPr>
          <w:rFonts w:hint="eastAsia"/>
        </w:rPr>
        <w:t>(Slope)</w:t>
      </w:r>
      <w:r>
        <w:rPr>
          <w:rFonts w:hint="eastAsia"/>
        </w:rPr>
        <w:t>で設定します。</w:t>
      </w:r>
    </w:p>
    <w:p w14:paraId="151C77F5" w14:textId="77777777" w:rsidR="00592D92" w:rsidRDefault="006F2BCD" w:rsidP="00592D92">
      <w:r>
        <w:rPr>
          <w:noProof/>
        </w:rPr>
        <mc:AlternateContent>
          <mc:Choice Requires="wpg">
            <w:drawing>
              <wp:anchor distT="0" distB="0" distL="114300" distR="114300" simplePos="0" relativeHeight="251775488" behindDoc="0" locked="0" layoutInCell="1" allowOverlap="1" wp14:anchorId="70C4D7B6" wp14:editId="4A9443F3">
                <wp:simplePos x="0" y="0"/>
                <wp:positionH relativeFrom="column">
                  <wp:posOffset>3346450</wp:posOffset>
                </wp:positionH>
                <wp:positionV relativeFrom="paragraph">
                  <wp:posOffset>405765</wp:posOffset>
                </wp:positionV>
                <wp:extent cx="2338070" cy="1968500"/>
                <wp:effectExtent l="0" t="0" r="0" b="0"/>
                <wp:wrapNone/>
                <wp:docPr id="3"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38070" cy="1968500"/>
                          <a:chOff x="2780" y="4714"/>
                          <a:chExt cx="3632" cy="3058"/>
                        </a:xfrm>
                      </wpg:grpSpPr>
                      <wpg:grpSp>
                        <wpg:cNvPr id="4" name="Group 156"/>
                        <wpg:cNvGrpSpPr>
                          <a:grpSpLocks/>
                        </wpg:cNvGrpSpPr>
                        <wpg:grpSpPr bwMode="auto">
                          <a:xfrm>
                            <a:off x="3645" y="5366"/>
                            <a:ext cx="1754" cy="1754"/>
                            <a:chOff x="0" y="0"/>
                            <a:chExt cx="2853" cy="2853"/>
                          </a:xfrm>
                        </wpg:grpSpPr>
                        <wps:wsp>
                          <wps:cNvPr id="5" name="Freeform 157"/>
                          <wps:cNvSpPr>
                            <a:spLocks/>
                          </wps:cNvSpPr>
                          <wps:spPr bwMode="auto">
                            <a:xfrm>
                              <a:off x="0" y="0"/>
                              <a:ext cx="2853" cy="2853"/>
                            </a:xfrm>
                            <a:custGeom>
                              <a:avLst/>
                              <a:gdLst>
                                <a:gd name="T0" fmla="*/ 2372 w 2853"/>
                                <a:gd name="T1" fmla="*/ 385 h 2853"/>
                                <a:gd name="T2" fmla="*/ 2292 w 2853"/>
                                <a:gd name="T3" fmla="*/ 317 h 2853"/>
                                <a:gd name="T4" fmla="*/ 2210 w 2853"/>
                                <a:gd name="T5" fmla="*/ 254 h 2853"/>
                                <a:gd name="T6" fmla="*/ 2122 w 2853"/>
                                <a:gd name="T7" fmla="*/ 197 h 2853"/>
                                <a:gd name="T8" fmla="*/ 2030 w 2853"/>
                                <a:gd name="T9" fmla="*/ 147 h 2853"/>
                                <a:gd name="T10" fmla="*/ 1934 w 2853"/>
                                <a:gd name="T11" fmla="*/ 104 h 2853"/>
                                <a:gd name="T12" fmla="*/ 1834 w 2853"/>
                                <a:gd name="T13" fmla="*/ 66 h 2853"/>
                                <a:gd name="T14" fmla="*/ 1732 w 2853"/>
                                <a:gd name="T15" fmla="*/ 37 h 2853"/>
                                <a:gd name="T16" fmla="*/ 1625 w 2853"/>
                                <a:gd name="T17" fmla="*/ 17 h 2853"/>
                                <a:gd name="T18" fmla="*/ 1517 w 2853"/>
                                <a:gd name="T19" fmla="*/ 4 h 2853"/>
                                <a:gd name="T20" fmla="*/ 1406 w 2853"/>
                                <a:gd name="T21" fmla="*/ 0 h 2853"/>
                                <a:gd name="T22" fmla="*/ 1192 w 2853"/>
                                <a:gd name="T23" fmla="*/ 16 h 2853"/>
                                <a:gd name="T24" fmla="*/ 988 w 2853"/>
                                <a:gd name="T25" fmla="*/ 63 h 2853"/>
                                <a:gd name="T26" fmla="*/ 797 w 2853"/>
                                <a:gd name="T27" fmla="*/ 138 h 2853"/>
                                <a:gd name="T28" fmla="*/ 620 w 2853"/>
                                <a:gd name="T29" fmla="*/ 241 h 2853"/>
                                <a:gd name="T30" fmla="*/ 461 w 2853"/>
                                <a:gd name="T31" fmla="*/ 366 h 2853"/>
                                <a:gd name="T32" fmla="*/ 321 w 2853"/>
                                <a:gd name="T33" fmla="*/ 512 h 2853"/>
                                <a:gd name="T34" fmla="*/ 203 w 2853"/>
                                <a:gd name="T35" fmla="*/ 677 h 2853"/>
                                <a:gd name="T36" fmla="*/ 111 w 2853"/>
                                <a:gd name="T37" fmla="*/ 859 h 2853"/>
                                <a:gd name="T38" fmla="*/ 45 w 2853"/>
                                <a:gd name="T39" fmla="*/ 1055 h 2853"/>
                                <a:gd name="T40" fmla="*/ 7 w 2853"/>
                                <a:gd name="T41" fmla="*/ 1262 h 2853"/>
                                <a:gd name="T42" fmla="*/ 1 w 2853"/>
                                <a:gd name="T43" fmla="*/ 1480 h 2853"/>
                                <a:gd name="T44" fmla="*/ 30 w 2853"/>
                                <a:gd name="T45" fmla="*/ 1696 h 2853"/>
                                <a:gd name="T46" fmla="*/ 91 w 2853"/>
                                <a:gd name="T47" fmla="*/ 1901 h 2853"/>
                                <a:gd name="T48" fmla="*/ 179 w 2853"/>
                                <a:gd name="T49" fmla="*/ 2092 h 2853"/>
                                <a:gd name="T50" fmla="*/ 295 w 2853"/>
                                <a:gd name="T51" fmla="*/ 2267 h 2853"/>
                                <a:gd name="T52" fmla="*/ 434 w 2853"/>
                                <a:gd name="T53" fmla="*/ 2421 h 2853"/>
                                <a:gd name="T54" fmla="*/ 509 w 2853"/>
                                <a:gd name="T55" fmla="*/ 2493 h 2853"/>
                                <a:gd name="T56" fmla="*/ 588 w 2853"/>
                                <a:gd name="T57" fmla="*/ 2559 h 2853"/>
                                <a:gd name="T58" fmla="*/ 673 w 2853"/>
                                <a:gd name="T59" fmla="*/ 2620 h 2853"/>
                                <a:gd name="T60" fmla="*/ 762 w 2853"/>
                                <a:gd name="T61" fmla="*/ 2674 h 2853"/>
                                <a:gd name="T62" fmla="*/ 856 w 2853"/>
                                <a:gd name="T63" fmla="*/ 2722 h 2853"/>
                                <a:gd name="T64" fmla="*/ 954 w 2853"/>
                                <a:gd name="T65" fmla="*/ 2764 h 2853"/>
                                <a:gd name="T66" fmla="*/ 1053 w 2853"/>
                                <a:gd name="T67" fmla="*/ 2797 h 2853"/>
                                <a:gd name="T68" fmla="*/ 1158 w 2853"/>
                                <a:gd name="T69" fmla="*/ 2823 h 2853"/>
                                <a:gd name="T70" fmla="*/ 1265 w 2853"/>
                                <a:gd name="T71" fmla="*/ 2841 h 2853"/>
                                <a:gd name="T72" fmla="*/ 1375 w 2853"/>
                                <a:gd name="T73" fmla="*/ 2852 h 2853"/>
                                <a:gd name="T74" fmla="*/ 1520 w 2853"/>
                                <a:gd name="T75" fmla="*/ 2852 h 2853"/>
                                <a:gd name="T76" fmla="*/ 1732 w 2853"/>
                                <a:gd name="T77" fmla="*/ 2824 h 2853"/>
                                <a:gd name="T78" fmla="*/ 1931 w 2853"/>
                                <a:gd name="T79" fmla="*/ 2768 h 2853"/>
                                <a:gd name="T80" fmla="*/ 2118 w 2853"/>
                                <a:gd name="T81" fmla="*/ 2683 h 2853"/>
                                <a:gd name="T82" fmla="*/ 2290 w 2853"/>
                                <a:gd name="T83" fmla="*/ 2573 h 2853"/>
                                <a:gd name="T84" fmla="*/ 2442 w 2853"/>
                                <a:gd name="T85" fmla="*/ 2442 h 2853"/>
                                <a:gd name="T86" fmla="*/ 2573 w 2853"/>
                                <a:gd name="T87" fmla="*/ 2290 h 2853"/>
                                <a:gd name="T88" fmla="*/ 2683 w 2853"/>
                                <a:gd name="T89" fmla="*/ 2118 h 2853"/>
                                <a:gd name="T90" fmla="*/ 2768 w 2853"/>
                                <a:gd name="T91" fmla="*/ 1931 h 2853"/>
                                <a:gd name="T92" fmla="*/ 2824 w 2853"/>
                                <a:gd name="T93" fmla="*/ 1732 h 2853"/>
                                <a:gd name="T94" fmla="*/ 2852 w 2853"/>
                                <a:gd name="T95" fmla="*/ 1520 h 2853"/>
                                <a:gd name="T96" fmla="*/ 2846 w 2853"/>
                                <a:gd name="T97" fmla="*/ 1301 h 2853"/>
                                <a:gd name="T98" fmla="*/ 2807 w 2853"/>
                                <a:gd name="T99" fmla="*/ 1088 h 2853"/>
                                <a:gd name="T100" fmla="*/ 2736 w 2853"/>
                                <a:gd name="T101" fmla="*/ 888 h 2853"/>
                                <a:gd name="T102" fmla="*/ 2640 w 2853"/>
                                <a:gd name="T103" fmla="*/ 703 h 2853"/>
                                <a:gd name="T104" fmla="*/ 2516 w 2853"/>
                                <a:gd name="T105" fmla="*/ 535 h 28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Lst>
                              <a:rect l="0" t="0" r="r" b="b"/>
                              <a:pathLst>
                                <a:path w="2853" h="2853">
                                  <a:moveTo>
                                    <a:pt x="2421" y="434"/>
                                  </a:moveTo>
                                  <a:lnTo>
                                    <a:pt x="2396" y="409"/>
                                  </a:lnTo>
                                  <a:lnTo>
                                    <a:pt x="2372" y="385"/>
                                  </a:lnTo>
                                  <a:lnTo>
                                    <a:pt x="2346" y="362"/>
                                  </a:lnTo>
                                  <a:lnTo>
                                    <a:pt x="2320" y="339"/>
                                  </a:lnTo>
                                  <a:lnTo>
                                    <a:pt x="2292" y="317"/>
                                  </a:lnTo>
                                  <a:lnTo>
                                    <a:pt x="2267" y="295"/>
                                  </a:lnTo>
                                  <a:lnTo>
                                    <a:pt x="2238" y="274"/>
                                  </a:lnTo>
                                  <a:lnTo>
                                    <a:pt x="2210" y="254"/>
                                  </a:lnTo>
                                  <a:lnTo>
                                    <a:pt x="2182" y="233"/>
                                  </a:lnTo>
                                  <a:lnTo>
                                    <a:pt x="2151" y="215"/>
                                  </a:lnTo>
                                  <a:lnTo>
                                    <a:pt x="2122" y="197"/>
                                  </a:lnTo>
                                  <a:lnTo>
                                    <a:pt x="2092" y="179"/>
                                  </a:lnTo>
                                  <a:lnTo>
                                    <a:pt x="2061" y="163"/>
                                  </a:lnTo>
                                  <a:lnTo>
                                    <a:pt x="2030" y="147"/>
                                  </a:lnTo>
                                  <a:lnTo>
                                    <a:pt x="1999" y="131"/>
                                  </a:lnTo>
                                  <a:lnTo>
                                    <a:pt x="1967" y="117"/>
                                  </a:lnTo>
                                  <a:lnTo>
                                    <a:pt x="1934" y="104"/>
                                  </a:lnTo>
                                  <a:lnTo>
                                    <a:pt x="1901" y="91"/>
                                  </a:lnTo>
                                  <a:lnTo>
                                    <a:pt x="1867" y="78"/>
                                  </a:lnTo>
                                  <a:lnTo>
                                    <a:pt x="1834" y="66"/>
                                  </a:lnTo>
                                  <a:lnTo>
                                    <a:pt x="1801" y="56"/>
                                  </a:lnTo>
                                  <a:lnTo>
                                    <a:pt x="1767" y="48"/>
                                  </a:lnTo>
                                  <a:lnTo>
                                    <a:pt x="1732" y="37"/>
                                  </a:lnTo>
                                  <a:lnTo>
                                    <a:pt x="1696" y="30"/>
                                  </a:lnTo>
                                  <a:lnTo>
                                    <a:pt x="1661" y="23"/>
                                  </a:lnTo>
                                  <a:lnTo>
                                    <a:pt x="1625" y="17"/>
                                  </a:lnTo>
                                  <a:lnTo>
                                    <a:pt x="1589" y="12"/>
                                  </a:lnTo>
                                  <a:lnTo>
                                    <a:pt x="1553" y="7"/>
                                  </a:lnTo>
                                  <a:lnTo>
                                    <a:pt x="1517" y="4"/>
                                  </a:lnTo>
                                  <a:lnTo>
                                    <a:pt x="1480" y="1"/>
                                  </a:lnTo>
                                  <a:lnTo>
                                    <a:pt x="1444" y="0"/>
                                  </a:lnTo>
                                  <a:lnTo>
                                    <a:pt x="1406" y="0"/>
                                  </a:lnTo>
                                  <a:lnTo>
                                    <a:pt x="1334" y="1"/>
                                  </a:lnTo>
                                  <a:lnTo>
                                    <a:pt x="1262" y="7"/>
                                  </a:lnTo>
                                  <a:lnTo>
                                    <a:pt x="1192" y="16"/>
                                  </a:lnTo>
                                  <a:lnTo>
                                    <a:pt x="1122" y="29"/>
                                  </a:lnTo>
                                  <a:lnTo>
                                    <a:pt x="1055" y="45"/>
                                  </a:lnTo>
                                  <a:lnTo>
                                    <a:pt x="988" y="63"/>
                                  </a:lnTo>
                                  <a:lnTo>
                                    <a:pt x="922" y="85"/>
                                  </a:lnTo>
                                  <a:lnTo>
                                    <a:pt x="859" y="111"/>
                                  </a:lnTo>
                                  <a:lnTo>
                                    <a:pt x="797" y="138"/>
                                  </a:lnTo>
                                  <a:lnTo>
                                    <a:pt x="736" y="170"/>
                                  </a:lnTo>
                                  <a:lnTo>
                                    <a:pt x="677" y="203"/>
                                  </a:lnTo>
                                  <a:lnTo>
                                    <a:pt x="620" y="241"/>
                                  </a:lnTo>
                                  <a:lnTo>
                                    <a:pt x="565" y="280"/>
                                  </a:lnTo>
                                  <a:lnTo>
                                    <a:pt x="512" y="321"/>
                                  </a:lnTo>
                                  <a:lnTo>
                                    <a:pt x="461" y="366"/>
                                  </a:lnTo>
                                  <a:lnTo>
                                    <a:pt x="412" y="412"/>
                                  </a:lnTo>
                                  <a:lnTo>
                                    <a:pt x="366" y="461"/>
                                  </a:lnTo>
                                  <a:lnTo>
                                    <a:pt x="321" y="512"/>
                                  </a:lnTo>
                                  <a:lnTo>
                                    <a:pt x="280" y="565"/>
                                  </a:lnTo>
                                  <a:lnTo>
                                    <a:pt x="241" y="620"/>
                                  </a:lnTo>
                                  <a:lnTo>
                                    <a:pt x="203" y="677"/>
                                  </a:lnTo>
                                  <a:lnTo>
                                    <a:pt x="170" y="736"/>
                                  </a:lnTo>
                                  <a:lnTo>
                                    <a:pt x="138" y="797"/>
                                  </a:lnTo>
                                  <a:lnTo>
                                    <a:pt x="111" y="859"/>
                                  </a:lnTo>
                                  <a:lnTo>
                                    <a:pt x="85" y="922"/>
                                  </a:lnTo>
                                  <a:lnTo>
                                    <a:pt x="63" y="988"/>
                                  </a:lnTo>
                                  <a:lnTo>
                                    <a:pt x="45" y="1055"/>
                                  </a:lnTo>
                                  <a:lnTo>
                                    <a:pt x="29" y="1122"/>
                                  </a:lnTo>
                                  <a:lnTo>
                                    <a:pt x="16" y="1192"/>
                                  </a:lnTo>
                                  <a:lnTo>
                                    <a:pt x="7" y="1262"/>
                                  </a:lnTo>
                                  <a:lnTo>
                                    <a:pt x="1" y="1334"/>
                                  </a:lnTo>
                                  <a:lnTo>
                                    <a:pt x="0" y="1406"/>
                                  </a:lnTo>
                                  <a:lnTo>
                                    <a:pt x="1" y="1480"/>
                                  </a:lnTo>
                                  <a:lnTo>
                                    <a:pt x="7" y="1553"/>
                                  </a:lnTo>
                                  <a:lnTo>
                                    <a:pt x="17" y="1625"/>
                                  </a:lnTo>
                                  <a:lnTo>
                                    <a:pt x="30" y="1696"/>
                                  </a:lnTo>
                                  <a:lnTo>
                                    <a:pt x="48" y="1767"/>
                                  </a:lnTo>
                                  <a:lnTo>
                                    <a:pt x="66" y="1834"/>
                                  </a:lnTo>
                                  <a:lnTo>
                                    <a:pt x="91" y="1901"/>
                                  </a:lnTo>
                                  <a:lnTo>
                                    <a:pt x="117" y="1967"/>
                                  </a:lnTo>
                                  <a:lnTo>
                                    <a:pt x="147" y="2030"/>
                                  </a:lnTo>
                                  <a:lnTo>
                                    <a:pt x="179" y="2092"/>
                                  </a:lnTo>
                                  <a:lnTo>
                                    <a:pt x="215" y="2151"/>
                                  </a:lnTo>
                                  <a:lnTo>
                                    <a:pt x="254" y="2210"/>
                                  </a:lnTo>
                                  <a:lnTo>
                                    <a:pt x="295" y="2267"/>
                                  </a:lnTo>
                                  <a:lnTo>
                                    <a:pt x="339" y="2320"/>
                                  </a:lnTo>
                                  <a:lnTo>
                                    <a:pt x="385" y="2372"/>
                                  </a:lnTo>
                                  <a:lnTo>
                                    <a:pt x="434" y="2421"/>
                                  </a:lnTo>
                                  <a:lnTo>
                                    <a:pt x="458" y="2445"/>
                                  </a:lnTo>
                                  <a:lnTo>
                                    <a:pt x="483" y="2470"/>
                                  </a:lnTo>
                                  <a:lnTo>
                                    <a:pt x="509" y="2493"/>
                                  </a:lnTo>
                                  <a:lnTo>
                                    <a:pt x="535" y="2516"/>
                                  </a:lnTo>
                                  <a:lnTo>
                                    <a:pt x="562" y="2537"/>
                                  </a:lnTo>
                                  <a:lnTo>
                                    <a:pt x="588" y="2559"/>
                                  </a:lnTo>
                                  <a:lnTo>
                                    <a:pt x="617" y="2581"/>
                                  </a:lnTo>
                                  <a:lnTo>
                                    <a:pt x="644" y="2601"/>
                                  </a:lnTo>
                                  <a:lnTo>
                                    <a:pt x="673" y="2620"/>
                                  </a:lnTo>
                                  <a:lnTo>
                                    <a:pt x="703" y="2640"/>
                                  </a:lnTo>
                                  <a:lnTo>
                                    <a:pt x="732" y="2657"/>
                                  </a:lnTo>
                                  <a:lnTo>
                                    <a:pt x="762" y="2674"/>
                                  </a:lnTo>
                                  <a:lnTo>
                                    <a:pt x="794" y="2692"/>
                                  </a:lnTo>
                                  <a:lnTo>
                                    <a:pt x="824" y="2707"/>
                                  </a:lnTo>
                                  <a:lnTo>
                                    <a:pt x="856" y="2722"/>
                                  </a:lnTo>
                                  <a:lnTo>
                                    <a:pt x="888" y="2736"/>
                                  </a:lnTo>
                                  <a:lnTo>
                                    <a:pt x="921" y="2751"/>
                                  </a:lnTo>
                                  <a:lnTo>
                                    <a:pt x="954" y="2764"/>
                                  </a:lnTo>
                                  <a:lnTo>
                                    <a:pt x="987" y="2775"/>
                                  </a:lnTo>
                                  <a:lnTo>
                                    <a:pt x="1020" y="2787"/>
                                  </a:lnTo>
                                  <a:lnTo>
                                    <a:pt x="1053" y="2797"/>
                                  </a:lnTo>
                                  <a:lnTo>
                                    <a:pt x="1088" y="2807"/>
                                  </a:lnTo>
                                  <a:lnTo>
                                    <a:pt x="1122" y="2816"/>
                                  </a:lnTo>
                                  <a:lnTo>
                                    <a:pt x="1158" y="2823"/>
                                  </a:lnTo>
                                  <a:lnTo>
                                    <a:pt x="1193" y="2830"/>
                                  </a:lnTo>
                                  <a:lnTo>
                                    <a:pt x="1229" y="2836"/>
                                  </a:lnTo>
                                  <a:lnTo>
                                    <a:pt x="1265" y="2841"/>
                                  </a:lnTo>
                                  <a:lnTo>
                                    <a:pt x="1301" y="2846"/>
                                  </a:lnTo>
                                  <a:lnTo>
                                    <a:pt x="1337" y="2849"/>
                                  </a:lnTo>
                                  <a:lnTo>
                                    <a:pt x="1375" y="2852"/>
                                  </a:lnTo>
                                  <a:lnTo>
                                    <a:pt x="1411" y="2853"/>
                                  </a:lnTo>
                                  <a:lnTo>
                                    <a:pt x="1448" y="2853"/>
                                  </a:lnTo>
                                  <a:lnTo>
                                    <a:pt x="1520" y="2852"/>
                                  </a:lnTo>
                                  <a:lnTo>
                                    <a:pt x="1592" y="2846"/>
                                  </a:lnTo>
                                  <a:lnTo>
                                    <a:pt x="1663" y="2837"/>
                                  </a:lnTo>
                                  <a:lnTo>
                                    <a:pt x="1732" y="2824"/>
                                  </a:lnTo>
                                  <a:lnTo>
                                    <a:pt x="1800" y="2808"/>
                                  </a:lnTo>
                                  <a:lnTo>
                                    <a:pt x="1866" y="2790"/>
                                  </a:lnTo>
                                  <a:lnTo>
                                    <a:pt x="1931" y="2768"/>
                                  </a:lnTo>
                                  <a:lnTo>
                                    <a:pt x="1996" y="2742"/>
                                  </a:lnTo>
                                  <a:lnTo>
                                    <a:pt x="2058" y="2715"/>
                                  </a:lnTo>
                                  <a:lnTo>
                                    <a:pt x="2118" y="2683"/>
                                  </a:lnTo>
                                  <a:lnTo>
                                    <a:pt x="2177" y="2650"/>
                                  </a:lnTo>
                                  <a:lnTo>
                                    <a:pt x="2233" y="2614"/>
                                  </a:lnTo>
                                  <a:lnTo>
                                    <a:pt x="2290" y="2573"/>
                                  </a:lnTo>
                                  <a:lnTo>
                                    <a:pt x="2341" y="2533"/>
                                  </a:lnTo>
                                  <a:lnTo>
                                    <a:pt x="2393" y="2488"/>
                                  </a:lnTo>
                                  <a:lnTo>
                                    <a:pt x="2442" y="2442"/>
                                  </a:lnTo>
                                  <a:lnTo>
                                    <a:pt x="2488" y="2393"/>
                                  </a:lnTo>
                                  <a:lnTo>
                                    <a:pt x="2533" y="2341"/>
                                  </a:lnTo>
                                  <a:lnTo>
                                    <a:pt x="2573" y="2290"/>
                                  </a:lnTo>
                                  <a:lnTo>
                                    <a:pt x="2614" y="2233"/>
                                  </a:lnTo>
                                  <a:lnTo>
                                    <a:pt x="2650" y="2177"/>
                                  </a:lnTo>
                                  <a:lnTo>
                                    <a:pt x="2683" y="2118"/>
                                  </a:lnTo>
                                  <a:lnTo>
                                    <a:pt x="2715" y="2058"/>
                                  </a:lnTo>
                                  <a:lnTo>
                                    <a:pt x="2742" y="1996"/>
                                  </a:lnTo>
                                  <a:lnTo>
                                    <a:pt x="2768" y="1931"/>
                                  </a:lnTo>
                                  <a:lnTo>
                                    <a:pt x="2790" y="1866"/>
                                  </a:lnTo>
                                  <a:lnTo>
                                    <a:pt x="2808" y="1800"/>
                                  </a:lnTo>
                                  <a:lnTo>
                                    <a:pt x="2824" y="1732"/>
                                  </a:lnTo>
                                  <a:lnTo>
                                    <a:pt x="2837" y="1663"/>
                                  </a:lnTo>
                                  <a:lnTo>
                                    <a:pt x="2846" y="1592"/>
                                  </a:lnTo>
                                  <a:lnTo>
                                    <a:pt x="2852" y="1520"/>
                                  </a:lnTo>
                                  <a:lnTo>
                                    <a:pt x="2853" y="1448"/>
                                  </a:lnTo>
                                  <a:lnTo>
                                    <a:pt x="2852" y="1375"/>
                                  </a:lnTo>
                                  <a:lnTo>
                                    <a:pt x="2846" y="1301"/>
                                  </a:lnTo>
                                  <a:lnTo>
                                    <a:pt x="2836" y="1229"/>
                                  </a:lnTo>
                                  <a:lnTo>
                                    <a:pt x="2823" y="1158"/>
                                  </a:lnTo>
                                  <a:lnTo>
                                    <a:pt x="2807" y="1088"/>
                                  </a:lnTo>
                                  <a:lnTo>
                                    <a:pt x="2787" y="1020"/>
                                  </a:lnTo>
                                  <a:lnTo>
                                    <a:pt x="2764" y="954"/>
                                  </a:lnTo>
                                  <a:lnTo>
                                    <a:pt x="2736" y="888"/>
                                  </a:lnTo>
                                  <a:lnTo>
                                    <a:pt x="2707" y="824"/>
                                  </a:lnTo>
                                  <a:lnTo>
                                    <a:pt x="2674" y="762"/>
                                  </a:lnTo>
                                  <a:lnTo>
                                    <a:pt x="2640" y="703"/>
                                  </a:lnTo>
                                  <a:lnTo>
                                    <a:pt x="2601" y="644"/>
                                  </a:lnTo>
                                  <a:lnTo>
                                    <a:pt x="2559" y="588"/>
                                  </a:lnTo>
                                  <a:lnTo>
                                    <a:pt x="2516" y="535"/>
                                  </a:lnTo>
                                  <a:lnTo>
                                    <a:pt x="2470" y="483"/>
                                  </a:lnTo>
                                  <a:lnTo>
                                    <a:pt x="2421" y="43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158"/>
                          <wps:cNvSpPr>
                            <a:spLocks/>
                          </wps:cNvSpPr>
                          <wps:spPr bwMode="auto">
                            <a:xfrm>
                              <a:off x="81" y="81"/>
                              <a:ext cx="2650" cy="2650"/>
                            </a:xfrm>
                            <a:custGeom>
                              <a:avLst/>
                              <a:gdLst>
                                <a:gd name="T0" fmla="*/ 2530 w 2650"/>
                                <a:gd name="T1" fmla="*/ 1077 h 2650"/>
                                <a:gd name="T2" fmla="*/ 2433 w 2650"/>
                                <a:gd name="T3" fmla="*/ 792 h 2650"/>
                                <a:gd name="T4" fmla="*/ 2273 w 2650"/>
                                <a:gd name="T5" fmla="*/ 543 h 2650"/>
                                <a:gd name="T6" fmla="*/ 2060 w 2650"/>
                                <a:gd name="T7" fmla="*/ 340 h 2650"/>
                                <a:gd name="T8" fmla="*/ 1804 w 2650"/>
                                <a:gd name="T9" fmla="*/ 191 h 2650"/>
                                <a:gd name="T10" fmla="*/ 1513 w 2650"/>
                                <a:gd name="T11" fmla="*/ 109 h 2650"/>
                                <a:gd name="T12" fmla="*/ 1200 w 2650"/>
                                <a:gd name="T13" fmla="*/ 101 h 2650"/>
                                <a:gd name="T14" fmla="*/ 903 w 2650"/>
                                <a:gd name="T15" fmla="*/ 170 h 2650"/>
                                <a:gd name="T16" fmla="*/ 638 w 2650"/>
                                <a:gd name="T17" fmla="*/ 305 h 2650"/>
                                <a:gd name="T18" fmla="*/ 415 w 2650"/>
                                <a:gd name="T19" fmla="*/ 498 h 2650"/>
                                <a:gd name="T20" fmla="*/ 243 w 2650"/>
                                <a:gd name="T21" fmla="*/ 739 h 2650"/>
                                <a:gd name="T22" fmla="*/ 134 w 2650"/>
                                <a:gd name="T23" fmla="*/ 1018 h 2650"/>
                                <a:gd name="T24" fmla="*/ 95 w 2650"/>
                                <a:gd name="T25" fmla="*/ 1325 h 2650"/>
                                <a:gd name="T26" fmla="*/ 134 w 2650"/>
                                <a:gd name="T27" fmla="*/ 1632 h 2650"/>
                                <a:gd name="T28" fmla="*/ 243 w 2650"/>
                                <a:gd name="T29" fmla="*/ 1910 h 2650"/>
                                <a:gd name="T30" fmla="*/ 415 w 2650"/>
                                <a:gd name="T31" fmla="*/ 2151 h 2650"/>
                                <a:gd name="T32" fmla="*/ 638 w 2650"/>
                                <a:gd name="T33" fmla="*/ 2344 h 2650"/>
                                <a:gd name="T34" fmla="*/ 903 w 2650"/>
                                <a:gd name="T35" fmla="*/ 2479 h 2650"/>
                                <a:gd name="T36" fmla="*/ 1200 w 2650"/>
                                <a:gd name="T37" fmla="*/ 2549 h 2650"/>
                                <a:gd name="T38" fmla="*/ 1513 w 2650"/>
                                <a:gd name="T39" fmla="*/ 2540 h 2650"/>
                                <a:gd name="T40" fmla="*/ 1804 w 2650"/>
                                <a:gd name="T41" fmla="*/ 2458 h 2650"/>
                                <a:gd name="T42" fmla="*/ 2060 w 2650"/>
                                <a:gd name="T43" fmla="*/ 2309 h 2650"/>
                                <a:gd name="T44" fmla="*/ 2273 w 2650"/>
                                <a:gd name="T45" fmla="*/ 2106 h 2650"/>
                                <a:gd name="T46" fmla="*/ 2435 w 2650"/>
                                <a:gd name="T47" fmla="*/ 1857 h 2650"/>
                                <a:gd name="T48" fmla="*/ 2531 w 2650"/>
                                <a:gd name="T49" fmla="*/ 1573 h 2650"/>
                                <a:gd name="T50" fmla="*/ 2650 w 2650"/>
                                <a:gd name="T51" fmla="*/ 1325 h 2650"/>
                                <a:gd name="T52" fmla="*/ 2608 w 2650"/>
                                <a:gd name="T53" fmla="*/ 1655 h 2650"/>
                                <a:gd name="T54" fmla="*/ 2490 w 2650"/>
                                <a:gd name="T55" fmla="*/ 1955 h 2650"/>
                                <a:gd name="T56" fmla="*/ 2305 w 2650"/>
                                <a:gd name="T57" fmla="*/ 2214 h 2650"/>
                                <a:gd name="T58" fmla="*/ 2065 w 2650"/>
                                <a:gd name="T59" fmla="*/ 2423 h 2650"/>
                                <a:gd name="T60" fmla="*/ 1779 w 2650"/>
                                <a:gd name="T61" fmla="*/ 2569 h 2650"/>
                                <a:gd name="T62" fmla="*/ 1461 w 2650"/>
                                <a:gd name="T63" fmla="*/ 2642 h 2650"/>
                                <a:gd name="T64" fmla="*/ 1124 w 2650"/>
                                <a:gd name="T65" fmla="*/ 2634 h 2650"/>
                                <a:gd name="T66" fmla="*/ 809 w 2650"/>
                                <a:gd name="T67" fmla="*/ 2546 h 2650"/>
                                <a:gd name="T68" fmla="*/ 533 w 2650"/>
                                <a:gd name="T69" fmla="*/ 2386 h 2650"/>
                                <a:gd name="T70" fmla="*/ 302 w 2650"/>
                                <a:gd name="T71" fmla="*/ 2167 h 2650"/>
                                <a:gd name="T72" fmla="*/ 131 w 2650"/>
                                <a:gd name="T73" fmla="*/ 1899 h 2650"/>
                                <a:gd name="T74" fmla="*/ 27 w 2650"/>
                                <a:gd name="T75" fmla="*/ 1592 h 2650"/>
                                <a:gd name="T76" fmla="*/ 1 w 2650"/>
                                <a:gd name="T77" fmla="*/ 1258 h 2650"/>
                                <a:gd name="T78" fmla="*/ 59 w 2650"/>
                                <a:gd name="T79" fmla="*/ 932 h 2650"/>
                                <a:gd name="T80" fmla="*/ 191 w 2650"/>
                                <a:gd name="T81" fmla="*/ 638 h 2650"/>
                                <a:gd name="T82" fmla="*/ 389 w 2650"/>
                                <a:gd name="T83" fmla="*/ 389 h 2650"/>
                                <a:gd name="T84" fmla="*/ 638 w 2650"/>
                                <a:gd name="T85" fmla="*/ 191 h 2650"/>
                                <a:gd name="T86" fmla="*/ 932 w 2650"/>
                                <a:gd name="T87" fmla="*/ 59 h 2650"/>
                                <a:gd name="T88" fmla="*/ 1258 w 2650"/>
                                <a:gd name="T89" fmla="*/ 1 h 2650"/>
                                <a:gd name="T90" fmla="*/ 1592 w 2650"/>
                                <a:gd name="T91" fmla="*/ 27 h 2650"/>
                                <a:gd name="T92" fmla="*/ 1899 w 2650"/>
                                <a:gd name="T93" fmla="*/ 131 h 2650"/>
                                <a:gd name="T94" fmla="*/ 2167 w 2650"/>
                                <a:gd name="T95" fmla="*/ 302 h 2650"/>
                                <a:gd name="T96" fmla="*/ 2386 w 2650"/>
                                <a:gd name="T97" fmla="*/ 533 h 2650"/>
                                <a:gd name="T98" fmla="*/ 2546 w 2650"/>
                                <a:gd name="T99" fmla="*/ 809 h 2650"/>
                                <a:gd name="T100" fmla="*/ 2634 w 2650"/>
                                <a:gd name="T101" fmla="*/ 1124 h 26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50" h="2650">
                                  <a:moveTo>
                                    <a:pt x="2554" y="1325"/>
                                  </a:moveTo>
                                  <a:lnTo>
                                    <a:pt x="2553" y="1262"/>
                                  </a:lnTo>
                                  <a:lnTo>
                                    <a:pt x="2549" y="1200"/>
                                  </a:lnTo>
                                  <a:lnTo>
                                    <a:pt x="2540" y="1138"/>
                                  </a:lnTo>
                                  <a:lnTo>
                                    <a:pt x="2530" y="1077"/>
                                  </a:lnTo>
                                  <a:lnTo>
                                    <a:pt x="2516" y="1018"/>
                                  </a:lnTo>
                                  <a:lnTo>
                                    <a:pt x="2500" y="959"/>
                                  </a:lnTo>
                                  <a:lnTo>
                                    <a:pt x="2479" y="903"/>
                                  </a:lnTo>
                                  <a:lnTo>
                                    <a:pt x="2458" y="847"/>
                                  </a:lnTo>
                                  <a:lnTo>
                                    <a:pt x="2433" y="792"/>
                                  </a:lnTo>
                                  <a:lnTo>
                                    <a:pt x="2406" y="739"/>
                                  </a:lnTo>
                                  <a:lnTo>
                                    <a:pt x="2376" y="687"/>
                                  </a:lnTo>
                                  <a:lnTo>
                                    <a:pt x="2344" y="638"/>
                                  </a:lnTo>
                                  <a:lnTo>
                                    <a:pt x="2309" y="589"/>
                                  </a:lnTo>
                                  <a:lnTo>
                                    <a:pt x="2273" y="543"/>
                                  </a:lnTo>
                                  <a:lnTo>
                                    <a:pt x="2235" y="498"/>
                                  </a:lnTo>
                                  <a:lnTo>
                                    <a:pt x="2194" y="455"/>
                                  </a:lnTo>
                                  <a:lnTo>
                                    <a:pt x="2151" y="415"/>
                                  </a:lnTo>
                                  <a:lnTo>
                                    <a:pt x="2106" y="376"/>
                                  </a:lnTo>
                                  <a:lnTo>
                                    <a:pt x="2060" y="340"/>
                                  </a:lnTo>
                                  <a:lnTo>
                                    <a:pt x="2011" y="305"/>
                                  </a:lnTo>
                                  <a:lnTo>
                                    <a:pt x="1962" y="273"/>
                                  </a:lnTo>
                                  <a:lnTo>
                                    <a:pt x="1910" y="243"/>
                                  </a:lnTo>
                                  <a:lnTo>
                                    <a:pt x="1857" y="216"/>
                                  </a:lnTo>
                                  <a:lnTo>
                                    <a:pt x="1804" y="191"/>
                                  </a:lnTo>
                                  <a:lnTo>
                                    <a:pt x="1748" y="170"/>
                                  </a:lnTo>
                                  <a:lnTo>
                                    <a:pt x="1690" y="150"/>
                                  </a:lnTo>
                                  <a:lnTo>
                                    <a:pt x="1632" y="134"/>
                                  </a:lnTo>
                                  <a:lnTo>
                                    <a:pt x="1573" y="119"/>
                                  </a:lnTo>
                                  <a:lnTo>
                                    <a:pt x="1513" y="109"/>
                                  </a:lnTo>
                                  <a:lnTo>
                                    <a:pt x="1451" y="101"/>
                                  </a:lnTo>
                                  <a:lnTo>
                                    <a:pt x="1389" y="96"/>
                                  </a:lnTo>
                                  <a:lnTo>
                                    <a:pt x="1325" y="95"/>
                                  </a:lnTo>
                                  <a:lnTo>
                                    <a:pt x="1262" y="96"/>
                                  </a:lnTo>
                                  <a:lnTo>
                                    <a:pt x="1200" y="101"/>
                                  </a:lnTo>
                                  <a:lnTo>
                                    <a:pt x="1138" y="109"/>
                                  </a:lnTo>
                                  <a:lnTo>
                                    <a:pt x="1077" y="119"/>
                                  </a:lnTo>
                                  <a:lnTo>
                                    <a:pt x="1018" y="134"/>
                                  </a:lnTo>
                                  <a:lnTo>
                                    <a:pt x="959" y="150"/>
                                  </a:lnTo>
                                  <a:lnTo>
                                    <a:pt x="903" y="170"/>
                                  </a:lnTo>
                                  <a:lnTo>
                                    <a:pt x="847" y="191"/>
                                  </a:lnTo>
                                  <a:lnTo>
                                    <a:pt x="792" y="216"/>
                                  </a:lnTo>
                                  <a:lnTo>
                                    <a:pt x="739" y="243"/>
                                  </a:lnTo>
                                  <a:lnTo>
                                    <a:pt x="687" y="273"/>
                                  </a:lnTo>
                                  <a:lnTo>
                                    <a:pt x="638" y="305"/>
                                  </a:lnTo>
                                  <a:lnTo>
                                    <a:pt x="589" y="340"/>
                                  </a:lnTo>
                                  <a:lnTo>
                                    <a:pt x="543" y="376"/>
                                  </a:lnTo>
                                  <a:lnTo>
                                    <a:pt x="498" y="415"/>
                                  </a:lnTo>
                                  <a:lnTo>
                                    <a:pt x="455" y="455"/>
                                  </a:lnTo>
                                  <a:lnTo>
                                    <a:pt x="415" y="498"/>
                                  </a:lnTo>
                                  <a:lnTo>
                                    <a:pt x="376" y="543"/>
                                  </a:lnTo>
                                  <a:lnTo>
                                    <a:pt x="340" y="589"/>
                                  </a:lnTo>
                                  <a:lnTo>
                                    <a:pt x="305" y="638"/>
                                  </a:lnTo>
                                  <a:lnTo>
                                    <a:pt x="273" y="687"/>
                                  </a:lnTo>
                                  <a:lnTo>
                                    <a:pt x="243" y="739"/>
                                  </a:lnTo>
                                  <a:lnTo>
                                    <a:pt x="216" y="792"/>
                                  </a:lnTo>
                                  <a:lnTo>
                                    <a:pt x="191" y="847"/>
                                  </a:lnTo>
                                  <a:lnTo>
                                    <a:pt x="170" y="903"/>
                                  </a:lnTo>
                                  <a:lnTo>
                                    <a:pt x="150" y="959"/>
                                  </a:lnTo>
                                  <a:lnTo>
                                    <a:pt x="134" y="1018"/>
                                  </a:lnTo>
                                  <a:lnTo>
                                    <a:pt x="119" y="1077"/>
                                  </a:lnTo>
                                  <a:lnTo>
                                    <a:pt x="109" y="1138"/>
                                  </a:lnTo>
                                  <a:lnTo>
                                    <a:pt x="101" y="1200"/>
                                  </a:lnTo>
                                  <a:lnTo>
                                    <a:pt x="96" y="1262"/>
                                  </a:lnTo>
                                  <a:lnTo>
                                    <a:pt x="95" y="1325"/>
                                  </a:lnTo>
                                  <a:lnTo>
                                    <a:pt x="96" y="1389"/>
                                  </a:lnTo>
                                  <a:lnTo>
                                    <a:pt x="101" y="1451"/>
                                  </a:lnTo>
                                  <a:lnTo>
                                    <a:pt x="109" y="1513"/>
                                  </a:lnTo>
                                  <a:lnTo>
                                    <a:pt x="119" y="1573"/>
                                  </a:lnTo>
                                  <a:lnTo>
                                    <a:pt x="134" y="1632"/>
                                  </a:lnTo>
                                  <a:lnTo>
                                    <a:pt x="150" y="1690"/>
                                  </a:lnTo>
                                  <a:lnTo>
                                    <a:pt x="170" y="1748"/>
                                  </a:lnTo>
                                  <a:lnTo>
                                    <a:pt x="191" y="1804"/>
                                  </a:lnTo>
                                  <a:lnTo>
                                    <a:pt x="216" y="1857"/>
                                  </a:lnTo>
                                  <a:lnTo>
                                    <a:pt x="243" y="1910"/>
                                  </a:lnTo>
                                  <a:lnTo>
                                    <a:pt x="273" y="1962"/>
                                  </a:lnTo>
                                  <a:lnTo>
                                    <a:pt x="305" y="2011"/>
                                  </a:lnTo>
                                  <a:lnTo>
                                    <a:pt x="340" y="2060"/>
                                  </a:lnTo>
                                  <a:lnTo>
                                    <a:pt x="376" y="2106"/>
                                  </a:lnTo>
                                  <a:lnTo>
                                    <a:pt x="415" y="2151"/>
                                  </a:lnTo>
                                  <a:lnTo>
                                    <a:pt x="455" y="2194"/>
                                  </a:lnTo>
                                  <a:lnTo>
                                    <a:pt x="498" y="2235"/>
                                  </a:lnTo>
                                  <a:lnTo>
                                    <a:pt x="543" y="2273"/>
                                  </a:lnTo>
                                  <a:lnTo>
                                    <a:pt x="589" y="2309"/>
                                  </a:lnTo>
                                  <a:lnTo>
                                    <a:pt x="638" y="2344"/>
                                  </a:lnTo>
                                  <a:lnTo>
                                    <a:pt x="687" y="2376"/>
                                  </a:lnTo>
                                  <a:lnTo>
                                    <a:pt x="739" y="2406"/>
                                  </a:lnTo>
                                  <a:lnTo>
                                    <a:pt x="792" y="2433"/>
                                  </a:lnTo>
                                  <a:lnTo>
                                    <a:pt x="847" y="2458"/>
                                  </a:lnTo>
                                  <a:lnTo>
                                    <a:pt x="903" y="2479"/>
                                  </a:lnTo>
                                  <a:lnTo>
                                    <a:pt x="959" y="2500"/>
                                  </a:lnTo>
                                  <a:lnTo>
                                    <a:pt x="1018" y="2516"/>
                                  </a:lnTo>
                                  <a:lnTo>
                                    <a:pt x="1077" y="2530"/>
                                  </a:lnTo>
                                  <a:lnTo>
                                    <a:pt x="1138" y="2540"/>
                                  </a:lnTo>
                                  <a:lnTo>
                                    <a:pt x="1200" y="2549"/>
                                  </a:lnTo>
                                  <a:lnTo>
                                    <a:pt x="1262" y="2553"/>
                                  </a:lnTo>
                                  <a:lnTo>
                                    <a:pt x="1325" y="2554"/>
                                  </a:lnTo>
                                  <a:lnTo>
                                    <a:pt x="1389" y="2553"/>
                                  </a:lnTo>
                                  <a:lnTo>
                                    <a:pt x="1451" y="2549"/>
                                  </a:lnTo>
                                  <a:lnTo>
                                    <a:pt x="1513" y="2540"/>
                                  </a:lnTo>
                                  <a:lnTo>
                                    <a:pt x="1573" y="2530"/>
                                  </a:lnTo>
                                  <a:lnTo>
                                    <a:pt x="1632" y="2516"/>
                                  </a:lnTo>
                                  <a:lnTo>
                                    <a:pt x="1690" y="2500"/>
                                  </a:lnTo>
                                  <a:lnTo>
                                    <a:pt x="1748" y="2479"/>
                                  </a:lnTo>
                                  <a:lnTo>
                                    <a:pt x="1804" y="2458"/>
                                  </a:lnTo>
                                  <a:lnTo>
                                    <a:pt x="1858" y="2433"/>
                                  </a:lnTo>
                                  <a:lnTo>
                                    <a:pt x="1910" y="2406"/>
                                  </a:lnTo>
                                  <a:lnTo>
                                    <a:pt x="1962" y="2376"/>
                                  </a:lnTo>
                                  <a:lnTo>
                                    <a:pt x="2013" y="2344"/>
                                  </a:lnTo>
                                  <a:lnTo>
                                    <a:pt x="2060" y="2309"/>
                                  </a:lnTo>
                                  <a:lnTo>
                                    <a:pt x="2108" y="2273"/>
                                  </a:lnTo>
                                  <a:lnTo>
                                    <a:pt x="2152" y="2235"/>
                                  </a:lnTo>
                                  <a:lnTo>
                                    <a:pt x="2194" y="2194"/>
                                  </a:lnTo>
                                  <a:lnTo>
                                    <a:pt x="2236" y="2151"/>
                                  </a:lnTo>
                                  <a:lnTo>
                                    <a:pt x="2273" y="2106"/>
                                  </a:lnTo>
                                  <a:lnTo>
                                    <a:pt x="2311" y="2060"/>
                                  </a:lnTo>
                                  <a:lnTo>
                                    <a:pt x="2345" y="2011"/>
                                  </a:lnTo>
                                  <a:lnTo>
                                    <a:pt x="2377" y="1962"/>
                                  </a:lnTo>
                                  <a:lnTo>
                                    <a:pt x="2407" y="1910"/>
                                  </a:lnTo>
                                  <a:lnTo>
                                    <a:pt x="2435" y="1857"/>
                                  </a:lnTo>
                                  <a:lnTo>
                                    <a:pt x="2459" y="1804"/>
                                  </a:lnTo>
                                  <a:lnTo>
                                    <a:pt x="2481" y="1748"/>
                                  </a:lnTo>
                                  <a:lnTo>
                                    <a:pt x="2500" y="1690"/>
                                  </a:lnTo>
                                  <a:lnTo>
                                    <a:pt x="2517" y="1632"/>
                                  </a:lnTo>
                                  <a:lnTo>
                                    <a:pt x="2531" y="1573"/>
                                  </a:lnTo>
                                  <a:lnTo>
                                    <a:pt x="2541" y="1513"/>
                                  </a:lnTo>
                                  <a:lnTo>
                                    <a:pt x="2550" y="1451"/>
                                  </a:lnTo>
                                  <a:lnTo>
                                    <a:pt x="2554" y="1389"/>
                                  </a:lnTo>
                                  <a:lnTo>
                                    <a:pt x="2556" y="1325"/>
                                  </a:lnTo>
                                  <a:lnTo>
                                    <a:pt x="2650" y="1325"/>
                                  </a:lnTo>
                                  <a:lnTo>
                                    <a:pt x="2648" y="1393"/>
                                  </a:lnTo>
                                  <a:lnTo>
                                    <a:pt x="2642" y="1461"/>
                                  </a:lnTo>
                                  <a:lnTo>
                                    <a:pt x="2634" y="1527"/>
                                  </a:lnTo>
                                  <a:lnTo>
                                    <a:pt x="2622" y="1592"/>
                                  </a:lnTo>
                                  <a:lnTo>
                                    <a:pt x="2608" y="1655"/>
                                  </a:lnTo>
                                  <a:lnTo>
                                    <a:pt x="2590" y="1719"/>
                                  </a:lnTo>
                                  <a:lnTo>
                                    <a:pt x="2569" y="1779"/>
                                  </a:lnTo>
                                  <a:lnTo>
                                    <a:pt x="2546" y="1840"/>
                                  </a:lnTo>
                                  <a:lnTo>
                                    <a:pt x="2518" y="1899"/>
                                  </a:lnTo>
                                  <a:lnTo>
                                    <a:pt x="2490" y="1955"/>
                                  </a:lnTo>
                                  <a:lnTo>
                                    <a:pt x="2458" y="2011"/>
                                  </a:lnTo>
                                  <a:lnTo>
                                    <a:pt x="2423" y="2065"/>
                                  </a:lnTo>
                                  <a:lnTo>
                                    <a:pt x="2386" y="2116"/>
                                  </a:lnTo>
                                  <a:lnTo>
                                    <a:pt x="2347" y="2167"/>
                                  </a:lnTo>
                                  <a:lnTo>
                                    <a:pt x="2305" y="2214"/>
                                  </a:lnTo>
                                  <a:lnTo>
                                    <a:pt x="2260" y="2260"/>
                                  </a:lnTo>
                                  <a:lnTo>
                                    <a:pt x="2214" y="2305"/>
                                  </a:lnTo>
                                  <a:lnTo>
                                    <a:pt x="2167" y="2347"/>
                                  </a:lnTo>
                                  <a:lnTo>
                                    <a:pt x="2116" y="2386"/>
                                  </a:lnTo>
                                  <a:lnTo>
                                    <a:pt x="2065" y="2423"/>
                                  </a:lnTo>
                                  <a:lnTo>
                                    <a:pt x="2011" y="2458"/>
                                  </a:lnTo>
                                  <a:lnTo>
                                    <a:pt x="1955" y="2490"/>
                                  </a:lnTo>
                                  <a:lnTo>
                                    <a:pt x="1899" y="2518"/>
                                  </a:lnTo>
                                  <a:lnTo>
                                    <a:pt x="1840" y="2546"/>
                                  </a:lnTo>
                                  <a:lnTo>
                                    <a:pt x="1779" y="2569"/>
                                  </a:lnTo>
                                  <a:lnTo>
                                    <a:pt x="1719" y="2590"/>
                                  </a:lnTo>
                                  <a:lnTo>
                                    <a:pt x="1655" y="2608"/>
                                  </a:lnTo>
                                  <a:lnTo>
                                    <a:pt x="1592" y="2622"/>
                                  </a:lnTo>
                                  <a:lnTo>
                                    <a:pt x="1527" y="2634"/>
                                  </a:lnTo>
                                  <a:lnTo>
                                    <a:pt x="1461" y="2642"/>
                                  </a:lnTo>
                                  <a:lnTo>
                                    <a:pt x="1393" y="2648"/>
                                  </a:lnTo>
                                  <a:lnTo>
                                    <a:pt x="1325" y="2650"/>
                                  </a:lnTo>
                                  <a:lnTo>
                                    <a:pt x="1258" y="2648"/>
                                  </a:lnTo>
                                  <a:lnTo>
                                    <a:pt x="1190" y="2642"/>
                                  </a:lnTo>
                                  <a:lnTo>
                                    <a:pt x="1124" y="2634"/>
                                  </a:lnTo>
                                  <a:lnTo>
                                    <a:pt x="1059" y="2622"/>
                                  </a:lnTo>
                                  <a:lnTo>
                                    <a:pt x="994" y="2608"/>
                                  </a:lnTo>
                                  <a:lnTo>
                                    <a:pt x="932" y="2590"/>
                                  </a:lnTo>
                                  <a:lnTo>
                                    <a:pt x="870" y="2569"/>
                                  </a:lnTo>
                                  <a:lnTo>
                                    <a:pt x="809" y="2546"/>
                                  </a:lnTo>
                                  <a:lnTo>
                                    <a:pt x="752" y="2518"/>
                                  </a:lnTo>
                                  <a:lnTo>
                                    <a:pt x="694" y="2490"/>
                                  </a:lnTo>
                                  <a:lnTo>
                                    <a:pt x="638" y="2458"/>
                                  </a:lnTo>
                                  <a:lnTo>
                                    <a:pt x="585" y="2423"/>
                                  </a:lnTo>
                                  <a:lnTo>
                                    <a:pt x="533" y="2386"/>
                                  </a:lnTo>
                                  <a:lnTo>
                                    <a:pt x="482" y="2347"/>
                                  </a:lnTo>
                                  <a:lnTo>
                                    <a:pt x="435" y="2305"/>
                                  </a:lnTo>
                                  <a:lnTo>
                                    <a:pt x="389" y="2260"/>
                                  </a:lnTo>
                                  <a:lnTo>
                                    <a:pt x="344" y="2214"/>
                                  </a:lnTo>
                                  <a:lnTo>
                                    <a:pt x="302" y="2167"/>
                                  </a:lnTo>
                                  <a:lnTo>
                                    <a:pt x="263" y="2116"/>
                                  </a:lnTo>
                                  <a:lnTo>
                                    <a:pt x="226" y="2065"/>
                                  </a:lnTo>
                                  <a:lnTo>
                                    <a:pt x="191" y="2011"/>
                                  </a:lnTo>
                                  <a:lnTo>
                                    <a:pt x="160" y="1955"/>
                                  </a:lnTo>
                                  <a:lnTo>
                                    <a:pt x="131" y="1899"/>
                                  </a:lnTo>
                                  <a:lnTo>
                                    <a:pt x="103" y="1840"/>
                                  </a:lnTo>
                                  <a:lnTo>
                                    <a:pt x="80" y="1779"/>
                                  </a:lnTo>
                                  <a:lnTo>
                                    <a:pt x="59" y="1719"/>
                                  </a:lnTo>
                                  <a:lnTo>
                                    <a:pt x="41" y="1655"/>
                                  </a:lnTo>
                                  <a:lnTo>
                                    <a:pt x="27" y="1592"/>
                                  </a:lnTo>
                                  <a:lnTo>
                                    <a:pt x="16" y="1527"/>
                                  </a:lnTo>
                                  <a:lnTo>
                                    <a:pt x="7" y="1461"/>
                                  </a:lnTo>
                                  <a:lnTo>
                                    <a:pt x="1" y="1393"/>
                                  </a:lnTo>
                                  <a:lnTo>
                                    <a:pt x="0" y="1325"/>
                                  </a:lnTo>
                                  <a:lnTo>
                                    <a:pt x="1" y="1258"/>
                                  </a:lnTo>
                                  <a:lnTo>
                                    <a:pt x="7" y="1190"/>
                                  </a:lnTo>
                                  <a:lnTo>
                                    <a:pt x="16" y="1124"/>
                                  </a:lnTo>
                                  <a:lnTo>
                                    <a:pt x="27" y="1059"/>
                                  </a:lnTo>
                                  <a:lnTo>
                                    <a:pt x="41" y="994"/>
                                  </a:lnTo>
                                  <a:lnTo>
                                    <a:pt x="59" y="932"/>
                                  </a:lnTo>
                                  <a:lnTo>
                                    <a:pt x="80" y="870"/>
                                  </a:lnTo>
                                  <a:lnTo>
                                    <a:pt x="103" y="809"/>
                                  </a:lnTo>
                                  <a:lnTo>
                                    <a:pt x="131" y="752"/>
                                  </a:lnTo>
                                  <a:lnTo>
                                    <a:pt x="160" y="694"/>
                                  </a:lnTo>
                                  <a:lnTo>
                                    <a:pt x="191" y="638"/>
                                  </a:lnTo>
                                  <a:lnTo>
                                    <a:pt x="226" y="585"/>
                                  </a:lnTo>
                                  <a:lnTo>
                                    <a:pt x="263" y="533"/>
                                  </a:lnTo>
                                  <a:lnTo>
                                    <a:pt x="302" y="482"/>
                                  </a:lnTo>
                                  <a:lnTo>
                                    <a:pt x="344" y="435"/>
                                  </a:lnTo>
                                  <a:lnTo>
                                    <a:pt x="389" y="389"/>
                                  </a:lnTo>
                                  <a:lnTo>
                                    <a:pt x="435" y="344"/>
                                  </a:lnTo>
                                  <a:lnTo>
                                    <a:pt x="482" y="302"/>
                                  </a:lnTo>
                                  <a:lnTo>
                                    <a:pt x="533" y="263"/>
                                  </a:lnTo>
                                  <a:lnTo>
                                    <a:pt x="585" y="226"/>
                                  </a:lnTo>
                                  <a:lnTo>
                                    <a:pt x="638" y="191"/>
                                  </a:lnTo>
                                  <a:lnTo>
                                    <a:pt x="694" y="160"/>
                                  </a:lnTo>
                                  <a:lnTo>
                                    <a:pt x="752" y="131"/>
                                  </a:lnTo>
                                  <a:lnTo>
                                    <a:pt x="809" y="103"/>
                                  </a:lnTo>
                                  <a:lnTo>
                                    <a:pt x="870" y="80"/>
                                  </a:lnTo>
                                  <a:lnTo>
                                    <a:pt x="932" y="59"/>
                                  </a:lnTo>
                                  <a:lnTo>
                                    <a:pt x="994" y="41"/>
                                  </a:lnTo>
                                  <a:lnTo>
                                    <a:pt x="1059" y="27"/>
                                  </a:lnTo>
                                  <a:lnTo>
                                    <a:pt x="1124" y="16"/>
                                  </a:lnTo>
                                  <a:lnTo>
                                    <a:pt x="1190" y="7"/>
                                  </a:lnTo>
                                  <a:lnTo>
                                    <a:pt x="1258" y="1"/>
                                  </a:lnTo>
                                  <a:lnTo>
                                    <a:pt x="1325" y="0"/>
                                  </a:lnTo>
                                  <a:lnTo>
                                    <a:pt x="1393" y="1"/>
                                  </a:lnTo>
                                  <a:lnTo>
                                    <a:pt x="1461" y="7"/>
                                  </a:lnTo>
                                  <a:lnTo>
                                    <a:pt x="1527" y="16"/>
                                  </a:lnTo>
                                  <a:lnTo>
                                    <a:pt x="1592" y="27"/>
                                  </a:lnTo>
                                  <a:lnTo>
                                    <a:pt x="1655" y="41"/>
                                  </a:lnTo>
                                  <a:lnTo>
                                    <a:pt x="1719" y="59"/>
                                  </a:lnTo>
                                  <a:lnTo>
                                    <a:pt x="1779" y="80"/>
                                  </a:lnTo>
                                  <a:lnTo>
                                    <a:pt x="1840" y="103"/>
                                  </a:lnTo>
                                  <a:lnTo>
                                    <a:pt x="1899" y="131"/>
                                  </a:lnTo>
                                  <a:lnTo>
                                    <a:pt x="1955" y="160"/>
                                  </a:lnTo>
                                  <a:lnTo>
                                    <a:pt x="2011" y="191"/>
                                  </a:lnTo>
                                  <a:lnTo>
                                    <a:pt x="2065" y="226"/>
                                  </a:lnTo>
                                  <a:lnTo>
                                    <a:pt x="2116" y="263"/>
                                  </a:lnTo>
                                  <a:lnTo>
                                    <a:pt x="2167" y="302"/>
                                  </a:lnTo>
                                  <a:lnTo>
                                    <a:pt x="2214" y="344"/>
                                  </a:lnTo>
                                  <a:lnTo>
                                    <a:pt x="2260" y="389"/>
                                  </a:lnTo>
                                  <a:lnTo>
                                    <a:pt x="2305" y="435"/>
                                  </a:lnTo>
                                  <a:lnTo>
                                    <a:pt x="2347" y="482"/>
                                  </a:lnTo>
                                  <a:lnTo>
                                    <a:pt x="2386" y="533"/>
                                  </a:lnTo>
                                  <a:lnTo>
                                    <a:pt x="2423" y="585"/>
                                  </a:lnTo>
                                  <a:lnTo>
                                    <a:pt x="2458" y="638"/>
                                  </a:lnTo>
                                  <a:lnTo>
                                    <a:pt x="2490" y="694"/>
                                  </a:lnTo>
                                  <a:lnTo>
                                    <a:pt x="2518" y="752"/>
                                  </a:lnTo>
                                  <a:lnTo>
                                    <a:pt x="2546" y="809"/>
                                  </a:lnTo>
                                  <a:lnTo>
                                    <a:pt x="2569" y="870"/>
                                  </a:lnTo>
                                  <a:lnTo>
                                    <a:pt x="2590" y="932"/>
                                  </a:lnTo>
                                  <a:lnTo>
                                    <a:pt x="2608" y="994"/>
                                  </a:lnTo>
                                  <a:lnTo>
                                    <a:pt x="2622" y="1059"/>
                                  </a:lnTo>
                                  <a:lnTo>
                                    <a:pt x="2634" y="1124"/>
                                  </a:lnTo>
                                  <a:lnTo>
                                    <a:pt x="2642" y="1190"/>
                                  </a:lnTo>
                                  <a:lnTo>
                                    <a:pt x="2648" y="1258"/>
                                  </a:lnTo>
                                  <a:lnTo>
                                    <a:pt x="2650" y="1325"/>
                                  </a:lnTo>
                                  <a:lnTo>
                                    <a:pt x="2554" y="13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59"/>
                          <wps:cNvSpPr>
                            <a:spLocks/>
                          </wps:cNvSpPr>
                          <wps:spPr bwMode="auto">
                            <a:xfrm>
                              <a:off x="777" y="195"/>
                              <a:ext cx="1258" cy="2243"/>
                            </a:xfrm>
                            <a:custGeom>
                              <a:avLst/>
                              <a:gdLst>
                                <a:gd name="T0" fmla="*/ 629 w 1258"/>
                                <a:gd name="T1" fmla="*/ 2074 h 2243"/>
                                <a:gd name="T2" fmla="*/ 673 w 1258"/>
                                <a:gd name="T3" fmla="*/ 2074 h 2243"/>
                                <a:gd name="T4" fmla="*/ 714 w 1258"/>
                                <a:gd name="T5" fmla="*/ 2077 h 2243"/>
                                <a:gd name="T6" fmla="*/ 756 w 1258"/>
                                <a:gd name="T7" fmla="*/ 2080 h 2243"/>
                                <a:gd name="T8" fmla="*/ 798 w 1258"/>
                                <a:gd name="T9" fmla="*/ 2086 h 2243"/>
                                <a:gd name="T10" fmla="*/ 838 w 1258"/>
                                <a:gd name="T11" fmla="*/ 2092 h 2243"/>
                                <a:gd name="T12" fmla="*/ 879 w 1258"/>
                                <a:gd name="T13" fmla="*/ 2099 h 2243"/>
                                <a:gd name="T14" fmla="*/ 919 w 1258"/>
                                <a:gd name="T15" fmla="*/ 2108 h 2243"/>
                                <a:gd name="T16" fmla="*/ 959 w 1258"/>
                                <a:gd name="T17" fmla="*/ 2118 h 2243"/>
                                <a:gd name="T18" fmla="*/ 998 w 1258"/>
                                <a:gd name="T19" fmla="*/ 2129 h 2243"/>
                                <a:gd name="T20" fmla="*/ 1037 w 1258"/>
                                <a:gd name="T21" fmla="*/ 2142 h 2243"/>
                                <a:gd name="T22" fmla="*/ 1076 w 1258"/>
                                <a:gd name="T23" fmla="*/ 2157 h 2243"/>
                                <a:gd name="T24" fmla="*/ 1113 w 1258"/>
                                <a:gd name="T25" fmla="*/ 2171 h 2243"/>
                                <a:gd name="T26" fmla="*/ 1149 w 1258"/>
                                <a:gd name="T27" fmla="*/ 2187 h 2243"/>
                                <a:gd name="T28" fmla="*/ 1187 w 1258"/>
                                <a:gd name="T29" fmla="*/ 2204 h 2243"/>
                                <a:gd name="T30" fmla="*/ 1223 w 1258"/>
                                <a:gd name="T31" fmla="*/ 2223 h 2243"/>
                                <a:gd name="T32" fmla="*/ 1258 w 1258"/>
                                <a:gd name="T33" fmla="*/ 2243 h 2243"/>
                                <a:gd name="T34" fmla="*/ 629 w 1258"/>
                                <a:gd name="T35" fmla="*/ 0 h 2243"/>
                                <a:gd name="T36" fmla="*/ 0 w 1258"/>
                                <a:gd name="T37" fmla="*/ 2243 h 2243"/>
                                <a:gd name="T38" fmla="*/ 34 w 1258"/>
                                <a:gd name="T39" fmla="*/ 2223 h 2243"/>
                                <a:gd name="T40" fmla="*/ 70 w 1258"/>
                                <a:gd name="T41" fmla="*/ 2204 h 2243"/>
                                <a:gd name="T42" fmla="*/ 108 w 1258"/>
                                <a:gd name="T43" fmla="*/ 2187 h 2243"/>
                                <a:gd name="T44" fmla="*/ 144 w 1258"/>
                                <a:gd name="T45" fmla="*/ 2171 h 2243"/>
                                <a:gd name="T46" fmla="*/ 181 w 1258"/>
                                <a:gd name="T47" fmla="*/ 2157 h 2243"/>
                                <a:gd name="T48" fmla="*/ 220 w 1258"/>
                                <a:gd name="T49" fmla="*/ 2142 h 2243"/>
                                <a:gd name="T50" fmla="*/ 259 w 1258"/>
                                <a:gd name="T51" fmla="*/ 2129 h 2243"/>
                                <a:gd name="T52" fmla="*/ 298 w 1258"/>
                                <a:gd name="T53" fmla="*/ 2118 h 2243"/>
                                <a:gd name="T54" fmla="*/ 338 w 1258"/>
                                <a:gd name="T55" fmla="*/ 2108 h 2243"/>
                                <a:gd name="T56" fmla="*/ 379 w 1258"/>
                                <a:gd name="T57" fmla="*/ 2099 h 2243"/>
                                <a:gd name="T58" fmla="*/ 419 w 1258"/>
                                <a:gd name="T59" fmla="*/ 2092 h 2243"/>
                                <a:gd name="T60" fmla="*/ 461 w 1258"/>
                                <a:gd name="T61" fmla="*/ 2086 h 2243"/>
                                <a:gd name="T62" fmla="*/ 503 w 1258"/>
                                <a:gd name="T63" fmla="*/ 2080 h 2243"/>
                                <a:gd name="T64" fmla="*/ 544 w 1258"/>
                                <a:gd name="T65" fmla="*/ 2077 h 2243"/>
                                <a:gd name="T66" fmla="*/ 586 w 1258"/>
                                <a:gd name="T67" fmla="*/ 2074 h 2243"/>
                                <a:gd name="T68" fmla="*/ 629 w 1258"/>
                                <a:gd name="T69" fmla="*/ 2074 h 22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1258" h="2243">
                                  <a:moveTo>
                                    <a:pt x="629" y="2074"/>
                                  </a:moveTo>
                                  <a:lnTo>
                                    <a:pt x="673" y="2074"/>
                                  </a:lnTo>
                                  <a:lnTo>
                                    <a:pt x="714" y="2077"/>
                                  </a:lnTo>
                                  <a:lnTo>
                                    <a:pt x="756" y="2080"/>
                                  </a:lnTo>
                                  <a:lnTo>
                                    <a:pt x="798" y="2086"/>
                                  </a:lnTo>
                                  <a:lnTo>
                                    <a:pt x="838" y="2092"/>
                                  </a:lnTo>
                                  <a:lnTo>
                                    <a:pt x="879" y="2099"/>
                                  </a:lnTo>
                                  <a:lnTo>
                                    <a:pt x="919" y="2108"/>
                                  </a:lnTo>
                                  <a:lnTo>
                                    <a:pt x="959" y="2118"/>
                                  </a:lnTo>
                                  <a:lnTo>
                                    <a:pt x="998" y="2129"/>
                                  </a:lnTo>
                                  <a:lnTo>
                                    <a:pt x="1037" y="2142"/>
                                  </a:lnTo>
                                  <a:lnTo>
                                    <a:pt x="1076" y="2157"/>
                                  </a:lnTo>
                                  <a:lnTo>
                                    <a:pt x="1113" y="2171"/>
                                  </a:lnTo>
                                  <a:lnTo>
                                    <a:pt x="1149" y="2187"/>
                                  </a:lnTo>
                                  <a:lnTo>
                                    <a:pt x="1187" y="2204"/>
                                  </a:lnTo>
                                  <a:lnTo>
                                    <a:pt x="1223" y="2223"/>
                                  </a:lnTo>
                                  <a:lnTo>
                                    <a:pt x="1258" y="2243"/>
                                  </a:lnTo>
                                  <a:lnTo>
                                    <a:pt x="629" y="0"/>
                                  </a:lnTo>
                                  <a:lnTo>
                                    <a:pt x="0" y="2243"/>
                                  </a:lnTo>
                                  <a:lnTo>
                                    <a:pt x="34" y="2223"/>
                                  </a:lnTo>
                                  <a:lnTo>
                                    <a:pt x="70" y="2204"/>
                                  </a:lnTo>
                                  <a:lnTo>
                                    <a:pt x="108" y="2187"/>
                                  </a:lnTo>
                                  <a:lnTo>
                                    <a:pt x="144" y="2171"/>
                                  </a:lnTo>
                                  <a:lnTo>
                                    <a:pt x="181" y="2157"/>
                                  </a:lnTo>
                                  <a:lnTo>
                                    <a:pt x="220" y="2142"/>
                                  </a:lnTo>
                                  <a:lnTo>
                                    <a:pt x="259" y="2129"/>
                                  </a:lnTo>
                                  <a:lnTo>
                                    <a:pt x="298" y="2118"/>
                                  </a:lnTo>
                                  <a:lnTo>
                                    <a:pt x="338" y="2108"/>
                                  </a:lnTo>
                                  <a:lnTo>
                                    <a:pt x="379" y="2099"/>
                                  </a:lnTo>
                                  <a:lnTo>
                                    <a:pt x="419" y="2092"/>
                                  </a:lnTo>
                                  <a:lnTo>
                                    <a:pt x="461" y="2086"/>
                                  </a:lnTo>
                                  <a:lnTo>
                                    <a:pt x="503" y="2080"/>
                                  </a:lnTo>
                                  <a:lnTo>
                                    <a:pt x="544" y="2077"/>
                                  </a:lnTo>
                                  <a:lnTo>
                                    <a:pt x="586" y="2074"/>
                                  </a:lnTo>
                                  <a:lnTo>
                                    <a:pt x="629" y="2074"/>
                                  </a:lnTo>
                                  <a:close/>
                                </a:path>
                              </a:pathLst>
                            </a:custGeom>
                            <a:solidFill>
                              <a:srgbClr val="E5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8" name="Rectangle 160"/>
                        <wps:cNvSpPr>
                          <a:spLocks noChangeArrowheads="1"/>
                        </wps:cNvSpPr>
                        <wps:spPr bwMode="auto">
                          <a:xfrm>
                            <a:off x="4258" y="4714"/>
                            <a:ext cx="1253" cy="652"/>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65232A92" w14:textId="77777777" w:rsidR="001B6BB2" w:rsidRPr="00DB6C4A" w:rsidRDefault="001B6BB2" w:rsidP="00592D92">
                              <w:pPr>
                                <w:jc w:val="left"/>
                                <w:rPr>
                                  <w:sz w:val="32"/>
                                </w:rPr>
                              </w:pPr>
                              <w:r w:rsidRPr="00DB6C4A">
                                <w:rPr>
                                  <w:rFonts w:hint="eastAsia"/>
                                  <w:sz w:val="32"/>
                                </w:rPr>
                                <w:t>N</w:t>
                              </w:r>
                              <w:r>
                                <w:rPr>
                                  <w:rFonts w:hint="eastAsia"/>
                                  <w:sz w:val="32"/>
                                </w:rPr>
                                <w:t>:180</w:t>
                              </w:r>
                            </w:p>
                          </w:txbxContent>
                        </wps:txbx>
                        <wps:bodyPr rot="0" vert="horz" wrap="square" lIns="74295" tIns="8890" rIns="74295" bIns="8890" anchor="t" anchorCtr="0" upright="1">
                          <a:noAutofit/>
                        </wps:bodyPr>
                      </wps:wsp>
                      <wps:wsp>
                        <wps:cNvPr id="10" name="Rectangle 161"/>
                        <wps:cNvSpPr>
                          <a:spLocks noChangeArrowheads="1"/>
                        </wps:cNvSpPr>
                        <wps:spPr bwMode="auto">
                          <a:xfrm>
                            <a:off x="5203" y="5759"/>
                            <a:ext cx="1209" cy="652"/>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55A3D747" w14:textId="77777777" w:rsidR="001B6BB2" w:rsidRPr="00DB6C4A" w:rsidRDefault="001B6BB2" w:rsidP="00592D92">
                              <w:pPr>
                                <w:jc w:val="left"/>
                                <w:rPr>
                                  <w:sz w:val="32"/>
                                </w:rPr>
                              </w:pPr>
                              <w:r>
                                <w:rPr>
                                  <w:rFonts w:hint="eastAsia"/>
                                  <w:sz w:val="32"/>
                                </w:rPr>
                                <w:t>E:270</w:t>
                              </w:r>
                            </w:p>
                          </w:txbxContent>
                        </wps:txbx>
                        <wps:bodyPr rot="0" vert="horz" wrap="square" lIns="74295" tIns="8890" rIns="74295" bIns="8890" anchor="t" anchorCtr="0" upright="1">
                          <a:noAutofit/>
                        </wps:bodyPr>
                      </wps:wsp>
                      <wps:wsp>
                        <wps:cNvPr id="11" name="Rectangle 162"/>
                        <wps:cNvSpPr>
                          <a:spLocks noChangeArrowheads="1"/>
                        </wps:cNvSpPr>
                        <wps:spPr bwMode="auto">
                          <a:xfrm>
                            <a:off x="2780" y="5759"/>
                            <a:ext cx="1046" cy="652"/>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B5DF33E" w14:textId="77777777" w:rsidR="001B6BB2" w:rsidRPr="00DB6C4A" w:rsidRDefault="001B6BB2" w:rsidP="00592D92">
                              <w:pPr>
                                <w:jc w:val="left"/>
                                <w:rPr>
                                  <w:sz w:val="32"/>
                                </w:rPr>
                              </w:pPr>
                              <w:r>
                                <w:rPr>
                                  <w:rFonts w:hint="eastAsia"/>
                                  <w:sz w:val="32"/>
                                </w:rPr>
                                <w:t>W:90</w:t>
                              </w:r>
                              <w:r>
                                <w:rPr>
                                  <w:rFonts w:hint="eastAsia"/>
                                  <w:sz w:val="32"/>
                                </w:rPr>
                                <w:t xml:space="preserve">　　</w:t>
                              </w:r>
                            </w:p>
                          </w:txbxContent>
                        </wps:txbx>
                        <wps:bodyPr rot="0" vert="horz" wrap="square" lIns="74295" tIns="8890" rIns="74295" bIns="8890" anchor="t" anchorCtr="0" upright="1">
                          <a:noAutofit/>
                        </wps:bodyPr>
                      </wps:wsp>
                      <wps:wsp>
                        <wps:cNvPr id="12" name="Rectangle 163"/>
                        <wps:cNvSpPr>
                          <a:spLocks noChangeArrowheads="1"/>
                        </wps:cNvSpPr>
                        <wps:spPr bwMode="auto">
                          <a:xfrm>
                            <a:off x="4258" y="7120"/>
                            <a:ext cx="1253" cy="652"/>
                          </a:xfrm>
                          <a:prstGeom prst="rect">
                            <a:avLst/>
                          </a:prstGeom>
                          <a:noFill/>
                          <a:ln>
                            <a:noFill/>
                          </a:ln>
                          <a:effectLst/>
                          <a:extLst>
                            <a:ext uri="{909E8E84-426E-40DD-AFC4-6F175D3DCCD1}">
                              <a14:hiddenFill xmlns:a14="http://schemas.microsoft.com/office/drawing/2010/main">
                                <a:gradFill rotWithShape="0">
                                  <a:gsLst>
                                    <a:gs pos="0">
                                      <a:schemeClr val="accent1">
                                        <a:lumMod val="100000"/>
                                        <a:lumOff val="0"/>
                                      </a:schemeClr>
                                    </a:gs>
                                    <a:gs pos="50000">
                                      <a:schemeClr val="accent1">
                                        <a:lumMod val="100000"/>
                                        <a:lumOff val="0"/>
                                      </a:schemeClr>
                                    </a:gs>
                                    <a:gs pos="100000">
                                      <a:schemeClr val="accent1">
                                        <a:lumMod val="100000"/>
                                        <a:lumOff val="0"/>
                                      </a:schemeClr>
                                    </a:gs>
                                  </a:gsLst>
                                  <a:lin ang="5400000" scaled="1"/>
                                </a:gradFill>
                              </a14:hiddenFill>
                            </a:ext>
                            <a:ext uri="{91240B29-F687-4F45-9708-019B960494DF}">
                              <a14:hiddenLine xmlns:a14="http://schemas.microsoft.com/office/drawing/2010/main" w="3175">
                                <a:solidFill>
                                  <a:schemeClr val="accent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4D503281" w14:textId="77777777" w:rsidR="001B6BB2" w:rsidRPr="00DB6C4A" w:rsidRDefault="001B6BB2" w:rsidP="00592D92">
                              <w:pPr>
                                <w:jc w:val="left"/>
                                <w:rPr>
                                  <w:sz w:val="32"/>
                                </w:rPr>
                              </w:pPr>
                              <w:r>
                                <w:rPr>
                                  <w:rFonts w:hint="eastAsia"/>
                                  <w:sz w:val="32"/>
                                </w:rPr>
                                <w:t>S: 0</w:t>
                              </w:r>
                            </w:p>
                          </w:txbxContent>
                        </wps:txbx>
                        <wps:bodyPr rot="0" vert="horz" wrap="square" lIns="74295" tIns="8890" rIns="74295" bIns="889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C4D7B6" id="Group 155" o:spid="_x0000_s1084" style="position:absolute;left:0;text-align:left;margin-left:263.5pt;margin-top:31.95pt;width:184.1pt;height:155pt;z-index:251775488;mso-position-horizontal-relative:text;mso-position-vertical-relative:text" coordorigin="2780,4714" coordsize="3632,3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">
                <v:group id="Group 156" o:spid="_x0000_s1085" style="position:absolute;left:3645;top:5366;width:1754;height:1754" coordsize="2853,2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157" o:spid="_x0000_s1086" style="position:absolute;width:2853;height:2853;visibility:visible;mso-wrap-style:square;v-text-anchor:top" coordsize="2853,2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" path="m2421,434r-25,-25l2372,385r-26,-23l2320,339r-28,-22l2267,295r-29,-21l2210,254r-28,-21l2151,215r-29,-18l2092,179r-31,-16l2030,147r-31,-16l1967,117r-33,-13l1901,91,1867,78,1834,66,1801,56r-34,-8l1732,37r-36,-7l1661,23r-36,-6l1589,12,1553,7,1517,4,1480,1,1444,r-38,l1334,1r-72,6l1192,16r-70,13l1055,45,988,63,922,85r-63,26l797,138r-61,32l677,203r-57,38l565,280r-53,41l461,366r-49,46l366,461r-45,51l280,565r-39,55l203,677r-33,59l138,797r-27,62l85,922,63,988r-18,67l29,1122r-13,70l7,1262r-6,72l,1406r1,74l7,1553r10,72l30,1696r18,71l66,1834r25,67l117,1967r30,63l179,2092r36,59l254,2210r41,57l339,2320r46,52l434,2421r24,24l483,2470r26,23l535,2516r27,21l588,2559r29,22l644,2601r29,19l703,2640r29,17l762,2674r32,18l824,2707r32,15l888,2736r33,15l954,2764r33,11l1020,2787r33,10l1088,2807r34,9l1158,2823r35,7l1229,2836r36,5l1301,2846r36,3l1375,2852r36,1l1448,2853r72,-1l1592,2846r71,-9l1732,2824r68,-16l1866,2790r65,-22l1996,2742r62,-27l2118,2683r59,-33l2233,2614r57,-41l2341,2533r52,-45l2442,2442r46,-49l2533,2341r40,-51l2614,2233r36,-56l2683,2118r32,-60l2742,1996r26,-65l2790,1866r18,-66l2824,1732r13,-69l2846,1592r6,-72l2853,1448r-1,-73l2846,1301r-10,-72l2823,1158r-16,-70l2787,1020r-23,-66l2736,888r-29,-64l2674,762r-34,-59l2601,644r-42,-56l2516,535r-46,-52l2421,434xe" stroked="f">
                    <v:path arrowok="t" o:connecttype="custom" o:connectlocs="2372,385;2292,317;2210,254;2122,197;2030,147;1934,104;1834,66;1732,37;1625,17;1517,4;1406,0;1192,16;988,63;797,138;620,241;461,366;321,512;203,677;111,859;45,1055;7,1262;1,1480;30,1696;91,1901;179,2092;295,2267;434,2421;509,2493;588,2559;673,2620;762,2674;856,2722;954,2764;1053,2797;1158,2823;1265,2841;1375,2852;1520,2852;1732,2824;1931,2768;2118,2683;2290,2573;2442,2442;2573,2290;2683,2118;2768,1931;2824,1732;2852,1520;2846,1301;2807,1088;2736,888;2640,703;2516,535" o:connectangles="0,0,0,0,0,0,0,0,0,0,0,0,0,0,0,0,0,0,0,0,0,0,0,0,0,0,0,0,0,0,0,0,0,0,0,0,0,0,0,0,0,0,0,0,0,0,0,0,0,0,0,0,0"/>
                  </v:shape>
                  <v:shape id="Freeform 158" o:spid="_x0000_s1087" style="position:absolute;left:81;top:81;width:2650;height:2650;visibility:visible;mso-wrap-style:square;v-text-anchor:top" coordsize="2650,2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" path="m2554,1325r-1,-63l2549,1200r-9,-62l2530,1077r-14,-59l2500,959r-21,-56l2458,847r-25,-55l2406,739r-30,-52l2344,638r-35,-49l2273,543r-38,-45l2194,455r-43,-40l2106,376r-46,-36l2011,305r-49,-32l1910,243r-53,-27l1804,191r-56,-21l1690,150r-58,-16l1573,119r-60,-10l1451,101r-62,-5l1325,95r-63,1l1200,101r-62,8l1077,119r-59,15l959,150r-56,20l847,191r-55,25l739,243r-52,30l638,305r-49,35l543,376r-45,39l455,455r-40,43l376,543r-36,46l305,638r-32,49l243,739r-27,53l191,847r-21,56l150,959r-16,59l119,1077r-10,61l101,1200r-5,62l95,1325r1,64l101,1451r8,62l119,1573r15,59l150,1690r20,58l191,1804r25,53l243,1910r30,52l305,2011r35,49l376,2106r39,45l455,2194r43,41l543,2273r46,36l638,2344r49,32l739,2406r53,27l847,2458r56,21l959,2500r59,16l1077,2530r61,10l1200,2549r62,4l1325,2554r64,-1l1451,2549r62,-9l1573,2530r59,-14l1690,2500r58,-21l1804,2458r54,-25l1910,2406r52,-30l2013,2344r47,-35l2108,2273r44,-38l2194,2194r42,-43l2273,2106r38,-46l2345,2011r32,-49l2407,1910r28,-53l2459,1804r22,-56l2500,1690r17,-58l2531,1573r10,-60l2550,1451r4,-62l2556,1325r94,l2648,1393r-6,68l2634,1527r-12,65l2608,1655r-18,64l2569,1779r-23,61l2518,1899r-28,56l2458,2011r-35,54l2386,2116r-39,51l2305,2214r-45,46l2214,2305r-47,42l2116,2386r-51,37l2011,2458r-56,32l1899,2518r-59,28l1779,2569r-60,21l1655,2608r-63,14l1527,2634r-66,8l1393,2648r-68,2l1258,2648r-68,-6l1124,2634r-65,-12l994,2608r-62,-18l870,2569r-61,-23l752,2518r-58,-28l638,2458r-53,-35l533,2386r-51,-39l435,2305r-46,-45l344,2214r-42,-47l263,2116r-37,-51l191,2011r-31,-56l131,1899r-28,-59l80,1779,59,1719,41,1655,27,1592,16,1527,7,1461,1,1393,,1325r1,-67l7,1190r9,-66l27,1059,41,994,59,932,80,870r23,-61l131,752r29,-58l191,638r35,-53l263,533r39,-51l344,435r45,-46l435,344r47,-42l533,263r52,-37l638,191r56,-31l752,131r57,-28l870,80,932,59,994,41r65,-14l1124,16r66,-9l1258,1,1325,r68,1l1461,7r66,9l1592,27r63,14l1719,59r60,21l1840,103r59,28l1955,160r56,31l2065,226r51,37l2167,302r47,42l2260,389r45,46l2347,482r39,51l2423,585r35,53l2490,694r28,58l2546,809r23,61l2590,932r18,62l2622,1059r12,65l2642,1190r6,68l2650,1325r-96,xe" fillcolor="black" stroked="f">
                    <v:path arrowok="t" o:connecttype="custom" o:connectlocs="2530,1077;2433,792;2273,543;2060,340;1804,191;1513,109;1200,101;903,170;638,305;415,498;243,739;134,1018;95,1325;134,1632;243,1910;415,2151;638,2344;903,2479;1200,2549;1513,2540;1804,2458;2060,2309;2273,2106;2435,1857;2531,1573;2650,1325;2608,1655;2490,1955;2305,2214;2065,2423;1779,2569;1461,2642;1124,2634;809,2546;533,2386;302,2167;131,1899;27,1592;1,1258;59,932;191,638;389,389;638,191;932,59;1258,1;1592,27;1899,131;2167,302;2386,533;2546,809;2634,1124" o:connectangles="0,0,0,0,0,0,0,0,0,0,0,0,0,0,0,0,0,0,0,0,0,0,0,0,0,0,0,0,0,0,0,0,0,0,0,0,0,0,0,0,0,0,0,0,0,0,0,0,0,0,0"/>
                  </v:shape>
                  <v:shape id="Freeform 159" o:spid="_x0000_s1088" style="position:absolute;left:777;top:195;width:1258;height:2243;visibility:visible;mso-wrap-style:square;v-text-anchor:top" coordsize="1258,2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" path="m629,2074r44,l714,2077r42,3l798,2086r40,6l879,2099r40,9l959,2118r39,11l1037,2142r39,15l1113,2171r36,16l1187,2204r36,19l1258,2243,629,,,2243r34,-20l70,2204r38,-17l144,2171r37,-14l220,2142r39,-13l298,2118r40,-10l379,2099r40,-7l461,2086r42,-6l544,2077r42,-3l629,2074xe" fillcolor="#e50000" stroked="f">
                    <v:path arrowok="t" o:connecttype="custom" o:connectlocs="629,2074;673,2074;714,2077;756,2080;798,2086;838,2092;879,2099;919,2108;959,2118;998,2129;1037,2142;1076,2157;1113,2171;1149,2187;1187,2204;1223,2223;1258,2243;629,0;0,2243;34,2223;70,2204;108,2187;144,2171;181,2157;220,2142;259,2129;298,2118;338,2108;379,2099;419,2092;461,2086;503,2080;544,2077;586,2074;629,2074" o:connectangles="0,0,0,0,0,0,0,0,0,0,0,0,0,0,0,0,0,0,0,0,0,0,0,0,0,0,0,0,0,0,0,0,0,0,0"/>
                  </v:shape>
                </v:group>
                <v:rect id="Rectangle 160" o:spid="_x0000_s1089" style="position:absolute;left:4258;top:4714;width:1253;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" filled="f" fillcolor="#4f81bd [3204]" stroked="f" strokecolor="#4f81bd [3204]" strokeweight=".25pt">
                  <v:fill color2="#4f81bd [3204]" focus="50%" type="gradient"/>
                  <v:textbox inset="5.85pt,.7pt,5.85pt,.7pt">
                    <w:txbxContent>
                      <w:p w14:paraId="65232A92" w14:textId="77777777" w:rsidR="001B6BB2" w:rsidRPr="00DB6C4A" w:rsidRDefault="001B6BB2" w:rsidP="00592D92">
                        <w:pPr>
                          <w:jc w:val="left"/>
                          <w:rPr>
                            <w:sz w:val="32"/>
                          </w:rPr>
                        </w:pPr>
                        <w:r w:rsidRPr="00DB6C4A">
                          <w:rPr>
                            <w:rFonts w:hint="eastAsia"/>
                            <w:sz w:val="32"/>
                          </w:rPr>
                          <w:t>N</w:t>
                        </w:r>
                        <w:r>
                          <w:rPr>
                            <w:rFonts w:hint="eastAsia"/>
                            <w:sz w:val="32"/>
                          </w:rPr>
                          <w:t>:180</w:t>
                        </w:r>
                      </w:p>
                    </w:txbxContent>
                  </v:textbox>
                </v:rect>
                <v:rect id="Rectangle 161" o:spid="_x0000_s1090" style="position:absolute;left:5203;top:5759;width:1209;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" filled="f" fillcolor="#4f81bd [3204]" stroked="f" strokecolor="#4f81bd [3204]" strokeweight=".25pt">
                  <v:fill color2="#4f81bd [3204]" focus="50%" type="gradient"/>
                  <v:textbox inset="5.85pt,.7pt,5.85pt,.7pt">
                    <w:txbxContent>
                      <w:p w14:paraId="55A3D747" w14:textId="77777777" w:rsidR="001B6BB2" w:rsidRPr="00DB6C4A" w:rsidRDefault="001B6BB2" w:rsidP="00592D92">
                        <w:pPr>
                          <w:jc w:val="left"/>
                          <w:rPr>
                            <w:sz w:val="32"/>
                          </w:rPr>
                        </w:pPr>
                        <w:r>
                          <w:rPr>
                            <w:rFonts w:hint="eastAsia"/>
                            <w:sz w:val="32"/>
                          </w:rPr>
                          <w:t>E:270</w:t>
                        </w:r>
                      </w:p>
                    </w:txbxContent>
                  </v:textbox>
                </v:rect>
                <v:rect id="Rectangle 162" o:spid="_x0000_s1091" style="position:absolute;left:2780;top:5759;width:1046;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" filled="f" fillcolor="#4f81bd [3204]" stroked="f" strokecolor="#4f81bd [3204]" strokeweight=".25pt">
                  <v:fill color2="#4f81bd [3204]" focus="50%" type="gradient"/>
                  <v:textbox inset="5.85pt,.7pt,5.85pt,.7pt">
                    <w:txbxContent>
                      <w:p w14:paraId="0B5DF33E" w14:textId="77777777" w:rsidR="001B6BB2" w:rsidRPr="00DB6C4A" w:rsidRDefault="001B6BB2" w:rsidP="00592D92">
                        <w:pPr>
                          <w:jc w:val="left"/>
                          <w:rPr>
                            <w:sz w:val="32"/>
                          </w:rPr>
                        </w:pPr>
                        <w:r>
                          <w:rPr>
                            <w:rFonts w:hint="eastAsia"/>
                            <w:sz w:val="32"/>
                          </w:rPr>
                          <w:t>W:90</w:t>
                        </w:r>
                        <w:r>
                          <w:rPr>
                            <w:rFonts w:hint="eastAsia"/>
                            <w:sz w:val="32"/>
                          </w:rPr>
                          <w:t xml:space="preserve">　　</w:t>
                        </w:r>
                      </w:p>
                    </w:txbxContent>
                  </v:textbox>
                </v:rect>
                <v:rect id="Rectangle 163" o:spid="_x0000_s1092" style="position:absolute;left:4258;top:7120;width:1253;height: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" filled="f" fillcolor="#4f81bd [3204]" stroked="f" strokecolor="#4f81bd [3204]" strokeweight=".25pt">
                  <v:fill color2="#4f81bd [3204]" focus="50%" type="gradient"/>
                  <v:textbox inset="5.85pt,.7pt,5.85pt,.7pt">
                    <w:txbxContent>
                      <w:p w14:paraId="4D503281" w14:textId="77777777" w:rsidR="001B6BB2" w:rsidRPr="00DB6C4A" w:rsidRDefault="001B6BB2" w:rsidP="00592D92">
                        <w:pPr>
                          <w:jc w:val="left"/>
                          <w:rPr>
                            <w:sz w:val="32"/>
                          </w:rPr>
                        </w:pPr>
                        <w:r>
                          <w:rPr>
                            <w:rFonts w:hint="eastAsia"/>
                            <w:sz w:val="32"/>
                          </w:rPr>
                          <w:t>S: 0</w:t>
                        </w:r>
                      </w:p>
                    </w:txbxContent>
                  </v:textbox>
                </v:rect>
              </v:group>
            </w:pict>
          </mc:Fallback>
        </mc:AlternateContent>
      </w:r>
      <w:r w:rsidR="00592D92">
        <w:rPr>
          <w:rFonts w:hint="eastAsia"/>
        </w:rPr>
        <w:t>方位は下図のように南を</w:t>
      </w:r>
      <w:r w:rsidR="00592D92">
        <w:rPr>
          <w:rFonts w:hint="eastAsia"/>
        </w:rPr>
        <w:t>0</w:t>
      </w:r>
      <w:r w:rsidR="00592D92">
        <w:rPr>
          <w:rFonts w:hint="eastAsia"/>
        </w:rPr>
        <w:t>として時計回りに角度で設定します。傾斜角は鉛直面として</w:t>
      </w:r>
      <w:r w:rsidR="00592D92">
        <w:rPr>
          <w:rFonts w:hint="eastAsia"/>
        </w:rPr>
        <w:t>90</w:t>
      </w:r>
      <w:r w:rsidR="00592D92">
        <w:rPr>
          <w:rFonts w:hint="eastAsia"/>
        </w:rPr>
        <w:t>を入力します。</w:t>
      </w:r>
    </w:p>
    <w:p w14:paraId="00329BE5" w14:textId="77777777" w:rsidR="00592D92" w:rsidRPr="00A05F44" w:rsidRDefault="00592D92" w:rsidP="00592D92"/>
    <w:tbl>
      <w:tblPr>
        <w:tblStyle w:val="3-2"/>
        <w:tblW w:w="0" w:type="auto"/>
        <w:tblLook w:val="04A0" w:firstRow="1" w:lastRow="0" w:firstColumn="1" w:lastColumn="0" w:noHBand="0" w:noVBand="1"/>
      </w:tblPr>
      <w:tblGrid>
        <w:gridCol w:w="959"/>
        <w:gridCol w:w="1026"/>
        <w:gridCol w:w="1134"/>
        <w:gridCol w:w="1276"/>
      </w:tblGrid>
      <w:tr w:rsidR="00592D92" w14:paraId="740D72DB" w14:textId="77777777" w:rsidTr="00592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309341E9" w14:textId="77777777" w:rsidR="00592D92" w:rsidRDefault="00592D92" w:rsidP="00592D92">
            <w:r>
              <w:rPr>
                <w:rFonts w:hint="eastAsia"/>
              </w:rPr>
              <w:t>方位</w:t>
            </w:r>
          </w:p>
        </w:tc>
        <w:tc>
          <w:tcPr>
            <w:tcW w:w="992" w:type="dxa"/>
          </w:tcPr>
          <w:p w14:paraId="1C545772" w14:textId="77777777" w:rsidR="00592D92" w:rsidRDefault="00592D92" w:rsidP="00592D92">
            <w:pPr>
              <w:cnfStyle w:val="100000000000" w:firstRow="1" w:lastRow="0" w:firstColumn="0" w:lastColumn="0" w:oddVBand="0" w:evenVBand="0" w:oddHBand="0" w:evenHBand="0" w:firstRowFirstColumn="0" w:firstRowLastColumn="0" w:lastRowFirstColumn="0" w:lastRowLastColumn="0"/>
            </w:pPr>
            <w:r>
              <w:rPr>
                <w:rFonts w:hint="eastAsia"/>
              </w:rPr>
              <w:t>Surface-No</w:t>
            </w:r>
          </w:p>
        </w:tc>
        <w:tc>
          <w:tcPr>
            <w:tcW w:w="1134" w:type="dxa"/>
          </w:tcPr>
          <w:p w14:paraId="6AAB836F" w14:textId="77777777" w:rsidR="00592D92" w:rsidRDefault="00592D92" w:rsidP="00592D92">
            <w:pPr>
              <w:cnfStyle w:val="100000000000" w:firstRow="1" w:lastRow="0" w:firstColumn="0" w:lastColumn="0" w:oddVBand="0" w:evenVBand="0" w:oddHBand="0" w:evenHBand="0" w:firstRowFirstColumn="0" w:firstRowLastColumn="0" w:lastRowFirstColumn="0" w:lastRowLastColumn="0"/>
            </w:pPr>
            <w:r>
              <w:rPr>
                <w:rFonts w:hint="eastAsia"/>
              </w:rPr>
              <w:t>Azimuth</w:t>
            </w:r>
          </w:p>
        </w:tc>
        <w:tc>
          <w:tcPr>
            <w:tcW w:w="1276" w:type="dxa"/>
          </w:tcPr>
          <w:p w14:paraId="50DE1D0E" w14:textId="77777777" w:rsidR="00592D92" w:rsidRDefault="00592D92" w:rsidP="00592D92">
            <w:pPr>
              <w:cnfStyle w:val="100000000000" w:firstRow="1" w:lastRow="0" w:firstColumn="0" w:lastColumn="0" w:oddVBand="0" w:evenVBand="0" w:oddHBand="0" w:evenHBand="0" w:firstRowFirstColumn="0" w:firstRowLastColumn="0" w:lastRowFirstColumn="0" w:lastRowLastColumn="0"/>
            </w:pPr>
            <w:r>
              <w:rPr>
                <w:rFonts w:hint="eastAsia"/>
              </w:rPr>
              <w:t>Slope</w:t>
            </w:r>
          </w:p>
        </w:tc>
      </w:tr>
      <w:tr w:rsidR="00592D92" w14:paraId="67E66BF0" w14:textId="77777777" w:rsidTr="0059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42FC346B" w14:textId="77777777" w:rsidR="00592D92" w:rsidRDefault="00592D92" w:rsidP="00592D92">
            <w:pPr>
              <w:jc w:val="center"/>
            </w:pPr>
            <w:r>
              <w:rPr>
                <w:rFonts w:hint="eastAsia"/>
              </w:rPr>
              <w:t>南</w:t>
            </w:r>
          </w:p>
        </w:tc>
        <w:tc>
          <w:tcPr>
            <w:tcW w:w="992" w:type="dxa"/>
          </w:tcPr>
          <w:p w14:paraId="6073C642" w14:textId="77777777" w:rsidR="00592D92" w:rsidRDefault="00592D92" w:rsidP="00592D92">
            <w:pPr>
              <w:jc w:val="center"/>
              <w:cnfStyle w:val="000000100000" w:firstRow="0" w:lastRow="0" w:firstColumn="0" w:lastColumn="0" w:oddVBand="0" w:evenVBand="0" w:oddHBand="1" w:evenHBand="0" w:firstRowFirstColumn="0" w:firstRowLastColumn="0" w:lastRowFirstColumn="0" w:lastRowLastColumn="0"/>
            </w:pPr>
            <w:r>
              <w:rPr>
                <w:rFonts w:hint="eastAsia"/>
              </w:rPr>
              <w:t>1</w:t>
            </w:r>
          </w:p>
        </w:tc>
        <w:tc>
          <w:tcPr>
            <w:tcW w:w="1134" w:type="dxa"/>
          </w:tcPr>
          <w:p w14:paraId="5489C690" w14:textId="77777777" w:rsidR="00592D92" w:rsidRDefault="00592D92" w:rsidP="00592D92">
            <w:pPr>
              <w:jc w:val="center"/>
              <w:cnfStyle w:val="000000100000" w:firstRow="0" w:lastRow="0" w:firstColumn="0" w:lastColumn="0" w:oddVBand="0" w:evenVBand="0" w:oddHBand="1" w:evenHBand="0" w:firstRowFirstColumn="0" w:firstRowLastColumn="0" w:lastRowFirstColumn="0" w:lastRowLastColumn="0"/>
            </w:pPr>
            <w:r>
              <w:rPr>
                <w:rFonts w:hint="eastAsia"/>
              </w:rPr>
              <w:t>0</w:t>
            </w:r>
          </w:p>
        </w:tc>
        <w:tc>
          <w:tcPr>
            <w:tcW w:w="1276" w:type="dxa"/>
          </w:tcPr>
          <w:p w14:paraId="4493746E" w14:textId="77777777" w:rsidR="00592D92" w:rsidRDefault="00592D92" w:rsidP="00592D92">
            <w:pPr>
              <w:jc w:val="center"/>
              <w:cnfStyle w:val="000000100000" w:firstRow="0" w:lastRow="0" w:firstColumn="0" w:lastColumn="0" w:oddVBand="0" w:evenVBand="0" w:oddHBand="1" w:evenHBand="0" w:firstRowFirstColumn="0" w:firstRowLastColumn="0" w:lastRowFirstColumn="0" w:lastRowLastColumn="0"/>
            </w:pPr>
            <w:r>
              <w:rPr>
                <w:rFonts w:hint="eastAsia"/>
              </w:rPr>
              <w:t>90</w:t>
            </w:r>
          </w:p>
        </w:tc>
      </w:tr>
      <w:tr w:rsidR="00592D92" w14:paraId="539CEA19" w14:textId="77777777" w:rsidTr="00592D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0DC7B713" w14:textId="77777777" w:rsidR="00592D92" w:rsidRDefault="00592D92" w:rsidP="00592D92">
            <w:pPr>
              <w:jc w:val="center"/>
            </w:pPr>
            <w:r>
              <w:rPr>
                <w:rFonts w:hint="eastAsia"/>
              </w:rPr>
              <w:t>西</w:t>
            </w:r>
          </w:p>
        </w:tc>
        <w:tc>
          <w:tcPr>
            <w:tcW w:w="992" w:type="dxa"/>
          </w:tcPr>
          <w:p w14:paraId="41C7020F" w14:textId="77777777" w:rsidR="00592D92" w:rsidRDefault="00592D92" w:rsidP="00592D92">
            <w:pPr>
              <w:jc w:val="center"/>
              <w:cnfStyle w:val="000000010000" w:firstRow="0" w:lastRow="0" w:firstColumn="0" w:lastColumn="0" w:oddVBand="0" w:evenVBand="0" w:oddHBand="0" w:evenHBand="1" w:firstRowFirstColumn="0" w:firstRowLastColumn="0" w:lastRowFirstColumn="0" w:lastRowLastColumn="0"/>
            </w:pPr>
            <w:r>
              <w:rPr>
                <w:rFonts w:hint="eastAsia"/>
              </w:rPr>
              <w:t>2</w:t>
            </w:r>
          </w:p>
        </w:tc>
        <w:tc>
          <w:tcPr>
            <w:tcW w:w="1134" w:type="dxa"/>
          </w:tcPr>
          <w:p w14:paraId="0AA6CF19" w14:textId="77777777" w:rsidR="00592D92" w:rsidRDefault="00592D92" w:rsidP="00592D92">
            <w:pPr>
              <w:jc w:val="center"/>
              <w:cnfStyle w:val="000000010000" w:firstRow="0" w:lastRow="0" w:firstColumn="0" w:lastColumn="0" w:oddVBand="0" w:evenVBand="0" w:oddHBand="0" w:evenHBand="1" w:firstRowFirstColumn="0" w:firstRowLastColumn="0" w:lastRowFirstColumn="0" w:lastRowLastColumn="0"/>
            </w:pPr>
            <w:r>
              <w:rPr>
                <w:rFonts w:hint="eastAsia"/>
              </w:rPr>
              <w:t>90</w:t>
            </w:r>
          </w:p>
        </w:tc>
        <w:tc>
          <w:tcPr>
            <w:tcW w:w="1276" w:type="dxa"/>
          </w:tcPr>
          <w:p w14:paraId="3C6396CC" w14:textId="77777777" w:rsidR="00592D92" w:rsidRDefault="00592D92" w:rsidP="00592D92">
            <w:pPr>
              <w:jc w:val="center"/>
              <w:cnfStyle w:val="000000010000" w:firstRow="0" w:lastRow="0" w:firstColumn="0" w:lastColumn="0" w:oddVBand="0" w:evenVBand="0" w:oddHBand="0" w:evenHBand="1" w:firstRowFirstColumn="0" w:firstRowLastColumn="0" w:lastRowFirstColumn="0" w:lastRowLastColumn="0"/>
            </w:pPr>
            <w:r>
              <w:rPr>
                <w:rFonts w:hint="eastAsia"/>
              </w:rPr>
              <w:t>90</w:t>
            </w:r>
          </w:p>
        </w:tc>
      </w:tr>
      <w:tr w:rsidR="00592D92" w14:paraId="486B4486" w14:textId="77777777" w:rsidTr="00592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45CDA0B1" w14:textId="77777777" w:rsidR="00592D92" w:rsidRDefault="00592D92" w:rsidP="00592D92">
            <w:pPr>
              <w:jc w:val="center"/>
            </w:pPr>
            <w:r>
              <w:rPr>
                <w:rFonts w:hint="eastAsia"/>
              </w:rPr>
              <w:t>北</w:t>
            </w:r>
          </w:p>
        </w:tc>
        <w:tc>
          <w:tcPr>
            <w:tcW w:w="992" w:type="dxa"/>
          </w:tcPr>
          <w:p w14:paraId="7C9A7772" w14:textId="77777777" w:rsidR="00592D92" w:rsidRDefault="00592D92" w:rsidP="00592D92">
            <w:pPr>
              <w:jc w:val="center"/>
              <w:cnfStyle w:val="000000100000" w:firstRow="0" w:lastRow="0" w:firstColumn="0" w:lastColumn="0" w:oddVBand="0" w:evenVBand="0" w:oddHBand="1" w:evenHBand="0" w:firstRowFirstColumn="0" w:firstRowLastColumn="0" w:lastRowFirstColumn="0" w:lastRowLastColumn="0"/>
            </w:pPr>
            <w:r>
              <w:rPr>
                <w:rFonts w:hint="eastAsia"/>
              </w:rPr>
              <w:t>3</w:t>
            </w:r>
          </w:p>
        </w:tc>
        <w:tc>
          <w:tcPr>
            <w:tcW w:w="1134" w:type="dxa"/>
          </w:tcPr>
          <w:p w14:paraId="4CE545C0" w14:textId="77777777" w:rsidR="00592D92" w:rsidRDefault="00592D92" w:rsidP="00592D92">
            <w:pPr>
              <w:jc w:val="center"/>
              <w:cnfStyle w:val="000000100000" w:firstRow="0" w:lastRow="0" w:firstColumn="0" w:lastColumn="0" w:oddVBand="0" w:evenVBand="0" w:oddHBand="1" w:evenHBand="0" w:firstRowFirstColumn="0" w:firstRowLastColumn="0" w:lastRowFirstColumn="0" w:lastRowLastColumn="0"/>
            </w:pPr>
            <w:r>
              <w:rPr>
                <w:rFonts w:hint="eastAsia"/>
              </w:rPr>
              <w:t>180</w:t>
            </w:r>
          </w:p>
        </w:tc>
        <w:tc>
          <w:tcPr>
            <w:tcW w:w="1276" w:type="dxa"/>
          </w:tcPr>
          <w:p w14:paraId="12B1C1FA" w14:textId="77777777" w:rsidR="00592D92" w:rsidRDefault="00592D92" w:rsidP="00592D92">
            <w:pPr>
              <w:jc w:val="center"/>
              <w:cnfStyle w:val="000000100000" w:firstRow="0" w:lastRow="0" w:firstColumn="0" w:lastColumn="0" w:oddVBand="0" w:evenVBand="0" w:oddHBand="1" w:evenHBand="0" w:firstRowFirstColumn="0" w:firstRowLastColumn="0" w:lastRowFirstColumn="0" w:lastRowLastColumn="0"/>
            </w:pPr>
            <w:r>
              <w:rPr>
                <w:rFonts w:hint="eastAsia"/>
              </w:rPr>
              <w:t>90</w:t>
            </w:r>
          </w:p>
        </w:tc>
      </w:tr>
      <w:tr w:rsidR="00592D92" w14:paraId="7BE91AD3" w14:textId="77777777" w:rsidTr="00592D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14:paraId="5630A511" w14:textId="77777777" w:rsidR="00592D92" w:rsidRDefault="00592D92" w:rsidP="00592D92">
            <w:pPr>
              <w:jc w:val="center"/>
            </w:pPr>
            <w:r>
              <w:rPr>
                <w:rFonts w:hint="eastAsia"/>
              </w:rPr>
              <w:t>東</w:t>
            </w:r>
          </w:p>
        </w:tc>
        <w:tc>
          <w:tcPr>
            <w:tcW w:w="992" w:type="dxa"/>
          </w:tcPr>
          <w:p w14:paraId="23395598" w14:textId="77777777" w:rsidR="00592D92" w:rsidRDefault="00592D92" w:rsidP="00592D92">
            <w:pPr>
              <w:jc w:val="center"/>
              <w:cnfStyle w:val="000000010000" w:firstRow="0" w:lastRow="0" w:firstColumn="0" w:lastColumn="0" w:oddVBand="0" w:evenVBand="0" w:oddHBand="0" w:evenHBand="1" w:firstRowFirstColumn="0" w:firstRowLastColumn="0" w:lastRowFirstColumn="0" w:lastRowLastColumn="0"/>
            </w:pPr>
            <w:r>
              <w:rPr>
                <w:rFonts w:hint="eastAsia"/>
              </w:rPr>
              <w:t>4</w:t>
            </w:r>
          </w:p>
        </w:tc>
        <w:tc>
          <w:tcPr>
            <w:tcW w:w="1134" w:type="dxa"/>
          </w:tcPr>
          <w:p w14:paraId="69956894" w14:textId="77777777" w:rsidR="00592D92" w:rsidRDefault="00592D92" w:rsidP="00592D92">
            <w:pPr>
              <w:jc w:val="center"/>
              <w:cnfStyle w:val="000000010000" w:firstRow="0" w:lastRow="0" w:firstColumn="0" w:lastColumn="0" w:oddVBand="0" w:evenVBand="0" w:oddHBand="0" w:evenHBand="1" w:firstRowFirstColumn="0" w:firstRowLastColumn="0" w:lastRowFirstColumn="0" w:lastRowLastColumn="0"/>
            </w:pPr>
            <w:r>
              <w:rPr>
                <w:rFonts w:hint="eastAsia"/>
              </w:rPr>
              <w:t>270</w:t>
            </w:r>
          </w:p>
        </w:tc>
        <w:tc>
          <w:tcPr>
            <w:tcW w:w="1276" w:type="dxa"/>
          </w:tcPr>
          <w:p w14:paraId="23D9F718" w14:textId="77777777" w:rsidR="00592D92" w:rsidRDefault="00592D92" w:rsidP="00592D92">
            <w:pPr>
              <w:jc w:val="center"/>
              <w:cnfStyle w:val="000000010000" w:firstRow="0" w:lastRow="0" w:firstColumn="0" w:lastColumn="0" w:oddVBand="0" w:evenVBand="0" w:oddHBand="0" w:evenHBand="1" w:firstRowFirstColumn="0" w:firstRowLastColumn="0" w:lastRowFirstColumn="0" w:lastRowLastColumn="0"/>
            </w:pPr>
            <w:r>
              <w:rPr>
                <w:rFonts w:hint="eastAsia"/>
              </w:rPr>
              <w:t>90</w:t>
            </w:r>
          </w:p>
        </w:tc>
      </w:tr>
    </w:tbl>
    <w:p w14:paraId="38B6F8F4" w14:textId="77777777" w:rsidR="00592D92" w:rsidRDefault="00592D92" w:rsidP="00592D92"/>
    <w:p w14:paraId="5E797C7C" w14:textId="77777777" w:rsidR="00592D92" w:rsidRDefault="00592D92" w:rsidP="00592D92"/>
    <w:p w14:paraId="75A984B3" w14:textId="77777777" w:rsidR="0074124B" w:rsidRDefault="0074124B">
      <w:pPr>
        <w:widowControl/>
        <w:jc w:val="left"/>
      </w:pPr>
      <w:r>
        <w:br w:type="page"/>
      </w:r>
    </w:p>
    <w:p w14:paraId="0354B733" w14:textId="77777777" w:rsidR="00592D92" w:rsidRDefault="00592D92" w:rsidP="00592D92">
      <w:r>
        <w:rPr>
          <w:rFonts w:hint="eastAsia"/>
        </w:rPr>
        <w:lastRenderedPageBreak/>
        <w:t>Slope of surgace-1~4</w:t>
      </w:r>
      <w:r>
        <w:rPr>
          <w:rFonts w:hint="eastAsia"/>
        </w:rPr>
        <w:t>、および</w:t>
      </w:r>
      <w:r>
        <w:rPr>
          <w:rFonts w:hint="eastAsia"/>
        </w:rPr>
        <w:t>Azimuth of surface-1~4</w:t>
      </w:r>
      <w:r>
        <w:rPr>
          <w:rFonts w:hint="eastAsia"/>
        </w:rPr>
        <w:t>を上記の表に従って以下のように設定します。</w:t>
      </w:r>
    </w:p>
    <w:p w14:paraId="6404CFDB" w14:textId="77777777" w:rsidR="00670AB1" w:rsidRDefault="00670AB1" w:rsidP="00592D92">
      <w:r>
        <w:rPr>
          <w:rFonts w:hint="eastAsia"/>
          <w:noProof/>
        </w:rPr>
        <mc:AlternateContent>
          <mc:Choice Requires="wpc">
            <w:drawing>
              <wp:inline distT="0" distB="0" distL="0" distR="0" wp14:anchorId="34FF8B3C" wp14:editId="4A8D3AFD">
                <wp:extent cx="5400040" cy="2347415"/>
                <wp:effectExtent l="0" t="0" r="0" b="0"/>
                <wp:docPr id="77" name="キャンバス 7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8" name="図 78"/>
                          <pic:cNvPicPr>
                            <a:picLocks noChangeAspect="1"/>
                          </pic:cNvPicPr>
                        </pic:nvPicPr>
                        <pic:blipFill>
                          <a:blip r:embed="rId36"/>
                          <a:stretch>
                            <a:fillRect/>
                          </a:stretch>
                        </pic:blipFill>
                        <pic:spPr>
                          <a:xfrm>
                            <a:off x="0" y="0"/>
                            <a:ext cx="3709881" cy="2346960"/>
                          </a:xfrm>
                          <a:prstGeom prst="rect">
                            <a:avLst/>
                          </a:prstGeom>
                        </pic:spPr>
                      </pic:pic>
                    </wpc:wpc>
                  </a:graphicData>
                </a:graphic>
              </wp:inline>
            </w:drawing>
          </mc:Choice>
          <mc:Fallback>
            <w:pict>
              <v:group w14:anchorId="3237765E" id="キャンバス 77" o:spid="_x0000_s1026" editas="canvas" style="width:425.2pt;height:184.85pt;mso-position-horizontal-relative:char;mso-position-vertical-relative:line" coordsize="54000,234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">
                <v:shape id="_x0000_s1027" type="#_x0000_t75" style="position:absolute;width:54000;height:23469;visibility:visible;mso-wrap-style:square">
                  <v:fill o:detectmouseclick="t"/>
                  <v:path o:connecttype="none"/>
                </v:shape>
                <v:shape id="図 78" o:spid="_x0000_s1028" type="#_x0000_t75" style="position:absolute;width:37098;height:23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">
                  <v:imagedata r:id="rId37" o:title=""/>
                </v:shape>
                <w10:anchorlock/>
              </v:group>
            </w:pict>
          </mc:Fallback>
        </mc:AlternateContent>
      </w:r>
    </w:p>
    <w:p w14:paraId="27A6E479" w14:textId="77777777" w:rsidR="00592D92" w:rsidRDefault="0074124B" w:rsidP="0074124B">
      <w:pPr>
        <w:pStyle w:val="10"/>
      </w:pPr>
      <w:bookmarkStart w:id="12" w:name="_Toc528515506"/>
      <w:r>
        <w:rPr>
          <w:rFonts w:hint="eastAsia"/>
        </w:rPr>
        <w:t>方位別日射量を確認する</w:t>
      </w:r>
      <w:bookmarkEnd w:id="12"/>
    </w:p>
    <w:p w14:paraId="4897AD41" w14:textId="77777777" w:rsidR="00E078D9" w:rsidRDefault="00E078D9" w:rsidP="00E078D9">
      <w:r>
        <w:rPr>
          <w:rFonts w:hint="eastAsia"/>
        </w:rPr>
        <w:t>各方位の日射量をグラフにつないで、東西南北それぞれの日射量を確認します。</w:t>
      </w:r>
    </w:p>
    <w:p w14:paraId="7DDE7266" w14:textId="77777777" w:rsidR="001D1770" w:rsidRDefault="001D1770" w:rsidP="00E078D9">
      <w:r>
        <w:rPr>
          <w:rFonts w:hint="eastAsia"/>
          <w:noProof/>
        </w:rPr>
        <mc:AlternateContent>
          <mc:Choice Requires="wpc">
            <w:drawing>
              <wp:inline distT="0" distB="0" distL="0" distR="0" wp14:anchorId="271CCC9C" wp14:editId="16E24834">
                <wp:extent cx="5400040" cy="4087504"/>
                <wp:effectExtent l="0" t="0" r="0" b="8255"/>
                <wp:docPr id="94" name="キャンバス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6" name="図 96"/>
                          <pic:cNvPicPr>
                            <a:picLocks noChangeAspect="1"/>
                          </pic:cNvPicPr>
                        </pic:nvPicPr>
                        <pic:blipFill>
                          <a:blip r:embed="rId38"/>
                          <a:stretch>
                            <a:fillRect/>
                          </a:stretch>
                        </pic:blipFill>
                        <pic:spPr>
                          <a:xfrm>
                            <a:off x="0" y="0"/>
                            <a:ext cx="5225365" cy="4087495"/>
                          </a:xfrm>
                          <a:prstGeom prst="rect">
                            <a:avLst/>
                          </a:prstGeom>
                        </pic:spPr>
                      </pic:pic>
                    </wpc:wpc>
                  </a:graphicData>
                </a:graphic>
              </wp:inline>
            </w:drawing>
          </mc:Choice>
          <mc:Fallback>
            <w:pict>
              <v:group w14:anchorId="4E4BB483" id="キャンバス 94" o:spid="_x0000_s1026" editas="canvas" style="width:425.2pt;height:321.85pt;mso-position-horizontal-relative:char;mso-position-vertical-relative:line" coordsize="54000,40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">
                <v:shape id="_x0000_s1027" type="#_x0000_t75" style="position:absolute;width:54000;height:40874;visibility:visible;mso-wrap-style:square">
                  <v:fill o:detectmouseclick="t"/>
                  <v:path o:connecttype="none"/>
                </v:shape>
                <v:shape id="図 96" o:spid="_x0000_s1028" type="#_x0000_t75" style="position:absolute;width:52253;height:40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">
                  <v:imagedata r:id="rId39" o:title=""/>
                </v:shape>
                <w10:anchorlock/>
              </v:group>
            </w:pict>
          </mc:Fallback>
        </mc:AlternateContent>
      </w:r>
    </w:p>
    <w:p w14:paraId="59D7A073" w14:textId="77777777" w:rsidR="001D1770" w:rsidRDefault="001D1770" w:rsidP="00592D92">
      <w:pPr>
        <w:widowControl/>
        <w:jc w:val="left"/>
      </w:pPr>
    </w:p>
    <w:p w14:paraId="40333D1C" w14:textId="77777777" w:rsidR="001D1770" w:rsidRDefault="001D1770" w:rsidP="00592D92">
      <w:pPr>
        <w:widowControl/>
        <w:jc w:val="left"/>
      </w:pPr>
    </w:p>
    <w:p w14:paraId="08BC3324" w14:textId="77777777" w:rsidR="001D1770" w:rsidRDefault="001D1770" w:rsidP="00592D92">
      <w:pPr>
        <w:widowControl/>
        <w:jc w:val="left"/>
      </w:pPr>
    </w:p>
    <w:p w14:paraId="3702A8FF" w14:textId="77777777" w:rsidR="001D1770" w:rsidRDefault="001D1770">
      <w:pPr>
        <w:widowControl/>
        <w:jc w:val="left"/>
      </w:pPr>
      <w:r>
        <w:br w:type="page"/>
      </w:r>
    </w:p>
    <w:p w14:paraId="7C1A0BF6" w14:textId="77777777" w:rsidR="001D1770" w:rsidRDefault="001D1770" w:rsidP="00592D92">
      <w:pPr>
        <w:widowControl/>
        <w:jc w:val="left"/>
      </w:pPr>
      <w:r>
        <w:rPr>
          <w:rFonts w:hint="eastAsia"/>
        </w:rPr>
        <w:lastRenderedPageBreak/>
        <w:t>計算を実行して図のようなグラフで東西南北の鉛直面の日射量が表示されます。</w:t>
      </w:r>
    </w:p>
    <w:p w14:paraId="0E49C798" w14:textId="77777777" w:rsidR="0074124B" w:rsidRPr="0074124B" w:rsidRDefault="001D1770" w:rsidP="00592D92">
      <w:pPr>
        <w:widowControl/>
        <w:jc w:val="left"/>
      </w:pPr>
      <w:r>
        <w:rPr>
          <w:noProof/>
        </w:rPr>
        <mc:AlternateContent>
          <mc:Choice Requires="wpc">
            <w:drawing>
              <wp:inline distT="0" distB="0" distL="0" distR="0" wp14:anchorId="01F8A9F8" wp14:editId="3B9D2F9D">
                <wp:extent cx="5400040" cy="3150235"/>
                <wp:effectExtent l="0" t="0" r="0" b="0"/>
                <wp:docPr id="97" name="キャンバス 9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8" name="図 98"/>
                          <pic:cNvPicPr>
                            <a:picLocks noChangeAspect="1"/>
                          </pic:cNvPicPr>
                        </pic:nvPicPr>
                        <pic:blipFill>
                          <a:blip r:embed="rId40"/>
                          <a:stretch>
                            <a:fillRect/>
                          </a:stretch>
                        </pic:blipFill>
                        <pic:spPr>
                          <a:xfrm>
                            <a:off x="0" y="0"/>
                            <a:ext cx="4611902" cy="3150235"/>
                          </a:xfrm>
                          <a:prstGeom prst="rect">
                            <a:avLst/>
                          </a:prstGeom>
                        </pic:spPr>
                      </pic:pic>
                    </wpc:wpc>
                  </a:graphicData>
                </a:graphic>
              </wp:inline>
            </w:drawing>
          </mc:Choice>
          <mc:Fallback>
            <w:pict>
              <v:group w14:anchorId="440DA26F" id="キャンバス 97" o:spid="_x0000_s1026" editas="canvas" style="width:425.2pt;height:248.05pt;mso-position-horizontal-relative:char;mso-position-vertical-relative:line" coordsize="54000,31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">
                <v:shape id="_x0000_s1027" type="#_x0000_t75" style="position:absolute;width:54000;height:31502;visibility:visible;mso-wrap-style:square">
                  <v:fill o:detectmouseclick="t"/>
                  <v:path o:connecttype="none"/>
                </v:shape>
                <v:shape id="図 98" o:spid="_x0000_s1028" type="#_x0000_t75" style="position:absolute;width:46119;height:3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">
                  <v:imagedata r:id="rId41" o:title=""/>
                </v:shape>
                <w10:anchorlock/>
              </v:group>
            </w:pict>
          </mc:Fallback>
        </mc:AlternateContent>
      </w:r>
    </w:p>
    <w:p w14:paraId="3F7AC2FF" w14:textId="77777777" w:rsidR="001D1770" w:rsidRDefault="001D1770">
      <w:pPr>
        <w:widowControl/>
        <w:jc w:val="left"/>
      </w:pPr>
    </w:p>
    <w:p w14:paraId="639793FD" w14:textId="77777777" w:rsidR="001D1770" w:rsidRDefault="001D1770">
      <w:pPr>
        <w:widowControl/>
        <w:jc w:val="left"/>
      </w:pPr>
      <w:r>
        <w:rPr>
          <w:rFonts w:hint="eastAsia"/>
        </w:rPr>
        <w:t>注意：この例では以下の点に注意して下さい。</w:t>
      </w:r>
    </w:p>
    <w:p w14:paraId="49154B91" w14:textId="77777777" w:rsidR="001D1770" w:rsidRDefault="001D1770" w:rsidP="001D1770">
      <w:pPr>
        <w:pStyle w:val="ae"/>
        <w:widowControl/>
        <w:numPr>
          <w:ilvl w:val="0"/>
          <w:numId w:val="24"/>
        </w:numPr>
        <w:ind w:leftChars="0"/>
        <w:jc w:val="left"/>
      </w:pPr>
      <w:r>
        <w:rPr>
          <w:rFonts w:hint="eastAsia"/>
        </w:rPr>
        <w:t>縦軸の最大値を</w:t>
      </w:r>
      <w:r>
        <w:rPr>
          <w:rFonts w:hint="eastAsia"/>
        </w:rPr>
        <w:t>5000</w:t>
      </w:r>
      <w:r>
        <w:rPr>
          <w:rFonts w:hint="eastAsia"/>
        </w:rPr>
        <w:t>に設定、表示しています。</w:t>
      </w:r>
    </w:p>
    <w:p w14:paraId="5100E0C7" w14:textId="77777777" w:rsidR="00791C2A" w:rsidRDefault="001D1770" w:rsidP="001D1770">
      <w:pPr>
        <w:pStyle w:val="ae"/>
        <w:widowControl/>
        <w:numPr>
          <w:ilvl w:val="0"/>
          <w:numId w:val="24"/>
        </w:numPr>
        <w:ind w:leftChars="0"/>
        <w:jc w:val="left"/>
      </w:pPr>
      <w:r>
        <w:rPr>
          <w:rFonts w:hint="eastAsia"/>
        </w:rPr>
        <w:t>日射量の単位は</w:t>
      </w:r>
      <w:r>
        <w:rPr>
          <w:rFonts w:hint="eastAsia"/>
        </w:rPr>
        <w:t>k</w:t>
      </w:r>
      <w:r>
        <w:t>J/hm2</w:t>
      </w:r>
      <w:r>
        <w:rPr>
          <w:rFonts w:hint="eastAsia"/>
        </w:rPr>
        <w:t>で出力されています。</w:t>
      </w:r>
    </w:p>
    <w:sectPr w:rsidR="00791C2A" w:rsidSect="005B2BBC">
      <w:headerReference w:type="default" r:id="rId42"/>
      <w:footerReference w:type="default" r:id="rId43"/>
      <w:headerReference w:type="first" r:id="rId44"/>
      <w:footnotePr>
        <w:numFmt w:val="decimalEnclosedCircle"/>
      </w:footnotePr>
      <w:pgSz w:w="11906" w:h="16838" w:code="9"/>
      <w:pgMar w:top="1531" w:right="1701" w:bottom="1531"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C5638" w14:textId="77777777" w:rsidR="00782A12" w:rsidRDefault="00782A12">
      <w:r>
        <w:separator/>
      </w:r>
    </w:p>
  </w:endnote>
  <w:endnote w:type="continuationSeparator" w:id="0">
    <w:p w14:paraId="20C75EEB" w14:textId="77777777" w:rsidR="00782A12" w:rsidRDefault="00782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6A8C" w14:textId="77777777" w:rsidR="001B6BB2" w:rsidRDefault="001B6BB2">
    <w:pPr>
      <w:pStyle w:val="a4"/>
    </w:pPr>
    <w:r>
      <w:rPr>
        <w:rFonts w:ascii="Times New Roman" w:hAnsi="Times New Roman"/>
        <w:kern w:val="0"/>
        <w:szCs w:val="21"/>
      </w:rPr>
      <w:tab/>
      <w:t xml:space="preserve">- </w:t>
    </w:r>
    <w:r>
      <w:rPr>
        <w:rFonts w:ascii="Times New Roman" w:hAnsi="Times New Roman"/>
        <w:kern w:val="0"/>
        <w:szCs w:val="21"/>
      </w:rPr>
      <w:fldChar w:fldCharType="begin"/>
    </w:r>
    <w:r>
      <w:rPr>
        <w:rFonts w:ascii="Times New Roman" w:hAnsi="Times New Roman"/>
        <w:kern w:val="0"/>
        <w:szCs w:val="21"/>
      </w:rPr>
      <w:instrText xml:space="preserve"> PAGE </w:instrText>
    </w:r>
    <w:r>
      <w:rPr>
        <w:rFonts w:ascii="Times New Roman" w:hAnsi="Times New Roman"/>
        <w:kern w:val="0"/>
        <w:szCs w:val="21"/>
      </w:rPr>
      <w:fldChar w:fldCharType="separate"/>
    </w:r>
    <w:r w:rsidR="00803E23">
      <w:rPr>
        <w:rFonts w:ascii="Times New Roman" w:hAnsi="Times New Roman"/>
        <w:noProof/>
        <w:kern w:val="0"/>
        <w:szCs w:val="21"/>
      </w:rPr>
      <w:t>7</w:t>
    </w:r>
    <w:r>
      <w:rPr>
        <w:rFonts w:ascii="Times New Roman" w:hAnsi="Times New Roman"/>
        <w:kern w:val="0"/>
        <w:szCs w:val="21"/>
      </w:rPr>
      <w:fldChar w:fldCharType="end"/>
    </w:r>
    <w:r>
      <w:rPr>
        <w:rFonts w:ascii="Times New Roman" w:hAnsi="Times New Roman"/>
        <w:kern w:val="0"/>
        <w:szCs w:val="21"/>
      </w:rPr>
      <w:t xml:space="preserve"> -</w:t>
    </w:r>
    <w:r>
      <w:rPr>
        <w:rFonts w:ascii="Times New Roman" w:hAnsi="Times New Roman" w:hint="eastAsia"/>
        <w:kern w:val="0"/>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DB659" w14:textId="77777777" w:rsidR="00782A12" w:rsidRDefault="00782A12">
      <w:r>
        <w:separator/>
      </w:r>
    </w:p>
  </w:footnote>
  <w:footnote w:type="continuationSeparator" w:id="0">
    <w:p w14:paraId="2A7FF049" w14:textId="77777777" w:rsidR="00782A12" w:rsidRDefault="00782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60848" w14:textId="77777777" w:rsidR="001B6BB2" w:rsidRDefault="001B6BB2">
    <w:pPr>
      <w:pStyle w:val="a3"/>
    </w:pPr>
    <w:r>
      <w:rPr>
        <w:rFonts w:hint="eastAsia"/>
      </w:rPr>
      <w:t>q</w:t>
    </w:r>
    <w:r>
      <w:t>uattro</w:t>
    </w:r>
    <w:r>
      <w:rPr>
        <w:rFonts w:hint="eastAsia"/>
      </w:rPr>
      <w:t xml:space="preserve"> corporat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892DE" w14:textId="6535099B" w:rsidR="001B6BB2" w:rsidRPr="00585D0D" w:rsidRDefault="00585D0D" w:rsidP="00585D0D">
    <w:pPr>
      <w:pStyle w:val="a3"/>
      <w:jc w:val="right"/>
    </w:pPr>
    <w:r>
      <w:fldChar w:fldCharType="begin"/>
    </w:r>
    <w:r>
      <w:instrText xml:space="preserve"> </w:instrText>
    </w:r>
    <w:r>
      <w:rPr>
        <w:rFonts w:hint="eastAsia"/>
      </w:rPr>
      <w:instrText>TIME \@ "yyyy/MM/dd"</w:instrText>
    </w:r>
    <w:r>
      <w:instrText xml:space="preserve"> </w:instrText>
    </w:r>
    <w:r>
      <w:fldChar w:fldCharType="separate"/>
    </w:r>
    <w:r w:rsidR="002536BC">
      <w:rPr>
        <w:noProof/>
      </w:rPr>
      <w:t>2021/07/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80824"/>
    <w:multiLevelType w:val="hybridMultilevel"/>
    <w:tmpl w:val="DF067EC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3083AC8"/>
    <w:multiLevelType w:val="hybridMultilevel"/>
    <w:tmpl w:val="B40CA3D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6834855"/>
    <w:multiLevelType w:val="hybridMultilevel"/>
    <w:tmpl w:val="37B81CC2"/>
    <w:lvl w:ilvl="0" w:tplc="04090001">
      <w:start w:val="1"/>
      <w:numFmt w:val="bullet"/>
      <w:lvlText w:val=""/>
      <w:lvlJc w:val="left"/>
      <w:pPr>
        <w:tabs>
          <w:tab w:val="num" w:pos="570"/>
        </w:tabs>
        <w:ind w:left="570" w:hanging="360"/>
      </w:pPr>
      <w:rPr>
        <w:rFonts w:ascii="Wingdings" w:hAnsi="Wingdings" w:hint="default"/>
      </w:rPr>
    </w:lvl>
    <w:lvl w:ilvl="1" w:tplc="04090017">
      <w:start w:val="1"/>
      <w:numFmt w:val="aiueoFullWidth"/>
      <w:lvlText w:val="(%2)"/>
      <w:lvlJc w:val="left"/>
      <w:pPr>
        <w:tabs>
          <w:tab w:val="num" w:pos="1050"/>
        </w:tabs>
        <w:ind w:left="1050" w:hanging="420"/>
      </w:pPr>
      <w:rPr>
        <w:rFonts w:hint="default"/>
      </w:rPr>
    </w:lvl>
    <w:lvl w:ilvl="2" w:tplc="44E09F74">
      <w:start w:val="1"/>
      <w:numFmt w:val="aiueoFullWidth"/>
      <w:lvlText w:val="（%3）"/>
      <w:lvlJc w:val="left"/>
      <w:pPr>
        <w:tabs>
          <w:tab w:val="num" w:pos="1890"/>
        </w:tabs>
        <w:ind w:left="1890" w:hanging="840"/>
      </w:pPr>
      <w:rPr>
        <w:rFont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3"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4" w15:restartNumberingAfterBreak="0">
    <w:nsid w:val="1B0A171B"/>
    <w:multiLevelType w:val="hybridMultilevel"/>
    <w:tmpl w:val="3AE858EE"/>
    <w:lvl w:ilvl="0" w:tplc="6234DFE0">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B734C6E"/>
    <w:multiLevelType w:val="hybridMultilevel"/>
    <w:tmpl w:val="D37264DE"/>
    <w:lvl w:ilvl="0" w:tplc="90626C9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5352DC6"/>
    <w:multiLevelType w:val="hybridMultilevel"/>
    <w:tmpl w:val="FC223918"/>
    <w:lvl w:ilvl="0" w:tplc="04090001">
      <w:start w:val="1"/>
      <w:numFmt w:val="bullet"/>
      <w:lvlText w:val=""/>
      <w:lvlJc w:val="left"/>
      <w:pPr>
        <w:tabs>
          <w:tab w:val="num" w:pos="360"/>
        </w:tabs>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0A152FD"/>
    <w:multiLevelType w:val="hybridMultilevel"/>
    <w:tmpl w:val="DBEC9850"/>
    <w:lvl w:ilvl="0" w:tplc="B778FD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395D51AE"/>
    <w:multiLevelType w:val="hybridMultilevel"/>
    <w:tmpl w:val="0C8840E6"/>
    <w:lvl w:ilvl="0" w:tplc="777C636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984472D"/>
    <w:multiLevelType w:val="hybridMultilevel"/>
    <w:tmpl w:val="4DBEE8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DDE1C88"/>
    <w:multiLevelType w:val="hybridMultilevel"/>
    <w:tmpl w:val="6C649422"/>
    <w:lvl w:ilvl="0" w:tplc="7D62B32E">
      <w:numFmt w:val="bullet"/>
      <w:lvlText w:val="・"/>
      <w:lvlJc w:val="left"/>
      <w:pPr>
        <w:ind w:left="720" w:hanging="360"/>
      </w:pPr>
      <w:rPr>
        <w:rFonts w:ascii="ＭＳ 明朝" w:eastAsia="ＭＳ 明朝" w:hAnsi="ＭＳ 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4A5560D3"/>
    <w:multiLevelType w:val="hybridMultilevel"/>
    <w:tmpl w:val="B1B294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A802DE7"/>
    <w:multiLevelType w:val="multilevel"/>
    <w:tmpl w:val="82F0B3CE"/>
    <w:lvl w:ilvl="0">
      <w:start w:val="1"/>
      <w:numFmt w:val="decimal"/>
      <w:pStyle w:val="1"/>
      <w:lvlText w:val="%1"/>
      <w:lvlJc w:val="left"/>
      <w:pPr>
        <w:ind w:left="425" w:hanging="425"/>
      </w:pPr>
      <w:rPr>
        <w:rFonts w:hint="eastAsia"/>
      </w:rPr>
    </w:lvl>
    <w:lvl w:ilvl="1">
      <w:start w:val="1"/>
      <w:numFmt w:val="decimal"/>
      <w:pStyle w:val="10"/>
      <w:lvlText w:val="%1.%2"/>
      <w:lvlJc w:val="left"/>
      <w:pPr>
        <w:ind w:left="992"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EF939FC"/>
    <w:multiLevelType w:val="hybridMultilevel"/>
    <w:tmpl w:val="C518C8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61E13906"/>
    <w:multiLevelType w:val="hybridMultilevel"/>
    <w:tmpl w:val="92900B0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6232542"/>
    <w:multiLevelType w:val="hybridMultilevel"/>
    <w:tmpl w:val="3740FAD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C6D5564"/>
    <w:multiLevelType w:val="hybridMultilevel"/>
    <w:tmpl w:val="59A0D1C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E88380B"/>
    <w:multiLevelType w:val="hybridMultilevel"/>
    <w:tmpl w:val="30BE5E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737C3FB9"/>
    <w:multiLevelType w:val="hybridMultilevel"/>
    <w:tmpl w:val="DD9AEBFA"/>
    <w:lvl w:ilvl="0" w:tplc="1BCCBDE2">
      <w:start w:val="2"/>
      <w:numFmt w:val="bullet"/>
      <w:lvlText w:val="・"/>
      <w:lvlJc w:val="left"/>
      <w:pPr>
        <w:ind w:left="420" w:hanging="420"/>
      </w:pPr>
      <w:rPr>
        <w:rFonts w:ascii="ＭＳ 明朝" w:eastAsia="ＭＳ 明朝" w:hAnsi="ＭＳ 明朝" w:cs="ＭＳ 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7629576A"/>
    <w:multiLevelType w:val="hybridMultilevel"/>
    <w:tmpl w:val="7F00940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7794374B"/>
    <w:multiLevelType w:val="hybridMultilevel"/>
    <w:tmpl w:val="CD88519A"/>
    <w:lvl w:ilvl="0" w:tplc="93C431BE">
      <w:start w:val="4"/>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1" w15:restartNumberingAfterBreak="0">
    <w:nsid w:val="78E65F41"/>
    <w:multiLevelType w:val="hybridMultilevel"/>
    <w:tmpl w:val="003AF16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7D2551E5"/>
    <w:multiLevelType w:val="hybridMultilevel"/>
    <w:tmpl w:val="E856B4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6"/>
  </w:num>
  <w:num w:numId="4">
    <w:abstractNumId w:val="22"/>
  </w:num>
  <w:num w:numId="5">
    <w:abstractNumId w:val="4"/>
  </w:num>
  <w:num w:numId="6">
    <w:abstractNumId w:val="9"/>
  </w:num>
  <w:num w:numId="7">
    <w:abstractNumId w:val="13"/>
  </w:num>
  <w:num w:numId="8">
    <w:abstractNumId w:val="18"/>
  </w:num>
  <w:num w:numId="9">
    <w:abstractNumId w:val="17"/>
  </w:num>
  <w:num w:numId="10">
    <w:abstractNumId w:val="20"/>
  </w:num>
  <w:num w:numId="11">
    <w:abstractNumId w:val="12"/>
  </w:num>
  <w:num w:numId="12">
    <w:abstractNumId w:val="11"/>
  </w:num>
  <w:num w:numId="13">
    <w:abstractNumId w:val="10"/>
  </w:num>
  <w:num w:numId="14">
    <w:abstractNumId w:val="7"/>
  </w:num>
  <w:num w:numId="15">
    <w:abstractNumId w:val="12"/>
  </w:num>
  <w:num w:numId="16">
    <w:abstractNumId w:val="8"/>
  </w:num>
  <w:num w:numId="17">
    <w:abstractNumId w:val="19"/>
  </w:num>
  <w:num w:numId="18">
    <w:abstractNumId w:val="14"/>
  </w:num>
  <w:num w:numId="19">
    <w:abstractNumId w:val="0"/>
  </w:num>
  <w:num w:numId="20">
    <w:abstractNumId w:val="21"/>
  </w:num>
  <w:num w:numId="21">
    <w:abstractNumId w:val="16"/>
  </w:num>
  <w:num w:numId="22">
    <w:abstractNumId w:val="15"/>
  </w:num>
  <w:num w:numId="23">
    <w:abstractNumId w:val="1"/>
  </w:num>
  <w:num w:numId="24">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MDIxNLI0szAwMzFR0lEKTi0uzszPAykwrAUArtYV2CwAAAA="/>
  </w:docVars>
  <w:rsids>
    <w:rsidRoot w:val="00FC30C2"/>
    <w:rsid w:val="00003046"/>
    <w:rsid w:val="000206E2"/>
    <w:rsid w:val="00030D6B"/>
    <w:rsid w:val="00033BF8"/>
    <w:rsid w:val="00040473"/>
    <w:rsid w:val="00040AE1"/>
    <w:rsid w:val="00044206"/>
    <w:rsid w:val="0004564F"/>
    <w:rsid w:val="00051464"/>
    <w:rsid w:val="00052225"/>
    <w:rsid w:val="0005359F"/>
    <w:rsid w:val="000542D5"/>
    <w:rsid w:val="00077648"/>
    <w:rsid w:val="00087B97"/>
    <w:rsid w:val="0009379A"/>
    <w:rsid w:val="000A28DC"/>
    <w:rsid w:val="000A6225"/>
    <w:rsid w:val="000B1D50"/>
    <w:rsid w:val="000B2A07"/>
    <w:rsid w:val="000C3AF1"/>
    <w:rsid w:val="000F7743"/>
    <w:rsid w:val="0010226D"/>
    <w:rsid w:val="00111979"/>
    <w:rsid w:val="001265E0"/>
    <w:rsid w:val="0014252E"/>
    <w:rsid w:val="00145872"/>
    <w:rsid w:val="0014644E"/>
    <w:rsid w:val="00157AD9"/>
    <w:rsid w:val="001620C0"/>
    <w:rsid w:val="001722DE"/>
    <w:rsid w:val="00173F3B"/>
    <w:rsid w:val="00177412"/>
    <w:rsid w:val="00181F36"/>
    <w:rsid w:val="00187F5F"/>
    <w:rsid w:val="00191DB4"/>
    <w:rsid w:val="001973AA"/>
    <w:rsid w:val="001A20EB"/>
    <w:rsid w:val="001B6BB2"/>
    <w:rsid w:val="001C4BB5"/>
    <w:rsid w:val="001C7E86"/>
    <w:rsid w:val="001D1770"/>
    <w:rsid w:val="001F4E03"/>
    <w:rsid w:val="00211C18"/>
    <w:rsid w:val="00244F17"/>
    <w:rsid w:val="002536BC"/>
    <w:rsid w:val="00260BE1"/>
    <w:rsid w:val="0026142F"/>
    <w:rsid w:val="00266D52"/>
    <w:rsid w:val="0027547B"/>
    <w:rsid w:val="00275F21"/>
    <w:rsid w:val="002816F2"/>
    <w:rsid w:val="0028384F"/>
    <w:rsid w:val="00292F1E"/>
    <w:rsid w:val="002A68B2"/>
    <w:rsid w:val="002A79DC"/>
    <w:rsid w:val="002B397D"/>
    <w:rsid w:val="002B39F1"/>
    <w:rsid w:val="002C770D"/>
    <w:rsid w:val="00307BA8"/>
    <w:rsid w:val="00311C32"/>
    <w:rsid w:val="00316BE8"/>
    <w:rsid w:val="0032653B"/>
    <w:rsid w:val="00343CBF"/>
    <w:rsid w:val="00351251"/>
    <w:rsid w:val="00360C54"/>
    <w:rsid w:val="003623C5"/>
    <w:rsid w:val="00370052"/>
    <w:rsid w:val="00380CD4"/>
    <w:rsid w:val="003824F0"/>
    <w:rsid w:val="00382A4F"/>
    <w:rsid w:val="00386E1C"/>
    <w:rsid w:val="003A401D"/>
    <w:rsid w:val="003B50AF"/>
    <w:rsid w:val="003C4AD0"/>
    <w:rsid w:val="003E262D"/>
    <w:rsid w:val="003E595F"/>
    <w:rsid w:val="003E698D"/>
    <w:rsid w:val="00410221"/>
    <w:rsid w:val="004118C7"/>
    <w:rsid w:val="00411A2F"/>
    <w:rsid w:val="0042470E"/>
    <w:rsid w:val="00451F50"/>
    <w:rsid w:val="00455C07"/>
    <w:rsid w:val="004574D5"/>
    <w:rsid w:val="00464190"/>
    <w:rsid w:val="00467A50"/>
    <w:rsid w:val="00481AD6"/>
    <w:rsid w:val="00482BE9"/>
    <w:rsid w:val="00482D7A"/>
    <w:rsid w:val="00483898"/>
    <w:rsid w:val="0048699C"/>
    <w:rsid w:val="00494533"/>
    <w:rsid w:val="004B1469"/>
    <w:rsid w:val="004B4BCF"/>
    <w:rsid w:val="004B6EF5"/>
    <w:rsid w:val="004C03C5"/>
    <w:rsid w:val="004D0F41"/>
    <w:rsid w:val="004D7E6D"/>
    <w:rsid w:val="004E7375"/>
    <w:rsid w:val="00500F74"/>
    <w:rsid w:val="00503DB9"/>
    <w:rsid w:val="005043CF"/>
    <w:rsid w:val="0053359D"/>
    <w:rsid w:val="00541A50"/>
    <w:rsid w:val="00541B60"/>
    <w:rsid w:val="00545FE1"/>
    <w:rsid w:val="00561AFA"/>
    <w:rsid w:val="00562783"/>
    <w:rsid w:val="00564D89"/>
    <w:rsid w:val="00581689"/>
    <w:rsid w:val="00585D0D"/>
    <w:rsid w:val="00592992"/>
    <w:rsid w:val="00592D92"/>
    <w:rsid w:val="005B2BBC"/>
    <w:rsid w:val="005D2BE3"/>
    <w:rsid w:val="005E1212"/>
    <w:rsid w:val="005F61DD"/>
    <w:rsid w:val="006037DA"/>
    <w:rsid w:val="00614DD9"/>
    <w:rsid w:val="00624156"/>
    <w:rsid w:val="00624C85"/>
    <w:rsid w:val="006250AC"/>
    <w:rsid w:val="00626CA5"/>
    <w:rsid w:val="006335C7"/>
    <w:rsid w:val="0064162F"/>
    <w:rsid w:val="006423D1"/>
    <w:rsid w:val="006501BB"/>
    <w:rsid w:val="00670AB1"/>
    <w:rsid w:val="00672486"/>
    <w:rsid w:val="00683542"/>
    <w:rsid w:val="006905FA"/>
    <w:rsid w:val="00690B4C"/>
    <w:rsid w:val="00696D12"/>
    <w:rsid w:val="006C3471"/>
    <w:rsid w:val="006C56D4"/>
    <w:rsid w:val="006E2892"/>
    <w:rsid w:val="006F0779"/>
    <w:rsid w:val="006F2BCD"/>
    <w:rsid w:val="00703547"/>
    <w:rsid w:val="00712584"/>
    <w:rsid w:val="00713C18"/>
    <w:rsid w:val="00730229"/>
    <w:rsid w:val="0074124B"/>
    <w:rsid w:val="00743690"/>
    <w:rsid w:val="00755A29"/>
    <w:rsid w:val="00782A12"/>
    <w:rsid w:val="007875A8"/>
    <w:rsid w:val="00791B08"/>
    <w:rsid w:val="00791C2A"/>
    <w:rsid w:val="007A767A"/>
    <w:rsid w:val="007B309E"/>
    <w:rsid w:val="007B52BB"/>
    <w:rsid w:val="007D134C"/>
    <w:rsid w:val="007E43DA"/>
    <w:rsid w:val="007E4C66"/>
    <w:rsid w:val="007E5B38"/>
    <w:rsid w:val="00803E23"/>
    <w:rsid w:val="008053A4"/>
    <w:rsid w:val="00815BEE"/>
    <w:rsid w:val="00822261"/>
    <w:rsid w:val="0082405E"/>
    <w:rsid w:val="00834BEA"/>
    <w:rsid w:val="00862C18"/>
    <w:rsid w:val="00866342"/>
    <w:rsid w:val="00877E72"/>
    <w:rsid w:val="00883D3F"/>
    <w:rsid w:val="00885D7A"/>
    <w:rsid w:val="008879FC"/>
    <w:rsid w:val="00890A2A"/>
    <w:rsid w:val="00891849"/>
    <w:rsid w:val="008933A5"/>
    <w:rsid w:val="00896430"/>
    <w:rsid w:val="008B0A72"/>
    <w:rsid w:val="008B217E"/>
    <w:rsid w:val="008B3E1C"/>
    <w:rsid w:val="008B44E4"/>
    <w:rsid w:val="008C4239"/>
    <w:rsid w:val="008D0E18"/>
    <w:rsid w:val="008D58BF"/>
    <w:rsid w:val="008E312E"/>
    <w:rsid w:val="009024AA"/>
    <w:rsid w:val="00907EB7"/>
    <w:rsid w:val="00921051"/>
    <w:rsid w:val="00922942"/>
    <w:rsid w:val="00930A28"/>
    <w:rsid w:val="00933CE0"/>
    <w:rsid w:val="00943B28"/>
    <w:rsid w:val="0095203E"/>
    <w:rsid w:val="00961F0F"/>
    <w:rsid w:val="00982E01"/>
    <w:rsid w:val="00982E67"/>
    <w:rsid w:val="009853E3"/>
    <w:rsid w:val="009971BD"/>
    <w:rsid w:val="009B2601"/>
    <w:rsid w:val="009B4D8D"/>
    <w:rsid w:val="009C5BAF"/>
    <w:rsid w:val="00A038E0"/>
    <w:rsid w:val="00A04E7C"/>
    <w:rsid w:val="00A05F44"/>
    <w:rsid w:val="00A074A4"/>
    <w:rsid w:val="00A30655"/>
    <w:rsid w:val="00A411E8"/>
    <w:rsid w:val="00A615C2"/>
    <w:rsid w:val="00A6437C"/>
    <w:rsid w:val="00A75674"/>
    <w:rsid w:val="00A76312"/>
    <w:rsid w:val="00A83457"/>
    <w:rsid w:val="00A84665"/>
    <w:rsid w:val="00A91DBC"/>
    <w:rsid w:val="00AD12E1"/>
    <w:rsid w:val="00AD283B"/>
    <w:rsid w:val="00AD7D80"/>
    <w:rsid w:val="00B000A0"/>
    <w:rsid w:val="00B034D7"/>
    <w:rsid w:val="00B1099B"/>
    <w:rsid w:val="00B148D4"/>
    <w:rsid w:val="00B1764E"/>
    <w:rsid w:val="00B23D65"/>
    <w:rsid w:val="00B27A61"/>
    <w:rsid w:val="00B419CC"/>
    <w:rsid w:val="00B478DD"/>
    <w:rsid w:val="00B529A1"/>
    <w:rsid w:val="00B706D1"/>
    <w:rsid w:val="00B95FB2"/>
    <w:rsid w:val="00BA0848"/>
    <w:rsid w:val="00BB1A06"/>
    <w:rsid w:val="00BB44F1"/>
    <w:rsid w:val="00BC758A"/>
    <w:rsid w:val="00BD4C65"/>
    <w:rsid w:val="00BF5DD8"/>
    <w:rsid w:val="00BF5DFE"/>
    <w:rsid w:val="00BF5EBA"/>
    <w:rsid w:val="00C045B8"/>
    <w:rsid w:val="00C10B53"/>
    <w:rsid w:val="00C21B04"/>
    <w:rsid w:val="00C33E40"/>
    <w:rsid w:val="00C42F74"/>
    <w:rsid w:val="00C5574E"/>
    <w:rsid w:val="00C55ABB"/>
    <w:rsid w:val="00C65AE0"/>
    <w:rsid w:val="00C82CD1"/>
    <w:rsid w:val="00C8337C"/>
    <w:rsid w:val="00C85E45"/>
    <w:rsid w:val="00C90EB6"/>
    <w:rsid w:val="00C91DBC"/>
    <w:rsid w:val="00CA03CE"/>
    <w:rsid w:val="00CA216E"/>
    <w:rsid w:val="00CB45E8"/>
    <w:rsid w:val="00CC5729"/>
    <w:rsid w:val="00CD3C42"/>
    <w:rsid w:val="00CD6565"/>
    <w:rsid w:val="00CE7848"/>
    <w:rsid w:val="00D15F60"/>
    <w:rsid w:val="00D271B1"/>
    <w:rsid w:val="00D27A7E"/>
    <w:rsid w:val="00D354E3"/>
    <w:rsid w:val="00D52D94"/>
    <w:rsid w:val="00D92563"/>
    <w:rsid w:val="00DB02BD"/>
    <w:rsid w:val="00DB6C4A"/>
    <w:rsid w:val="00DC2A74"/>
    <w:rsid w:val="00DD189B"/>
    <w:rsid w:val="00DD3E1B"/>
    <w:rsid w:val="00DE440E"/>
    <w:rsid w:val="00DE78EF"/>
    <w:rsid w:val="00DF0A48"/>
    <w:rsid w:val="00DF71C5"/>
    <w:rsid w:val="00E078D9"/>
    <w:rsid w:val="00E134BF"/>
    <w:rsid w:val="00E174EA"/>
    <w:rsid w:val="00E4083F"/>
    <w:rsid w:val="00E4220B"/>
    <w:rsid w:val="00E43E47"/>
    <w:rsid w:val="00E4509E"/>
    <w:rsid w:val="00E52A23"/>
    <w:rsid w:val="00E62BC5"/>
    <w:rsid w:val="00E6733A"/>
    <w:rsid w:val="00E779C6"/>
    <w:rsid w:val="00E81EA3"/>
    <w:rsid w:val="00E84359"/>
    <w:rsid w:val="00E9193F"/>
    <w:rsid w:val="00E958B6"/>
    <w:rsid w:val="00E965FD"/>
    <w:rsid w:val="00EA66AA"/>
    <w:rsid w:val="00EB2569"/>
    <w:rsid w:val="00EC77A5"/>
    <w:rsid w:val="00ED0B0D"/>
    <w:rsid w:val="00EE55DE"/>
    <w:rsid w:val="00F21D7F"/>
    <w:rsid w:val="00F432AE"/>
    <w:rsid w:val="00F51999"/>
    <w:rsid w:val="00F526B6"/>
    <w:rsid w:val="00F73244"/>
    <w:rsid w:val="00F77BDF"/>
    <w:rsid w:val="00F82CB9"/>
    <w:rsid w:val="00F9011C"/>
    <w:rsid w:val="00F94B98"/>
    <w:rsid w:val="00FB4744"/>
    <w:rsid w:val="00FB7BDA"/>
    <w:rsid w:val="00FC30C2"/>
    <w:rsid w:val="00FC3685"/>
    <w:rsid w:val="00FC7249"/>
    <w:rsid w:val="00FC788F"/>
    <w:rsid w:val="00FD02FC"/>
    <w:rsid w:val="00FD548C"/>
    <w:rsid w:val="00FE3EB1"/>
    <w:rsid w:val="00FE3F2D"/>
    <w:rsid w:val="00FF1E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1"/>
    </o:shapelayout>
  </w:shapeDefaults>
  <w:decimalSymbol w:val="."/>
  <w:listSeparator w:val=","/>
  <w14:docId w14:val="45CB8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4E03"/>
    <w:pPr>
      <w:widowControl w:val="0"/>
      <w:jc w:val="both"/>
    </w:pPr>
    <w:rPr>
      <w:kern w:val="2"/>
      <w:sz w:val="21"/>
      <w:szCs w:val="24"/>
    </w:rPr>
  </w:style>
  <w:style w:type="paragraph" w:styleId="1">
    <w:name w:val="heading 1"/>
    <w:basedOn w:val="a"/>
    <w:next w:val="a"/>
    <w:qFormat/>
    <w:rsid w:val="001F4E03"/>
    <w:pPr>
      <w:keepNext/>
      <w:numPr>
        <w:numId w:val="11"/>
      </w:numPr>
      <w:outlineLvl w:val="0"/>
    </w:pPr>
    <w:rPr>
      <w:rFonts w:ascii="Helvetica" w:eastAsia="平成角ゴシック" w:hAnsi="Helvetica"/>
      <w:sz w:val="28"/>
      <w:szCs w:val="20"/>
    </w:rPr>
  </w:style>
  <w:style w:type="paragraph" w:styleId="20">
    <w:name w:val="heading 2"/>
    <w:basedOn w:val="a"/>
    <w:next w:val="a"/>
    <w:qFormat/>
    <w:rsid w:val="001F4E03"/>
    <w:pPr>
      <w:keepNext/>
      <w:outlineLvl w:val="1"/>
    </w:pPr>
    <w:rPr>
      <w:rFonts w:ascii="Helvetica" w:eastAsia="平成角ゴシック" w:hAnsi="Helvetica"/>
      <w:sz w:val="28"/>
      <w:szCs w:val="20"/>
    </w:rPr>
  </w:style>
  <w:style w:type="paragraph" w:styleId="3">
    <w:name w:val="heading 3"/>
    <w:basedOn w:val="a"/>
    <w:next w:val="a"/>
    <w:qFormat/>
    <w:rsid w:val="001F4E03"/>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semiHidden/>
    <w:rsid w:val="001F4E03"/>
    <w:pPr>
      <w:tabs>
        <w:tab w:val="center" w:pos="4252"/>
        <w:tab w:val="right" w:pos="8504"/>
      </w:tabs>
      <w:snapToGrid w:val="0"/>
    </w:pPr>
  </w:style>
  <w:style w:type="paragraph" w:styleId="a5">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1">
    <w:name w:val="スタイル 見出し 2 + ＭＳ Ｐ明朝"/>
    <w:basedOn w:val="20"/>
    <w:rsid w:val="001F4E03"/>
    <w:rPr>
      <w:rFonts w:ascii="ＭＳ Ｐ明朝" w:eastAsia="ＭＳ Ｐ明朝" w:hAnsi="ＭＳ Ｐ明朝"/>
      <w:sz w:val="24"/>
    </w:rPr>
  </w:style>
  <w:style w:type="character" w:customStyle="1" w:styleId="22">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2"/>
    <w:rsid w:val="001F4E03"/>
    <w:rPr>
      <w:rFonts w:ascii="ＭＳ Ｐ明朝" w:eastAsia="ＭＳ Ｐ明朝" w:hAnsi="ＭＳ Ｐ明朝"/>
      <w:kern w:val="2"/>
      <w:sz w:val="24"/>
    </w:rPr>
  </w:style>
  <w:style w:type="character" w:styleId="a6">
    <w:name w:val="Hyperlink"/>
    <w:basedOn w:val="a0"/>
    <w:uiPriority w:val="99"/>
    <w:rsid w:val="001F4E03"/>
    <w:rPr>
      <w:color w:val="0000FF"/>
      <w:u w:val="single"/>
    </w:rPr>
  </w:style>
  <w:style w:type="character" w:styleId="a7">
    <w:name w:val="FollowedHyperlink"/>
    <w:basedOn w:val="a0"/>
    <w:semiHidden/>
    <w:rsid w:val="001F4E03"/>
    <w:rPr>
      <w:color w:val="800080"/>
      <w:u w:val="single"/>
    </w:rPr>
  </w:style>
  <w:style w:type="paragraph" w:styleId="a8">
    <w:name w:val="Date"/>
    <w:basedOn w:val="a"/>
    <w:next w:val="a"/>
    <w:semiHidden/>
    <w:rsid w:val="001F4E03"/>
  </w:style>
  <w:style w:type="paragraph" w:styleId="a9">
    <w:name w:val="Balloon Text"/>
    <w:basedOn w:val="a"/>
    <w:rsid w:val="001F4E03"/>
    <w:rPr>
      <w:rFonts w:ascii="Arial" w:eastAsia="ＭＳ ゴシック" w:hAnsi="Arial"/>
      <w:sz w:val="18"/>
      <w:szCs w:val="18"/>
    </w:rPr>
  </w:style>
  <w:style w:type="character" w:customStyle="1" w:styleId="aa">
    <w:name w:val="吹き出し (文字)"/>
    <w:basedOn w:val="a0"/>
    <w:rsid w:val="001F4E03"/>
    <w:rPr>
      <w:rFonts w:ascii="Arial" w:eastAsia="ＭＳ ゴシック" w:hAnsi="Arial" w:cs="Times New Roman"/>
      <w:kern w:val="2"/>
      <w:sz w:val="18"/>
      <w:szCs w:val="18"/>
    </w:rPr>
  </w:style>
  <w:style w:type="paragraph" w:styleId="ab">
    <w:name w:val="TOC Heading"/>
    <w:basedOn w:val="1"/>
    <w:next w:val="a"/>
    <w:uiPriority w:val="39"/>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1">
    <w:name w:val="toc 1"/>
    <w:basedOn w:val="a"/>
    <w:next w:val="a"/>
    <w:autoRedefine/>
    <w:uiPriority w:val="39"/>
    <w:rsid w:val="00275F21"/>
    <w:pPr>
      <w:tabs>
        <w:tab w:val="left" w:pos="630"/>
        <w:tab w:val="right" w:leader="dot" w:pos="8494"/>
      </w:tabs>
    </w:pPr>
  </w:style>
  <w:style w:type="paragraph" w:styleId="23">
    <w:name w:val="toc 2"/>
    <w:basedOn w:val="a"/>
    <w:next w:val="a"/>
    <w:autoRedefine/>
    <w:uiPriority w:val="39"/>
    <w:rsid w:val="001F4E03"/>
    <w:pPr>
      <w:ind w:leftChars="100" w:left="210"/>
    </w:pPr>
  </w:style>
  <w:style w:type="paragraph" w:styleId="ac">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d">
    <w:name w:val="表題 (文字)"/>
    <w:basedOn w:val="a0"/>
    <w:rsid w:val="001F4E03"/>
    <w:rPr>
      <w:rFonts w:ascii="Arial" w:eastAsia="ＭＳ ゴシック" w:hAnsi="Arial" w:cs="Times New Roman"/>
      <w:kern w:val="2"/>
      <w:sz w:val="32"/>
      <w:szCs w:val="32"/>
    </w:rPr>
  </w:style>
  <w:style w:type="paragraph" w:styleId="ae">
    <w:name w:val="List Paragraph"/>
    <w:basedOn w:val="a"/>
    <w:uiPriority w:val="34"/>
    <w:qFormat/>
    <w:rsid w:val="001F4E03"/>
    <w:pPr>
      <w:ind w:leftChars="400" w:left="840"/>
    </w:pPr>
  </w:style>
  <w:style w:type="paragraph" w:customStyle="1" w:styleId="10">
    <w:name w:val="スタイル1"/>
    <w:basedOn w:val="20"/>
    <w:qFormat/>
    <w:rsid w:val="00410221"/>
    <w:pPr>
      <w:numPr>
        <w:ilvl w:val="1"/>
        <w:numId w:val="11"/>
      </w:numPr>
      <w:ind w:left="567"/>
    </w:pPr>
  </w:style>
  <w:style w:type="paragraph" w:customStyle="1" w:styleId="2">
    <w:name w:val="スタイル2"/>
    <w:basedOn w:val="10"/>
    <w:qFormat/>
    <w:rsid w:val="00410221"/>
    <w:pPr>
      <w:numPr>
        <w:ilvl w:val="2"/>
      </w:numPr>
      <w:ind w:left="709" w:hanging="709"/>
    </w:pPr>
  </w:style>
  <w:style w:type="character" w:customStyle="1" w:styleId="12">
    <w:name w:val="スタイル1 (文字)"/>
    <w:basedOn w:val="22"/>
    <w:rsid w:val="001F4E03"/>
    <w:rPr>
      <w:rFonts w:ascii="Helvetica" w:eastAsia="平成角ゴシック" w:hAnsi="Helvetica"/>
      <w:kern w:val="2"/>
      <w:sz w:val="28"/>
    </w:rPr>
  </w:style>
  <w:style w:type="character" w:customStyle="1" w:styleId="24">
    <w:name w:val="スタイル2 (文字)"/>
    <w:basedOn w:val="12"/>
    <w:rsid w:val="001F4E03"/>
    <w:rPr>
      <w:rFonts w:ascii="Helvetica" w:eastAsia="平成角ゴシック" w:hAnsi="Helvetica"/>
      <w:kern w:val="2"/>
      <w:sz w:val="28"/>
    </w:rPr>
  </w:style>
  <w:style w:type="paragraph" w:styleId="af">
    <w:name w:val="Quote"/>
    <w:basedOn w:val="a"/>
    <w:next w:val="a"/>
    <w:qFormat/>
    <w:rsid w:val="001F4E03"/>
    <w:rPr>
      <w:i/>
      <w:iCs/>
      <w:color w:val="000000"/>
    </w:rPr>
  </w:style>
  <w:style w:type="character" w:customStyle="1" w:styleId="af0">
    <w:name w:val="引用文 (文字)"/>
    <w:basedOn w:val="a0"/>
    <w:rsid w:val="001F4E03"/>
    <w:rPr>
      <w:i/>
      <w:iCs/>
      <w:color w:val="000000"/>
      <w:kern w:val="2"/>
      <w:sz w:val="21"/>
      <w:szCs w:val="24"/>
    </w:rPr>
  </w:style>
  <w:style w:type="character" w:customStyle="1" w:styleId="30">
    <w:name w:val="見出し 3 (文字)"/>
    <w:basedOn w:val="a0"/>
    <w:semiHidden/>
    <w:rsid w:val="001F4E03"/>
    <w:rPr>
      <w:rFonts w:ascii="Arial" w:eastAsia="ＭＳ ゴシック" w:hAnsi="Arial" w:cs="Times New Roman"/>
      <w:kern w:val="2"/>
      <w:sz w:val="21"/>
      <w:szCs w:val="24"/>
    </w:rPr>
  </w:style>
  <w:style w:type="table" w:styleId="af1">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5">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2">
    <w:name w:val="endnote text"/>
    <w:basedOn w:val="a"/>
    <w:link w:val="af3"/>
    <w:uiPriority w:val="99"/>
    <w:semiHidden/>
    <w:unhideWhenUsed/>
    <w:rsid w:val="004118C7"/>
    <w:pPr>
      <w:snapToGrid w:val="0"/>
      <w:jc w:val="left"/>
    </w:pPr>
  </w:style>
  <w:style w:type="character" w:customStyle="1" w:styleId="af3">
    <w:name w:val="文末脚注文字列 (文字)"/>
    <w:basedOn w:val="a0"/>
    <w:link w:val="af2"/>
    <w:uiPriority w:val="99"/>
    <w:semiHidden/>
    <w:rsid w:val="004118C7"/>
    <w:rPr>
      <w:kern w:val="2"/>
      <w:sz w:val="21"/>
      <w:szCs w:val="24"/>
    </w:rPr>
  </w:style>
  <w:style w:type="character" w:styleId="af4">
    <w:name w:val="endnote reference"/>
    <w:basedOn w:val="a0"/>
    <w:uiPriority w:val="99"/>
    <w:semiHidden/>
    <w:unhideWhenUsed/>
    <w:rsid w:val="004118C7"/>
    <w:rPr>
      <w:vertAlign w:val="superscript"/>
    </w:rPr>
  </w:style>
  <w:style w:type="paragraph" w:styleId="af5">
    <w:name w:val="footnote text"/>
    <w:basedOn w:val="a"/>
    <w:link w:val="af6"/>
    <w:uiPriority w:val="99"/>
    <w:semiHidden/>
    <w:unhideWhenUsed/>
    <w:rsid w:val="004118C7"/>
    <w:pPr>
      <w:snapToGrid w:val="0"/>
      <w:jc w:val="left"/>
    </w:pPr>
  </w:style>
  <w:style w:type="character" w:customStyle="1" w:styleId="af6">
    <w:name w:val="脚注文字列 (文字)"/>
    <w:basedOn w:val="a0"/>
    <w:link w:val="af5"/>
    <w:uiPriority w:val="99"/>
    <w:semiHidden/>
    <w:rsid w:val="004118C7"/>
    <w:rPr>
      <w:kern w:val="2"/>
      <w:sz w:val="21"/>
      <w:szCs w:val="24"/>
    </w:rPr>
  </w:style>
  <w:style w:type="character" w:styleId="af7">
    <w:name w:val="footnote reference"/>
    <w:basedOn w:val="a0"/>
    <w:uiPriority w:val="99"/>
    <w:semiHidden/>
    <w:unhideWhenUsed/>
    <w:rsid w:val="004118C7"/>
    <w:rPr>
      <w:vertAlign w:val="superscript"/>
    </w:rPr>
  </w:style>
  <w:style w:type="table" w:customStyle="1" w:styleId="3-2">
    <w:name w:val="スタイル3-2"/>
    <w:basedOn w:val="25"/>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3">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110">
    <w:name w:val="表 (モノトーン)  11"/>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Web">
    <w:name w:val="Normal (Web)"/>
    <w:basedOn w:val="a"/>
    <w:uiPriority w:val="99"/>
    <w:semiHidden/>
    <w:unhideWhenUsed/>
    <w:rsid w:val="00585D0D"/>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apple-converted-space">
    <w:name w:val="apple-converted-space"/>
    <w:basedOn w:val="a0"/>
    <w:rsid w:val="00585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50.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hyperlink" Target="http://creativecommons.org/licenses/by-nc-sa/4.0/"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30.png"/><Relationship Id="rId43" Type="http://schemas.openxmlformats.org/officeDocument/2006/relationships/footer" Target="footer1.xml"/><Relationship Id="rId8" Type="http://schemas.openxmlformats.org/officeDocument/2006/relationships/hyperlink" Target="http://creativecommons.org/licenses/by-nc-sa/4.0/"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10.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11.svg"/><Relationship Id="rId41" Type="http://schemas.openxmlformats.org/officeDocument/2006/relationships/image" Target="media/image2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98DB1-006B-4AC4-ABC2-86D17F58E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39</Words>
  <Characters>3077</Characters>
  <Application>Microsoft Office Word</Application>
  <DocSecurity>0</DocSecurity>
  <Lines>25</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09</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本操作ガイドMeteonorm編</dc:title>
  <dc:subject/>
  <dc:creator/>
  <cp:keywords/>
  <dc:description>基本操作ガイドMeteonorm編</dc:description>
  <cp:lastModifiedBy/>
  <cp:revision>1</cp:revision>
  <dcterms:created xsi:type="dcterms:W3CDTF">2014-11-20T07:29:00Z</dcterms:created>
  <dcterms:modified xsi:type="dcterms:W3CDTF">2021-07-21T00:54:00Z</dcterms:modified>
</cp:coreProperties>
</file>